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B9021" w14:textId="77777777" w:rsidR="00B309AF" w:rsidRDefault="00B309AF" w:rsidP="00B309AF">
      <w:pPr>
        <w:jc w:val="center"/>
        <w:rPr>
          <w:b/>
          <w:bCs/>
          <w:sz w:val="32"/>
          <w:szCs w:val="32"/>
        </w:rPr>
      </w:pPr>
      <w:r w:rsidRPr="007858A7">
        <w:rPr>
          <w:b/>
          <w:bCs/>
          <w:sz w:val="32"/>
          <w:szCs w:val="32"/>
        </w:rPr>
        <w:t>AULA02</w:t>
      </w:r>
      <w:r>
        <w:rPr>
          <w:b/>
          <w:bCs/>
          <w:sz w:val="32"/>
          <w:szCs w:val="32"/>
        </w:rPr>
        <w:t xml:space="preserve"> – Passo a passo</w:t>
      </w:r>
    </w:p>
    <w:p w14:paraId="79A53CCB" w14:textId="77777777" w:rsidR="00B309AF" w:rsidRDefault="00B309AF" w:rsidP="00B309AF">
      <w:pPr>
        <w:jc w:val="center"/>
        <w:rPr>
          <w:b/>
          <w:bCs/>
          <w:sz w:val="32"/>
          <w:szCs w:val="32"/>
        </w:rPr>
      </w:pPr>
    </w:p>
    <w:p w14:paraId="531A2CDC" w14:textId="77777777" w:rsidR="00B309AF" w:rsidRDefault="00B309AF" w:rsidP="00B309A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genda</w:t>
      </w:r>
    </w:p>
    <w:p w14:paraId="2E37CA2A" w14:textId="77777777" w:rsidR="00B309AF" w:rsidRDefault="00B309AF" w:rsidP="00B309AF">
      <w:pPr>
        <w:ind w:firstLine="708"/>
        <w:rPr>
          <w:i/>
          <w:iCs/>
        </w:rPr>
      </w:pPr>
      <w:r w:rsidRPr="00D857C1">
        <w:rPr>
          <w:i/>
          <w:iCs/>
        </w:rPr>
        <w:t xml:space="preserve">Vamos tirar dúvidas neste início de aula acerca de dúvidas do </w:t>
      </w:r>
      <w:proofErr w:type="spellStart"/>
      <w:r w:rsidRPr="00D857C1">
        <w:rPr>
          <w:i/>
          <w:iCs/>
        </w:rPr>
        <w:t>homework</w:t>
      </w:r>
      <w:proofErr w:type="spellEnd"/>
      <w:r w:rsidRPr="00D857C1">
        <w:rPr>
          <w:i/>
          <w:iCs/>
        </w:rPr>
        <w:t xml:space="preserve"> ou de perguntas que surgiram na aula passada.</w:t>
      </w:r>
    </w:p>
    <w:p w14:paraId="2D5389B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Depois teremos um novo arquivo de transações com os nossos clientes que devem ser analisados para que possamos melhorar o relacionamento e garantir a continuidade da empresa.</w:t>
      </w:r>
    </w:p>
    <w:p w14:paraId="78D7373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Observem que a tabela mistura dados e fatos o que não é recomendado, mas isto será abordado em aulas futuras. Vamos devagar no processo de normalização das tabelas.</w:t>
      </w:r>
    </w:p>
    <w:p w14:paraId="736E8EAC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63AA0" wp14:editId="2BF3D2C9">
                <wp:simplePos x="0" y="0"/>
                <wp:positionH relativeFrom="column">
                  <wp:posOffset>386715</wp:posOffset>
                </wp:positionH>
                <wp:positionV relativeFrom="paragraph">
                  <wp:posOffset>0</wp:posOffset>
                </wp:positionV>
                <wp:extent cx="3505200" cy="4133850"/>
                <wp:effectExtent l="38100" t="38100" r="38100" b="3810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4133850"/>
                        </a:xfrm>
                        <a:prstGeom prst="rect">
                          <a:avLst/>
                        </a:prstGeom>
                        <a:noFill/>
                        <a:ln w="762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CD383" id="Retângulo 10" o:spid="_x0000_s1026" style="position:absolute;margin-left:30.45pt;margin-top:0;width:276pt;height:3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" filled="f" strokecolor="#70ad47 [3209]" strokeweight="6pt"/>
            </w:pict>
          </mc:Fallback>
        </mc:AlternateContent>
      </w:r>
      <w:r>
        <w:rPr>
          <w:i/>
          <w:iCs/>
        </w:rPr>
        <w:t xml:space="preserve">Dica: Como mudar do PBI para o </w:t>
      </w:r>
      <w:proofErr w:type="spellStart"/>
      <w:r>
        <w:rPr>
          <w:i/>
          <w:iCs/>
        </w:rPr>
        <w:t>PowerQuery</w:t>
      </w:r>
      <w:proofErr w:type="spellEnd"/>
      <w:r>
        <w:rPr>
          <w:i/>
          <w:iCs/>
        </w:rPr>
        <w:t xml:space="preserve"> e vice-versa?</w:t>
      </w:r>
    </w:p>
    <w:p w14:paraId="73645E2F" w14:textId="77777777" w:rsidR="00B309AF" w:rsidRDefault="00B309AF" w:rsidP="00B309AF">
      <w:pPr>
        <w:ind w:firstLine="708"/>
        <w:rPr>
          <w:i/>
          <w:iCs/>
        </w:rPr>
      </w:pPr>
      <w:proofErr w:type="spellStart"/>
      <w:r>
        <w:rPr>
          <w:i/>
          <w:iCs/>
        </w:rPr>
        <w:t>PQuery</w:t>
      </w:r>
      <w:proofErr w:type="spellEnd"/>
      <w:r>
        <w:rPr>
          <w:i/>
          <w:iCs/>
        </w:rPr>
        <w:t xml:space="preserve"> – PBI -&gt; </w:t>
      </w:r>
      <w:proofErr w:type="gramStart"/>
      <w:r>
        <w:rPr>
          <w:i/>
          <w:iCs/>
        </w:rPr>
        <w:t>Arquivo  –</w:t>
      </w:r>
      <w:proofErr w:type="gramEnd"/>
      <w:r>
        <w:rPr>
          <w:i/>
          <w:iCs/>
        </w:rPr>
        <w:t xml:space="preserve"> fechar e aplicar</w:t>
      </w:r>
    </w:p>
    <w:p w14:paraId="6C7E1B18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 xml:space="preserve">PBI – </w:t>
      </w:r>
      <w:proofErr w:type="spellStart"/>
      <w:r>
        <w:rPr>
          <w:i/>
          <w:iCs/>
        </w:rPr>
        <w:t>Pquery</w:t>
      </w:r>
      <w:proofErr w:type="spellEnd"/>
      <w:r>
        <w:rPr>
          <w:i/>
          <w:iCs/>
        </w:rPr>
        <w:t xml:space="preserve"> -</w:t>
      </w:r>
      <w:proofErr w:type="gramStart"/>
      <w:r>
        <w:rPr>
          <w:i/>
          <w:iCs/>
        </w:rPr>
        <w:t>&gt;  Selecione</w:t>
      </w:r>
      <w:proofErr w:type="gramEnd"/>
      <w:r>
        <w:rPr>
          <w:i/>
          <w:iCs/>
        </w:rPr>
        <w:t xml:space="preserve"> ícone relatórios ou dados</w:t>
      </w:r>
    </w:p>
    <w:p w14:paraId="3CE268D2" w14:textId="77777777" w:rsidR="00B309AF" w:rsidRDefault="00B309AF" w:rsidP="00B309AF">
      <w:pPr>
        <w:ind w:firstLine="708"/>
        <w:rPr>
          <w:i/>
          <w:iCs/>
        </w:rPr>
      </w:pPr>
      <w:r w:rsidRPr="00F65F91">
        <w:rPr>
          <w:i/>
          <w:iCs/>
          <w:noProof/>
          <w:lang w:eastAsia="pt-BR"/>
        </w:rPr>
        <w:drawing>
          <wp:inline distT="0" distB="0" distL="0" distR="0" wp14:anchorId="43EA2783" wp14:editId="08FA92CD">
            <wp:extent cx="390580" cy="733527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580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71367" w14:textId="77777777" w:rsidR="00205B7F" w:rsidRDefault="00B309AF" w:rsidP="00B309AF">
      <w:pPr>
        <w:ind w:firstLine="708"/>
        <w:rPr>
          <w:i/>
          <w:iCs/>
        </w:rPr>
      </w:pPr>
      <w:r>
        <w:rPr>
          <w:i/>
          <w:iCs/>
        </w:rPr>
        <w:t>Selecione transformar dados</w:t>
      </w:r>
      <w:r w:rsidR="00205B7F">
        <w:rPr>
          <w:i/>
          <w:iCs/>
        </w:rPr>
        <w:t xml:space="preserve"> a partir do </w:t>
      </w:r>
    </w:p>
    <w:p w14:paraId="54DC18EE" w14:textId="38C6B052" w:rsidR="00B309AF" w:rsidRDefault="00205B7F" w:rsidP="00B309AF">
      <w:pPr>
        <w:ind w:firstLine="708"/>
        <w:rPr>
          <w:i/>
          <w:iCs/>
        </w:rPr>
      </w:pPr>
      <w:r>
        <w:rPr>
          <w:i/>
          <w:iCs/>
        </w:rPr>
        <w:t xml:space="preserve">menu “Pagina Inicial” </w:t>
      </w:r>
    </w:p>
    <w:p w14:paraId="1AB537BB" w14:textId="77777777" w:rsidR="00B309AF" w:rsidRDefault="00B309AF" w:rsidP="00B309AF">
      <w:pPr>
        <w:ind w:firstLine="708"/>
        <w:rPr>
          <w:i/>
          <w:iCs/>
        </w:rPr>
      </w:pPr>
      <w:r w:rsidRPr="00F65F91">
        <w:rPr>
          <w:i/>
          <w:iCs/>
          <w:noProof/>
          <w:lang w:eastAsia="pt-BR"/>
        </w:rPr>
        <w:drawing>
          <wp:inline distT="0" distB="0" distL="0" distR="0" wp14:anchorId="0FDE7D85" wp14:editId="65820FE3">
            <wp:extent cx="724001" cy="85737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7CF89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 xml:space="preserve">Como vejo se estou no </w:t>
      </w:r>
      <w:proofErr w:type="spellStart"/>
      <w:r>
        <w:rPr>
          <w:i/>
          <w:iCs/>
        </w:rPr>
        <w:t>powerQuery</w:t>
      </w:r>
      <w:proofErr w:type="spellEnd"/>
      <w:r>
        <w:rPr>
          <w:i/>
          <w:iCs/>
        </w:rPr>
        <w:t>?</w:t>
      </w:r>
    </w:p>
    <w:p w14:paraId="53518300" w14:textId="77777777" w:rsidR="00B309AF" w:rsidRDefault="00B309AF" w:rsidP="00B309AF">
      <w:pPr>
        <w:ind w:firstLine="708"/>
        <w:rPr>
          <w:i/>
          <w:iCs/>
        </w:rPr>
      </w:pPr>
      <w:r>
        <w:rPr>
          <w:i/>
          <w:iCs/>
        </w:rPr>
        <w:t>Vide no canto superior esquerdo da tela.</w:t>
      </w:r>
    </w:p>
    <w:p w14:paraId="791B74BB" w14:textId="77777777" w:rsidR="00B309AF" w:rsidRDefault="00B309AF" w:rsidP="00B309AF">
      <w:pPr>
        <w:ind w:firstLine="708"/>
        <w:rPr>
          <w:i/>
          <w:iCs/>
        </w:rPr>
      </w:pPr>
      <w:r w:rsidRPr="006B7B7A">
        <w:rPr>
          <w:i/>
          <w:iCs/>
          <w:noProof/>
          <w:lang w:eastAsia="pt-BR"/>
        </w:rPr>
        <w:drawing>
          <wp:inline distT="0" distB="0" distL="0" distR="0" wp14:anchorId="49A856A0" wp14:editId="5A1005D3">
            <wp:extent cx="2715004" cy="295316"/>
            <wp:effectExtent l="0" t="0" r="9525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A330E" w14:textId="77777777" w:rsidR="00B309AF" w:rsidRPr="00D857C1" w:rsidRDefault="00B309AF" w:rsidP="00B309AF">
      <w:pPr>
        <w:ind w:firstLine="708"/>
        <w:rPr>
          <w:i/>
          <w:iCs/>
        </w:rPr>
      </w:pPr>
    </w:p>
    <w:p w14:paraId="78656325" w14:textId="77777777" w:rsidR="00B309AF" w:rsidRDefault="00B309AF" w:rsidP="00B309AF">
      <w:pPr>
        <w:rPr>
          <w:b/>
          <w:bCs/>
        </w:rPr>
      </w:pPr>
    </w:p>
    <w:p w14:paraId="64997215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Ainda não instalou o PBI?</w:t>
      </w:r>
    </w:p>
    <w:p w14:paraId="6DBA8257" w14:textId="4813C98E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Vídeo para instalação: </w:t>
      </w:r>
      <w:hyperlink r:id="rId11" w:history="1">
        <w:r w:rsidRPr="00B90647">
          <w:rPr>
            <w:rStyle w:val="Hyperlink"/>
            <w:b/>
            <w:bCs/>
          </w:rPr>
          <w:t>https://www.youtube.com/watch?v=YO1Tn1z2grE</w:t>
        </w:r>
      </w:hyperlink>
      <w:r>
        <w:rPr>
          <w:b/>
          <w:bCs/>
        </w:rPr>
        <w:t xml:space="preserve"> (veja este vídeo de um curso que fiz)</w:t>
      </w:r>
    </w:p>
    <w:p w14:paraId="499F71B0" w14:textId="455628B7" w:rsidR="00B02EB4" w:rsidRPr="00B02EB4" w:rsidRDefault="0096711D" w:rsidP="00B309A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column"/>
      </w:r>
      <w:r w:rsidR="00B02EB4" w:rsidRPr="00B02EB4">
        <w:rPr>
          <w:b/>
          <w:bCs/>
          <w:sz w:val="32"/>
          <w:szCs w:val="32"/>
        </w:rPr>
        <w:lastRenderedPageBreak/>
        <w:t>LOGAR NO PBI com a sua conta pessoal ou da empresa</w:t>
      </w:r>
      <w:r>
        <w:rPr>
          <w:b/>
          <w:bCs/>
          <w:sz w:val="32"/>
          <w:szCs w:val="32"/>
        </w:rPr>
        <w:t xml:space="preserve"> (melhor esta opção)</w:t>
      </w:r>
    </w:p>
    <w:p w14:paraId="7326C984" w14:textId="5F83017F" w:rsidR="00D60254" w:rsidRDefault="00D60254" w:rsidP="00B309AF">
      <w:pPr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Etapas na aula de hoje:</w:t>
      </w:r>
    </w:p>
    <w:p w14:paraId="27274755" w14:textId="17B8B4E7" w:rsidR="00B309AF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>Etapa 1 – Carregar</w:t>
      </w:r>
      <w:r w:rsidR="00D60254">
        <w:rPr>
          <w:b/>
          <w:bCs/>
          <w:color w:val="FF0000"/>
          <w:sz w:val="24"/>
          <w:szCs w:val="24"/>
        </w:rPr>
        <w:t>/</w:t>
      </w:r>
      <w:r w:rsidR="0018686D">
        <w:rPr>
          <w:b/>
          <w:bCs/>
          <w:color w:val="FF0000"/>
          <w:sz w:val="24"/>
          <w:szCs w:val="24"/>
        </w:rPr>
        <w:t xml:space="preserve"> botão </w:t>
      </w:r>
      <w:r w:rsidR="00D60254">
        <w:rPr>
          <w:b/>
          <w:bCs/>
          <w:color w:val="FF0000"/>
          <w:sz w:val="24"/>
          <w:szCs w:val="24"/>
        </w:rPr>
        <w:t xml:space="preserve">transformar dados do </w:t>
      </w:r>
      <w:r w:rsidRPr="00D60254">
        <w:rPr>
          <w:b/>
          <w:bCs/>
          <w:color w:val="FF0000"/>
          <w:sz w:val="24"/>
          <w:szCs w:val="24"/>
        </w:rPr>
        <w:t>arquivo Excel</w:t>
      </w:r>
    </w:p>
    <w:p w14:paraId="78AE0C96" w14:textId="4E77B533" w:rsidR="00B02EB4" w:rsidRPr="00B02EB4" w:rsidRDefault="00B02EB4" w:rsidP="00B02EB4">
      <w:pPr>
        <w:ind w:left="720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616F565E" wp14:editId="0751431F">
            <wp:extent cx="457264" cy="809738"/>
            <wp:effectExtent l="0" t="0" r="0" b="952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6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313F5" w14:textId="4C720E94" w:rsidR="00A6457B" w:rsidRPr="00D60254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 xml:space="preserve">Etapa 2 – Tratar dados no </w:t>
      </w:r>
      <w:proofErr w:type="spellStart"/>
      <w:r w:rsidRPr="00D60254">
        <w:rPr>
          <w:b/>
          <w:bCs/>
          <w:color w:val="FF0000"/>
          <w:sz w:val="24"/>
          <w:szCs w:val="24"/>
        </w:rPr>
        <w:t>PowerQuery</w:t>
      </w:r>
      <w:proofErr w:type="spellEnd"/>
      <w:r w:rsidR="00B02EB4">
        <w:rPr>
          <w:b/>
          <w:bCs/>
          <w:color w:val="FF0000"/>
          <w:sz w:val="24"/>
          <w:szCs w:val="24"/>
        </w:rPr>
        <w:t xml:space="preserve"> e criar colunas de data</w:t>
      </w:r>
      <w:r w:rsidR="00B02EB4" w:rsidRPr="00B02EB4">
        <w:rPr>
          <w:b/>
          <w:bCs/>
          <w:noProof/>
          <w:color w:val="FF0000"/>
          <w:sz w:val="24"/>
          <w:szCs w:val="24"/>
          <w:lang w:eastAsia="pt-BR"/>
        </w:rPr>
        <w:drawing>
          <wp:inline distT="0" distB="0" distL="0" distR="0" wp14:anchorId="4EA61B0E" wp14:editId="5568D960">
            <wp:extent cx="1686160" cy="257211"/>
            <wp:effectExtent l="0" t="0" r="0" b="952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40BB" w14:textId="77777777" w:rsidR="00B02EB4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>Etapa 3 - Checar relacionamentos, se houver</w:t>
      </w:r>
    </w:p>
    <w:p w14:paraId="63777C07" w14:textId="32682A4B" w:rsidR="00A6457B" w:rsidRPr="00D60254" w:rsidRDefault="00B02EB4" w:rsidP="00B02EB4">
      <w:pPr>
        <w:pStyle w:val="PargrafodaLista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 </w:t>
      </w:r>
      <w:r w:rsidRPr="00B02EB4">
        <w:rPr>
          <w:b/>
          <w:bCs/>
          <w:noProof/>
          <w:color w:val="FF0000"/>
          <w:sz w:val="24"/>
          <w:szCs w:val="24"/>
          <w:lang w:eastAsia="pt-BR"/>
        </w:rPr>
        <w:drawing>
          <wp:inline distT="0" distB="0" distL="0" distR="0" wp14:anchorId="30CC4C3E" wp14:editId="381D64E0">
            <wp:extent cx="380390" cy="347312"/>
            <wp:effectExtent l="0" t="0" r="635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521" cy="36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71432" w14:textId="3A58C317" w:rsidR="00A6457B" w:rsidRDefault="00A6457B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 xml:space="preserve">Etapa 4 - Criar </w:t>
      </w:r>
      <w:r w:rsidR="00077EED" w:rsidRPr="00D60254">
        <w:rPr>
          <w:b/>
          <w:bCs/>
          <w:color w:val="FF0000"/>
          <w:sz w:val="24"/>
          <w:szCs w:val="24"/>
        </w:rPr>
        <w:t>medidas</w:t>
      </w:r>
      <w:r w:rsidR="00077EED">
        <w:rPr>
          <w:b/>
          <w:bCs/>
          <w:color w:val="FF0000"/>
          <w:sz w:val="24"/>
          <w:szCs w:val="24"/>
        </w:rPr>
        <w:t xml:space="preserve"> (</w:t>
      </w:r>
      <w:r w:rsidR="00B02EB4">
        <w:rPr>
          <w:b/>
          <w:bCs/>
          <w:color w:val="FF0000"/>
          <w:sz w:val="24"/>
          <w:szCs w:val="24"/>
        </w:rPr>
        <w:t xml:space="preserve">não é no </w:t>
      </w:r>
      <w:proofErr w:type="spellStart"/>
      <w:r w:rsidR="00B02EB4">
        <w:rPr>
          <w:b/>
          <w:bCs/>
          <w:color w:val="FF0000"/>
          <w:sz w:val="24"/>
          <w:szCs w:val="24"/>
        </w:rPr>
        <w:t>powerquery</w:t>
      </w:r>
      <w:proofErr w:type="spellEnd"/>
      <w:r w:rsidR="00B02EB4">
        <w:rPr>
          <w:b/>
          <w:bCs/>
          <w:color w:val="FF0000"/>
          <w:sz w:val="24"/>
          <w:szCs w:val="24"/>
        </w:rPr>
        <w:t>)</w:t>
      </w:r>
    </w:p>
    <w:p w14:paraId="07A84EAF" w14:textId="61982DDA" w:rsidR="00B02EB4" w:rsidRPr="00B02EB4" w:rsidRDefault="00B02EB4" w:rsidP="00B02EB4">
      <w:pPr>
        <w:ind w:left="708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262401A1" wp14:editId="4E5F3383">
            <wp:extent cx="1047896" cy="89547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EE34" w14:textId="34715CC3" w:rsidR="00D60254" w:rsidRDefault="00D60254" w:rsidP="00D60254">
      <w:pPr>
        <w:pStyle w:val="PargrafodaLista"/>
        <w:numPr>
          <w:ilvl w:val="0"/>
          <w:numId w:val="27"/>
        </w:numPr>
        <w:rPr>
          <w:b/>
          <w:bCs/>
          <w:color w:val="FF0000"/>
          <w:sz w:val="24"/>
          <w:szCs w:val="24"/>
        </w:rPr>
      </w:pPr>
      <w:r w:rsidRPr="00D60254">
        <w:rPr>
          <w:b/>
          <w:bCs/>
          <w:color w:val="FF0000"/>
          <w:sz w:val="24"/>
          <w:szCs w:val="24"/>
        </w:rPr>
        <w:t xml:space="preserve">Etapa 5 - </w:t>
      </w:r>
      <w:r>
        <w:rPr>
          <w:b/>
          <w:bCs/>
          <w:color w:val="FF0000"/>
          <w:sz w:val="24"/>
          <w:szCs w:val="24"/>
        </w:rPr>
        <w:t>F</w:t>
      </w:r>
      <w:r w:rsidRPr="00D60254">
        <w:rPr>
          <w:b/>
          <w:bCs/>
          <w:color w:val="FF0000"/>
          <w:sz w:val="24"/>
          <w:szCs w:val="24"/>
        </w:rPr>
        <w:t>azer relatórios ou dashboard</w:t>
      </w:r>
    </w:p>
    <w:p w14:paraId="7C007755" w14:textId="1458921D" w:rsidR="00B02EB4" w:rsidRPr="00B02EB4" w:rsidRDefault="00B02EB4" w:rsidP="00B02EB4">
      <w:pPr>
        <w:ind w:left="708"/>
        <w:rPr>
          <w:b/>
          <w:bCs/>
          <w:color w:val="FF0000"/>
          <w:sz w:val="24"/>
          <w:szCs w:val="24"/>
        </w:rPr>
      </w:pPr>
      <w:r w:rsidRPr="00B02EB4">
        <w:rPr>
          <w:noProof/>
          <w:lang w:eastAsia="pt-BR"/>
        </w:rPr>
        <w:drawing>
          <wp:inline distT="0" distB="0" distL="0" distR="0" wp14:anchorId="24EA102B" wp14:editId="427B0CD9">
            <wp:extent cx="362001" cy="438211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001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CC686" w14:textId="77777777" w:rsidR="00D60254" w:rsidRPr="00A6457B" w:rsidRDefault="00D60254" w:rsidP="00B309AF">
      <w:pPr>
        <w:rPr>
          <w:b/>
          <w:bCs/>
          <w:color w:val="FF0000"/>
          <w:sz w:val="24"/>
          <w:szCs w:val="24"/>
        </w:rPr>
      </w:pPr>
    </w:p>
    <w:p w14:paraId="28E847F2" w14:textId="378E8617" w:rsidR="00B309AF" w:rsidRDefault="00B309AF" w:rsidP="00B309AF">
      <w:r w:rsidRPr="00A6457B">
        <w:rPr>
          <w:b/>
          <w:bCs/>
          <w:sz w:val="32"/>
          <w:szCs w:val="32"/>
        </w:rPr>
        <w:t>Etapa 1 – Carregar</w:t>
      </w:r>
      <w:r w:rsidR="00D60254">
        <w:rPr>
          <w:b/>
          <w:bCs/>
          <w:sz w:val="32"/>
          <w:szCs w:val="32"/>
        </w:rPr>
        <w:t xml:space="preserve">/transformar dados </w:t>
      </w:r>
      <w:r w:rsidR="00B02EB4">
        <w:rPr>
          <w:b/>
          <w:bCs/>
          <w:sz w:val="32"/>
          <w:szCs w:val="32"/>
        </w:rPr>
        <w:t xml:space="preserve">do </w:t>
      </w:r>
      <w:r w:rsidR="00B02EB4" w:rsidRPr="00A6457B">
        <w:rPr>
          <w:b/>
          <w:bCs/>
          <w:sz w:val="32"/>
          <w:szCs w:val="32"/>
        </w:rPr>
        <w:t>arquivo</w:t>
      </w:r>
      <w:r w:rsidRPr="00A6457B">
        <w:rPr>
          <w:b/>
          <w:bCs/>
          <w:sz w:val="32"/>
          <w:szCs w:val="32"/>
        </w:rPr>
        <w:t xml:space="preserve"> Excel</w:t>
      </w:r>
      <w:r w:rsidRPr="00A6457B">
        <w:rPr>
          <w:sz w:val="32"/>
          <w:szCs w:val="32"/>
        </w:rPr>
        <w:t xml:space="preserve"> </w:t>
      </w:r>
      <w:bookmarkStart w:id="0" w:name="_Hlk60235806"/>
      <w:r>
        <w:t xml:space="preserve">(arquivos extraídos do curso que fiz </w:t>
      </w:r>
      <w:r w:rsidR="00077EED">
        <w:t>na</w:t>
      </w:r>
      <w:r>
        <w:t xml:space="preserve"> Hashtag)</w:t>
      </w:r>
      <w:bookmarkEnd w:id="0"/>
    </w:p>
    <w:p w14:paraId="721CCE00" w14:textId="6B985454" w:rsidR="00B309AF" w:rsidRDefault="00B309AF" w:rsidP="00B309AF">
      <w:r>
        <w:t xml:space="preserve">Ao avaliar o arquivo, podemos observar </w:t>
      </w:r>
      <w:r w:rsidR="0018686D">
        <w:t>se alguma coluna tem dados faltantes</w:t>
      </w:r>
      <w:r>
        <w:t xml:space="preserve">. Isto é um fato comum de acontecer onde os dados são retirados de bancos de dados quem nem sempre foram projetados para a análise de dados sob o ponto de vista gerencial. Portanto, este tipo de arquivo requer um tratamento que ainda não foi abordado neste </w:t>
      </w:r>
      <w:r w:rsidR="0096711D">
        <w:t>curso.</w:t>
      </w:r>
    </w:p>
    <w:p w14:paraId="5617D3F4" w14:textId="77777777" w:rsidR="00B309AF" w:rsidRDefault="00B309AF" w:rsidP="00B309AF">
      <w:r w:rsidRPr="00787B1F">
        <w:rPr>
          <w:noProof/>
          <w:lang w:eastAsia="pt-BR"/>
        </w:rPr>
        <w:lastRenderedPageBreak/>
        <w:drawing>
          <wp:inline distT="0" distB="0" distL="0" distR="0" wp14:anchorId="33BC575B" wp14:editId="5B700085">
            <wp:extent cx="5400040" cy="2454910"/>
            <wp:effectExtent l="0" t="0" r="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1E84" w14:textId="77777777" w:rsidR="00B309AF" w:rsidRDefault="00B309AF" w:rsidP="00B309AF">
      <w:r w:rsidRPr="00DD5651">
        <w:rPr>
          <w:noProof/>
          <w:lang w:eastAsia="pt-BR"/>
        </w:rPr>
        <w:drawing>
          <wp:inline distT="0" distB="0" distL="0" distR="0" wp14:anchorId="72D0CC93" wp14:editId="4F451092">
            <wp:extent cx="5400040" cy="440182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0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E96DA" w14:textId="77777777" w:rsidR="00B309AF" w:rsidRDefault="00B309AF" w:rsidP="00B309AF">
      <w:r>
        <w:t>Selecionar cliente e depois clicar no botão Transformar Dados</w:t>
      </w:r>
    </w:p>
    <w:p w14:paraId="2C2E0E6D" w14:textId="77777777" w:rsidR="00B309AF" w:rsidRDefault="00B309AF" w:rsidP="00B309AF">
      <w:r>
        <w:t>ENTRAMOS NO POWERQUERY</w:t>
      </w:r>
    </w:p>
    <w:p w14:paraId="7DEC2E5B" w14:textId="685FE28A" w:rsidR="00B309AF" w:rsidRDefault="00077EED" w:rsidP="00B309AF">
      <w:r>
        <w:t xml:space="preserve">Como eu sei que estou no </w:t>
      </w:r>
      <w:proofErr w:type="spellStart"/>
      <w:r>
        <w:t>powerquery</w:t>
      </w:r>
      <w:proofErr w:type="spellEnd"/>
      <w:r>
        <w:t>?</w:t>
      </w:r>
    </w:p>
    <w:p w14:paraId="01F7B5AF" w14:textId="6A737125" w:rsidR="00077EED" w:rsidRDefault="00077EED" w:rsidP="00B309AF">
      <w:r>
        <w:t>Veja no canto superior esquerdo</w:t>
      </w:r>
    </w:p>
    <w:p w14:paraId="69C8975E" w14:textId="2ACE19C7" w:rsidR="00077EED" w:rsidRDefault="00077EED" w:rsidP="00B309AF">
      <w:r w:rsidRPr="00077EED">
        <w:rPr>
          <w:noProof/>
          <w:lang w:eastAsia="pt-BR"/>
        </w:rPr>
        <w:drawing>
          <wp:inline distT="0" distB="0" distL="0" distR="0" wp14:anchorId="3FBFC3AE" wp14:editId="3AC2C2A1">
            <wp:extent cx="2324424" cy="24768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B5331" w14:textId="42D87066" w:rsidR="00B309AF" w:rsidRPr="00A6457B" w:rsidRDefault="00B309AF" w:rsidP="00B309AF">
      <w:p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Etapa 2 </w:t>
      </w:r>
      <w:r w:rsidR="0096711D" w:rsidRPr="00A6457B">
        <w:rPr>
          <w:b/>
          <w:bCs/>
          <w:sz w:val="36"/>
          <w:szCs w:val="36"/>
        </w:rPr>
        <w:t>- Tratar</w:t>
      </w:r>
      <w:r w:rsidRPr="00A6457B">
        <w:rPr>
          <w:b/>
          <w:bCs/>
          <w:sz w:val="36"/>
          <w:szCs w:val="36"/>
        </w:rPr>
        <w:t xml:space="preserve"> dados no </w:t>
      </w:r>
      <w:proofErr w:type="spellStart"/>
      <w:r w:rsidRPr="00A6457B">
        <w:rPr>
          <w:b/>
          <w:bCs/>
          <w:sz w:val="36"/>
          <w:szCs w:val="36"/>
        </w:rPr>
        <w:t>PowerQuery</w:t>
      </w:r>
      <w:proofErr w:type="spellEnd"/>
    </w:p>
    <w:p w14:paraId="75735BA2" w14:textId="77777777" w:rsidR="00B309AF" w:rsidRDefault="00B309AF" w:rsidP="00B309AF">
      <w:r>
        <w:lastRenderedPageBreak/>
        <w:t>Vamos proceder a limpeza e tratamento dos dados</w:t>
      </w:r>
    </w:p>
    <w:p w14:paraId="658F5813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Remover linhas em branco</w:t>
      </w:r>
    </w:p>
    <w:p w14:paraId="4732C56A" w14:textId="77777777" w:rsidR="00B309AF" w:rsidRDefault="00B309AF" w:rsidP="00B309AF">
      <w:r w:rsidRPr="00DD5651">
        <w:rPr>
          <w:noProof/>
          <w:lang w:eastAsia="pt-BR"/>
        </w:rPr>
        <w:drawing>
          <wp:inline distT="0" distB="0" distL="0" distR="0" wp14:anchorId="2799A3E8" wp14:editId="4C31C037">
            <wp:extent cx="5400040" cy="132461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C5EA9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Se houver colunas erradas, deve-se selecionar o rótulo da coluna e usar o comando remover colunas com o botão direito do mouse ou use o menu remover colunas.</w:t>
      </w:r>
    </w:p>
    <w:p w14:paraId="18582322" w14:textId="77777777" w:rsidR="00B309AF" w:rsidRDefault="00B309AF" w:rsidP="00B309AF">
      <w:pPr>
        <w:pStyle w:val="PargrafodaLista"/>
      </w:pPr>
      <w:r w:rsidRPr="00787B1F">
        <w:rPr>
          <w:noProof/>
          <w:lang w:eastAsia="pt-BR"/>
        </w:rPr>
        <w:drawing>
          <wp:inline distT="0" distB="0" distL="0" distR="0" wp14:anchorId="2BA7DC04" wp14:editId="61B05DB8">
            <wp:extent cx="5400040" cy="95313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8981" w14:textId="77777777" w:rsidR="00B309AF" w:rsidRPr="00A6457B" w:rsidRDefault="00B309AF" w:rsidP="00B309AF">
      <w:pPr>
        <w:pStyle w:val="PargrafodaLista"/>
        <w:numPr>
          <w:ilvl w:val="0"/>
          <w:numId w:val="18"/>
        </w:numPr>
        <w:rPr>
          <w:b/>
          <w:bCs/>
        </w:rPr>
      </w:pPr>
      <w:r w:rsidRPr="00A6457B">
        <w:rPr>
          <w:b/>
          <w:bCs/>
        </w:rPr>
        <w:t>Checar se o tipo de dados de cada coluna está correto. Selecione o rótulo da coluna e verifique o tipo de dados. Se não estiver correto, poderá mudar.</w:t>
      </w:r>
    </w:p>
    <w:p w14:paraId="61CFBC2E" w14:textId="301166FA" w:rsidR="00B309AF" w:rsidRDefault="0018686D" w:rsidP="00B309AF">
      <w:pPr>
        <w:pStyle w:val="PargrafodaLista"/>
      </w:pPr>
      <w:r w:rsidRPr="0018686D">
        <w:rPr>
          <w:noProof/>
        </w:rPr>
        <w:drawing>
          <wp:inline distT="0" distB="0" distL="0" distR="0" wp14:anchorId="26A84D21" wp14:editId="607AB953">
            <wp:extent cx="5400040" cy="957580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11E4" w14:textId="77777777" w:rsidR="00B309AF" w:rsidRDefault="00B309AF" w:rsidP="00B309AF">
      <w:pPr>
        <w:pStyle w:val="PargrafodaLista"/>
      </w:pPr>
      <w:r>
        <w:t>Veja que o rótulo está selecionado (em amarelo) e o tipo é inteiro. Está correto. Faça isto para as demais colunas e ajuste, caso necessário.</w:t>
      </w:r>
    </w:p>
    <w:p w14:paraId="4E824838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123 -é tipo número inteiro</w:t>
      </w:r>
    </w:p>
    <w:p w14:paraId="771977DD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1.2 é do tipo decimal</w:t>
      </w:r>
    </w:p>
    <w:p w14:paraId="27184C3A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ABC é do tipo caractere</w:t>
      </w:r>
    </w:p>
    <w:p w14:paraId="6A31191F" w14:textId="77777777" w:rsidR="00B309AF" w:rsidRDefault="00B309AF" w:rsidP="00B309AF">
      <w:pPr>
        <w:pStyle w:val="PargrafodaLista"/>
        <w:numPr>
          <w:ilvl w:val="0"/>
          <w:numId w:val="19"/>
        </w:numPr>
      </w:pPr>
      <w:r>
        <w:t>Calendário é do tipo data</w:t>
      </w:r>
    </w:p>
    <w:p w14:paraId="789DA21C" w14:textId="4AB29045" w:rsidR="00B309AF" w:rsidRDefault="00B309AF" w:rsidP="00B309AF">
      <w:pPr>
        <w:pStyle w:val="PargrafodaLista"/>
        <w:numPr>
          <w:ilvl w:val="0"/>
          <w:numId w:val="18"/>
        </w:numPr>
      </w:pPr>
      <w:r w:rsidRPr="00A6457B">
        <w:rPr>
          <w:b/>
          <w:bCs/>
          <w:i/>
          <w:iCs/>
        </w:rPr>
        <w:t xml:space="preserve">Vamos arrumar a coluna data que tem muita linha em branco (ou </w:t>
      </w:r>
      <w:proofErr w:type="spellStart"/>
      <w:r w:rsidRPr="00A6457B">
        <w:rPr>
          <w:b/>
          <w:bCs/>
          <w:i/>
          <w:iCs/>
        </w:rPr>
        <w:t>null</w:t>
      </w:r>
      <w:proofErr w:type="spellEnd"/>
      <w:r>
        <w:t xml:space="preserve">). Estes valores deveriam ser iguais ao último valor de data válido. </w:t>
      </w:r>
      <w:r w:rsidR="00EA7152">
        <w:t xml:space="preserve">Isto é muito comum ocorrer nos dados das empresas. Eles não repetem as datas que são iguais até que se mude a data. </w:t>
      </w:r>
      <w:r>
        <w:t>Para resolver isto, clicamos no rótulo da coluna</w:t>
      </w:r>
      <w:r w:rsidR="00EA7152">
        <w:t xml:space="preserve"> </w:t>
      </w:r>
      <w:proofErr w:type="spellStart"/>
      <w:r w:rsidR="0018686D">
        <w:t>financeiro</w:t>
      </w:r>
      <w:r w:rsidR="00EA7152">
        <w:t>_</w:t>
      </w:r>
      <w:proofErr w:type="gramStart"/>
      <w:r w:rsidR="00EA7152">
        <w:t>data</w:t>
      </w:r>
      <w:proofErr w:type="spellEnd"/>
      <w:r w:rsidR="00EA7152">
        <w:t xml:space="preserve"> ,</w:t>
      </w:r>
      <w:proofErr w:type="gramEnd"/>
      <w:r w:rsidR="00EA7152">
        <w:t xml:space="preserve"> depois clicamos o  botão direito do mouse</w:t>
      </w:r>
      <w:r>
        <w:t xml:space="preserve"> </w:t>
      </w:r>
      <w:r w:rsidR="00EA7152">
        <w:t xml:space="preserve">e </w:t>
      </w:r>
      <w:r>
        <w:t>escolhemos a opção PREECHIMENTO/PARA BAIXO</w:t>
      </w:r>
    </w:p>
    <w:p w14:paraId="526102EF" w14:textId="347744EB" w:rsidR="00B309AF" w:rsidRDefault="0018686D" w:rsidP="00B309AF">
      <w:r w:rsidRPr="0018686D">
        <w:rPr>
          <w:noProof/>
        </w:rPr>
        <w:lastRenderedPageBreak/>
        <w:drawing>
          <wp:inline distT="0" distB="0" distL="0" distR="0" wp14:anchorId="5E9BBDA4" wp14:editId="3E241184">
            <wp:extent cx="5400040" cy="2189480"/>
            <wp:effectExtent l="0" t="0" r="0" b="127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60EA" w14:textId="50DF9347" w:rsidR="00B309AF" w:rsidRDefault="00B309AF" w:rsidP="00B309AF">
      <w:r>
        <w:t xml:space="preserve">Isto vai preencher as linhas em branco da coluna </w:t>
      </w:r>
      <w:proofErr w:type="spellStart"/>
      <w:r w:rsidR="0018686D">
        <w:t>financeiro</w:t>
      </w:r>
      <w:r w:rsidR="00EA7152">
        <w:t>_</w:t>
      </w:r>
      <w:r>
        <w:t>data</w:t>
      </w:r>
      <w:proofErr w:type="spellEnd"/>
    </w:p>
    <w:p w14:paraId="7F24E5E4" w14:textId="77777777" w:rsidR="00B309AF" w:rsidRDefault="00B309AF" w:rsidP="00B309AF">
      <w:r w:rsidRPr="003C44AB">
        <w:rPr>
          <w:noProof/>
          <w:lang w:eastAsia="pt-BR"/>
        </w:rPr>
        <w:drawing>
          <wp:inline distT="0" distB="0" distL="0" distR="0" wp14:anchorId="3335C467" wp14:editId="30BC8354">
            <wp:extent cx="5400040" cy="2664460"/>
            <wp:effectExtent l="0" t="0" r="0" b="254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469D1" w14:textId="3AB1AD23" w:rsidR="00B309AF" w:rsidRDefault="00B309AF" w:rsidP="00B309AF">
      <w:pPr>
        <w:pStyle w:val="PargrafodaLista"/>
        <w:numPr>
          <w:ilvl w:val="0"/>
          <w:numId w:val="18"/>
        </w:numPr>
      </w:pPr>
      <w:r w:rsidRPr="00A6457B">
        <w:rPr>
          <w:b/>
          <w:bCs/>
          <w:i/>
          <w:iCs/>
        </w:rPr>
        <w:t xml:space="preserve">Agora </w:t>
      </w:r>
      <w:r w:rsidR="0096711D" w:rsidRPr="00A6457B">
        <w:rPr>
          <w:b/>
          <w:bCs/>
          <w:i/>
          <w:iCs/>
        </w:rPr>
        <w:t>vamos criar</w:t>
      </w:r>
      <w:r w:rsidRPr="00A6457B">
        <w:rPr>
          <w:b/>
          <w:bCs/>
          <w:i/>
          <w:iCs/>
        </w:rPr>
        <w:t xml:space="preserve"> 3 novas colunas</w:t>
      </w:r>
      <w:r>
        <w:t xml:space="preserve"> </w:t>
      </w:r>
      <w:r w:rsidR="00EA7152">
        <w:t xml:space="preserve">referente a data </w:t>
      </w:r>
      <w:r>
        <w:t xml:space="preserve">(mês, nome do mês e ano). </w:t>
      </w:r>
      <w:r w:rsidR="00EA7152">
        <w:t xml:space="preserve">Sempre que houver uma coluna data na tabela é interessante fazer este processo. </w:t>
      </w:r>
      <w:r>
        <w:t xml:space="preserve">Lembre-se que ainda estamos no POWER QUERY.  Só vai funcionar se estiver no </w:t>
      </w:r>
      <w:proofErr w:type="spellStart"/>
      <w:r>
        <w:t>powerquery</w:t>
      </w:r>
      <w:proofErr w:type="spellEnd"/>
      <w:r>
        <w:t xml:space="preserve">! </w:t>
      </w:r>
    </w:p>
    <w:p w14:paraId="69AC58DB" w14:textId="0C4825FE" w:rsidR="00B309AF" w:rsidRDefault="00B309AF" w:rsidP="00B309AF">
      <w:pPr>
        <w:pStyle w:val="PargrafodaLista"/>
      </w:pPr>
      <w:r>
        <w:t>Clicar no rótulo da coluna que contém a data</w:t>
      </w:r>
      <w:r w:rsidR="00954720">
        <w:t xml:space="preserve"> (</w:t>
      </w:r>
      <w:proofErr w:type="spellStart"/>
      <w:r w:rsidR="0018686D">
        <w:t>financeiro</w:t>
      </w:r>
      <w:r w:rsidR="00954720">
        <w:t>_data</w:t>
      </w:r>
      <w:proofErr w:type="spellEnd"/>
      <w:r w:rsidR="00954720">
        <w:t>)</w:t>
      </w:r>
      <w:r w:rsidR="0007171F">
        <w:t>. Se</w:t>
      </w:r>
      <w:r w:rsidR="0096711D">
        <w:t xml:space="preserve"> </w:t>
      </w:r>
      <w:r w:rsidR="0007171F">
        <w:t>não clicar no rótulo da coluna data não vai habilitar a menu data!</w:t>
      </w:r>
    </w:p>
    <w:p w14:paraId="13D9B2E9" w14:textId="20EBB6F4" w:rsidR="00B309AF" w:rsidRDefault="00B309AF" w:rsidP="00B309AF">
      <w:pPr>
        <w:pStyle w:val="PargrafodaLista"/>
      </w:pPr>
      <w:r>
        <w:t>Clicar no menu ADICIONAR COLUNA</w:t>
      </w:r>
    </w:p>
    <w:p w14:paraId="0DD65FDF" w14:textId="0A6C85F5" w:rsidR="00954720" w:rsidRDefault="00954720" w:rsidP="00B309AF">
      <w:pPr>
        <w:pStyle w:val="PargrafodaLista"/>
      </w:pPr>
      <w:r w:rsidRPr="00954720">
        <w:rPr>
          <w:noProof/>
          <w:lang w:eastAsia="pt-BR"/>
        </w:rPr>
        <w:drawing>
          <wp:inline distT="0" distB="0" distL="0" distR="0" wp14:anchorId="1924E354" wp14:editId="3731BEAB">
            <wp:extent cx="2038635" cy="495369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C7B2" w14:textId="2989702E" w:rsidR="00954720" w:rsidRDefault="00954720" w:rsidP="00B309AF">
      <w:pPr>
        <w:pStyle w:val="PargrafodaLista"/>
      </w:pPr>
      <w:r>
        <w:t>Clicar no ícone Data</w:t>
      </w:r>
    </w:p>
    <w:p w14:paraId="21B156F5" w14:textId="77777777" w:rsidR="00B309AF" w:rsidRDefault="00B309AF" w:rsidP="00B309AF">
      <w:pPr>
        <w:pStyle w:val="PargrafodaLista"/>
      </w:pPr>
      <w:r>
        <w:t>Escolher inicialmente ano, depois mês e depois nome do mês</w:t>
      </w:r>
    </w:p>
    <w:p w14:paraId="2B61C554" w14:textId="77777777" w:rsidR="00B309AF" w:rsidRDefault="00B309AF" w:rsidP="00B309AF">
      <w:pPr>
        <w:pStyle w:val="PargrafodaLista"/>
      </w:pPr>
      <w:r>
        <w:t>Ano</w:t>
      </w:r>
    </w:p>
    <w:p w14:paraId="60DBF690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lastRenderedPageBreak/>
        <w:drawing>
          <wp:inline distT="0" distB="0" distL="0" distR="0" wp14:anchorId="4B06F42C" wp14:editId="64D220D6">
            <wp:extent cx="2962688" cy="1590897"/>
            <wp:effectExtent l="0" t="0" r="9525" b="952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E45A" w14:textId="2DC4D593" w:rsidR="00B309AF" w:rsidRDefault="00205B7F" w:rsidP="00B309AF">
      <w:pPr>
        <w:pStyle w:val="PargrafodaLista"/>
      </w:pPr>
      <w:r>
        <w:t>Como resultado, teremos uma nova coluna ano</w:t>
      </w:r>
    </w:p>
    <w:p w14:paraId="73423E7E" w14:textId="64417EA2" w:rsidR="00205B7F" w:rsidRDefault="00205B7F" w:rsidP="00B309AF">
      <w:pPr>
        <w:pStyle w:val="PargrafodaLista"/>
      </w:pPr>
      <w:r>
        <w:t>Agora vamos criar o mês</w:t>
      </w:r>
    </w:p>
    <w:p w14:paraId="11DB3C12" w14:textId="090D87B3" w:rsidR="00B309AF" w:rsidRDefault="00B309AF" w:rsidP="00B309AF">
      <w:pPr>
        <w:pStyle w:val="PargrafodaLista"/>
      </w:pPr>
      <w:r>
        <w:t xml:space="preserve">Mês (deve-se </w:t>
      </w:r>
      <w:r w:rsidR="00205B7F">
        <w:t xml:space="preserve">selecionar, com o mouse, </w:t>
      </w:r>
      <w:r>
        <w:t>o rótulo da coluna data novamente</w:t>
      </w:r>
      <w:r w:rsidR="00205B7F">
        <w:t>,</w:t>
      </w:r>
      <w:r>
        <w:t xml:space="preserve"> antes de escolher o </w:t>
      </w:r>
      <w:r w:rsidR="00205B7F">
        <w:t>Mês</w:t>
      </w:r>
      <w:r>
        <w:t>)</w:t>
      </w:r>
    </w:p>
    <w:p w14:paraId="229C3D42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drawing>
          <wp:inline distT="0" distB="0" distL="0" distR="0" wp14:anchorId="6C429E50" wp14:editId="52C04478">
            <wp:extent cx="2876951" cy="1686160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6C1B9" w14:textId="525C1336" w:rsidR="00B309AF" w:rsidRDefault="00B309AF" w:rsidP="00B309AF">
      <w:pPr>
        <w:pStyle w:val="PargrafodaLista"/>
      </w:pPr>
      <w:r>
        <w:t xml:space="preserve">E </w:t>
      </w:r>
      <w:r w:rsidR="00205B7F">
        <w:t xml:space="preserve">Vamos escolher o </w:t>
      </w:r>
      <w:r>
        <w:t xml:space="preserve">nome do </w:t>
      </w:r>
      <w:r w:rsidR="00205B7F">
        <w:t xml:space="preserve">mês </w:t>
      </w:r>
    </w:p>
    <w:p w14:paraId="55A2D19D" w14:textId="77777777" w:rsidR="00B309AF" w:rsidRDefault="00B309AF" w:rsidP="00B309AF">
      <w:pPr>
        <w:pStyle w:val="PargrafodaLista"/>
      </w:pPr>
      <w:r w:rsidRPr="003A2BF8">
        <w:rPr>
          <w:noProof/>
          <w:lang w:eastAsia="pt-BR"/>
        </w:rPr>
        <w:drawing>
          <wp:inline distT="0" distB="0" distL="0" distR="0" wp14:anchorId="350F8E87" wp14:editId="30DBB034">
            <wp:extent cx="2781688" cy="2486372"/>
            <wp:effectExtent l="0" t="0" r="0" b="952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05417" w14:textId="77777777" w:rsidR="00B309AF" w:rsidRDefault="00B309AF" w:rsidP="00B309AF">
      <w:pPr>
        <w:pStyle w:val="PargrafodaLista"/>
      </w:pPr>
    </w:p>
    <w:p w14:paraId="3EB6F150" w14:textId="33E07F6D" w:rsidR="00B309AF" w:rsidRDefault="00205B7F" w:rsidP="00B309AF">
      <w:pPr>
        <w:pStyle w:val="PargrafodaLista"/>
      </w:pPr>
      <w:r>
        <w:t>Pronto, apareceu uma nova coluna “nome do mês”</w:t>
      </w:r>
      <w:r w:rsidR="00986FB0">
        <w:t xml:space="preserve">. Já coloquei </w:t>
      </w:r>
      <w:proofErr w:type="gramStart"/>
      <w:r w:rsidR="00986FB0">
        <w:t>os nome</w:t>
      </w:r>
      <w:proofErr w:type="gramEnd"/>
      <w:r w:rsidR="00986FB0">
        <w:t xml:space="preserve"> no padrão (nome da tabela e mais nome do campo)</w:t>
      </w:r>
    </w:p>
    <w:p w14:paraId="0B5466AD" w14:textId="522D2D04" w:rsidR="00B309AF" w:rsidRDefault="00986FB0" w:rsidP="00B309AF">
      <w:pPr>
        <w:pStyle w:val="PargrafodaLista"/>
      </w:pPr>
      <w:r w:rsidRPr="00986FB0">
        <w:rPr>
          <w:noProof/>
        </w:rPr>
        <w:drawing>
          <wp:inline distT="0" distB="0" distL="0" distR="0" wp14:anchorId="2A24D3DD" wp14:editId="61E07DDB">
            <wp:extent cx="4991797" cy="114316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3E9E" w14:textId="77777777" w:rsidR="00B309AF" w:rsidRDefault="00B309AF" w:rsidP="00B309AF"/>
    <w:p w14:paraId="620AEFF0" w14:textId="6E1B536F" w:rsidR="00B309AF" w:rsidRDefault="00B309AF" w:rsidP="00B309AF">
      <w:r>
        <w:lastRenderedPageBreak/>
        <w:t>SAIR DO POWER QUERY</w:t>
      </w:r>
    </w:p>
    <w:p w14:paraId="295CAC62" w14:textId="6EA13FD5" w:rsidR="00205B7F" w:rsidRDefault="00205B7F" w:rsidP="00B309AF">
      <w:r>
        <w:t>Como faço para sair?</w:t>
      </w:r>
    </w:p>
    <w:p w14:paraId="58A3C166" w14:textId="77777777" w:rsidR="00B309AF" w:rsidRDefault="00B309AF" w:rsidP="00B309AF">
      <w:r>
        <w:t>ARQUIVO – FECHAR E APLICAR</w:t>
      </w:r>
    </w:p>
    <w:p w14:paraId="1D3F3F86" w14:textId="7EEA915F" w:rsidR="00B309AF" w:rsidRDefault="00B309AF" w:rsidP="00B309AF">
      <w:r w:rsidRPr="004A64EF">
        <w:rPr>
          <w:noProof/>
          <w:lang w:eastAsia="pt-BR"/>
        </w:rPr>
        <w:drawing>
          <wp:inline distT="0" distB="0" distL="0" distR="0" wp14:anchorId="062FAE98" wp14:editId="6E49A348">
            <wp:extent cx="2076740" cy="1114581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D82F" w14:textId="6A795246" w:rsidR="0007171F" w:rsidRDefault="0007171F" w:rsidP="00B309AF">
      <w:r>
        <w:t>Agora deve aparecer na coluna a direita da tela os campos da tabela (colunas) e mais as medidas criadas!</w:t>
      </w:r>
    </w:p>
    <w:p w14:paraId="4B56356D" w14:textId="2C8494EC" w:rsidR="0007171F" w:rsidRDefault="0007171F" w:rsidP="00B309AF">
      <w:r>
        <w:t xml:space="preserve">Ótimo, avançamos </w:t>
      </w:r>
      <w:proofErr w:type="gramStart"/>
      <w:r>
        <w:t>muito !</w:t>
      </w:r>
      <w:proofErr w:type="gramEnd"/>
    </w:p>
    <w:p w14:paraId="1E74A683" w14:textId="77777777" w:rsidR="00B309AF" w:rsidRPr="00A6457B" w:rsidRDefault="00B309AF" w:rsidP="00B309AF">
      <w:p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Etapa 3 -Checar relacionamentos, se houver </w:t>
      </w:r>
    </w:p>
    <w:p w14:paraId="7C24B738" w14:textId="77777777" w:rsidR="00B309AF" w:rsidRDefault="00B309AF" w:rsidP="00B309AF">
      <w:r>
        <w:t>Clicar no ícone de relacionamento no lado esquerdo da tela.</w:t>
      </w:r>
    </w:p>
    <w:p w14:paraId="2795D210" w14:textId="77777777" w:rsidR="00B309AF" w:rsidRDefault="00B309AF" w:rsidP="00B309AF">
      <w:r w:rsidRPr="00004DA0">
        <w:rPr>
          <w:noProof/>
          <w:lang w:eastAsia="pt-BR"/>
        </w:rPr>
        <w:drawing>
          <wp:inline distT="0" distB="0" distL="0" distR="0" wp14:anchorId="1A09E57D" wp14:editId="08B5A848">
            <wp:extent cx="1971950" cy="3667637"/>
            <wp:effectExtent l="0" t="0" r="9525" b="9525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66E3" w14:textId="5B65499F" w:rsidR="00B309AF" w:rsidRDefault="00B309AF" w:rsidP="00B309AF">
      <w:r>
        <w:t xml:space="preserve">Tudo ok neste caso </w:t>
      </w:r>
      <w:r w:rsidR="00205B7F">
        <w:t>porque não</w:t>
      </w:r>
      <w:r>
        <w:t xml:space="preserve"> tem relacionamento algum</w:t>
      </w:r>
      <w:r w:rsidR="00205B7F">
        <w:t xml:space="preserve"> para esta aula.</w:t>
      </w:r>
    </w:p>
    <w:p w14:paraId="0C7FD95A" w14:textId="77777777" w:rsidR="00B309AF" w:rsidRDefault="00B309AF" w:rsidP="00B309AF">
      <w:r w:rsidRPr="002F381F">
        <w:rPr>
          <w:b/>
          <w:bCs/>
          <w:i/>
          <w:iCs/>
          <w:sz w:val="40"/>
          <w:szCs w:val="40"/>
        </w:rPr>
        <w:t>Etapa 4 – Criar medidas</w:t>
      </w:r>
      <w:r w:rsidRPr="00A6457B">
        <w:rPr>
          <w:i/>
          <w:iCs/>
          <w:sz w:val="40"/>
          <w:szCs w:val="40"/>
        </w:rPr>
        <w:t>.</w:t>
      </w:r>
      <w:r w:rsidRPr="00A6457B">
        <w:rPr>
          <w:sz w:val="40"/>
          <w:szCs w:val="40"/>
        </w:rPr>
        <w:t xml:space="preserve"> </w:t>
      </w:r>
      <w:r>
        <w:t>Medidas são cálculos que criamos no PBI para fazer operações sobre os dados da tabela ou coluna(s).</w:t>
      </w:r>
    </w:p>
    <w:p w14:paraId="1FC1FEBB" w14:textId="6F834789" w:rsidR="00B309AF" w:rsidRDefault="00B309AF" w:rsidP="00B309AF">
      <w:r>
        <w:t xml:space="preserve">Medida = Fórmula DAX* (funções prontas do PBI como </w:t>
      </w:r>
      <w:r w:rsidR="0063008C">
        <w:t xml:space="preserve">a </w:t>
      </w:r>
      <w:r>
        <w:t>soma)</w:t>
      </w:r>
    </w:p>
    <w:p w14:paraId="705605C7" w14:textId="77777777" w:rsidR="00B309AF" w:rsidRDefault="00B309AF" w:rsidP="00B309AF">
      <w:r>
        <w:t>*Vide na pasta um arquivo com as principais funções DAX do PBI</w:t>
      </w:r>
    </w:p>
    <w:p w14:paraId="2F2885D3" w14:textId="77777777" w:rsidR="00B309AF" w:rsidRDefault="00B309AF" w:rsidP="00B309AF"/>
    <w:p w14:paraId="40A2C419" w14:textId="77D26838" w:rsidR="00B309AF" w:rsidRDefault="00B309AF" w:rsidP="00B309AF">
      <w:r>
        <w:t>Hoje vamos usar duas funções muito usadas</w:t>
      </w:r>
      <w:r w:rsidR="00FD0306">
        <w:t xml:space="preserve"> (SUM e CALCULATE)</w:t>
      </w:r>
      <w:r>
        <w:t>:</w:t>
      </w:r>
    </w:p>
    <w:p w14:paraId="3F49C1C2" w14:textId="77777777" w:rsidR="00B309AF" w:rsidRPr="00262B8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lang w:eastAsia="pt-BR"/>
        </w:rPr>
      </w:pPr>
      <w:r w:rsidRPr="00262B80">
        <w:rPr>
          <w:rFonts w:ascii="Consolas" w:eastAsia="Times New Roman" w:hAnsi="Consolas" w:cs="Times New Roman"/>
          <w:b/>
          <w:bCs/>
          <w:color w:val="000000"/>
          <w:lang w:eastAsia="pt-BR"/>
        </w:rPr>
        <w:t>SUM</w:t>
      </w:r>
    </w:p>
    <w:p w14:paraId="0B9AFEAE" w14:textId="77777777" w:rsidR="00B309AF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262B80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3C058AA7" wp14:editId="3BA500DC">
            <wp:extent cx="5981700" cy="466725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–</w:t>
      </w:r>
    </w:p>
    <w:p w14:paraId="54290C76" w14:textId="77777777" w:rsidR="00B309AF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45CFEDFF" w14:textId="77777777" w:rsidR="00B309AF" w:rsidRPr="00262B8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b/>
          <w:bCs/>
          <w:color w:val="000000"/>
          <w:sz w:val="20"/>
          <w:szCs w:val="20"/>
          <w:lang w:eastAsia="pt-BR"/>
        </w:rPr>
      </w:pPr>
      <w:r w:rsidRPr="00262B80">
        <w:rPr>
          <w:rFonts w:ascii="Consolas" w:eastAsia="Times New Roman" w:hAnsi="Consolas" w:cs="Times New Roman"/>
          <w:b/>
          <w:bCs/>
          <w:color w:val="000000"/>
          <w:sz w:val="20"/>
          <w:szCs w:val="20"/>
          <w:lang w:eastAsia="pt-BR"/>
        </w:rPr>
        <w:t>CALCULATE</w:t>
      </w:r>
    </w:p>
    <w:p w14:paraId="54EA3563" w14:textId="77777777" w:rsidR="00B309AF" w:rsidRDefault="00B309AF" w:rsidP="00B309AF">
      <w:r w:rsidRPr="00262B80">
        <w:rPr>
          <w:noProof/>
          <w:lang w:eastAsia="pt-BR"/>
        </w:rPr>
        <w:drawing>
          <wp:inline distT="0" distB="0" distL="0" distR="0" wp14:anchorId="441EC9BE" wp14:editId="6C2E6559">
            <wp:extent cx="6467475" cy="676275"/>
            <wp:effectExtent l="0" t="0" r="9525" b="952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0A6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Isto vai permitir criar 4 funções de fundamental importância para a gestão dos negócios. Vamos discutir porque estes indicadores são importantes?</w:t>
      </w:r>
    </w:p>
    <w:p w14:paraId="340FF448" w14:textId="77777777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>RECEITAS</w:t>
      </w:r>
    </w:p>
    <w:p w14:paraId="631B2B39" w14:textId="77777777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>DESPESAS</w:t>
      </w:r>
    </w:p>
    <w:p w14:paraId="245604F9" w14:textId="433038DD" w:rsidR="00B309AF" w:rsidRPr="00871CFC" w:rsidRDefault="00FD0306" w:rsidP="00B309AF">
      <w:pPr>
        <w:pStyle w:val="PargrafodaLista"/>
        <w:numPr>
          <w:ilvl w:val="0"/>
          <w:numId w:val="20"/>
        </w:numPr>
        <w:rPr>
          <w:b/>
          <w:bCs/>
        </w:rPr>
      </w:pPr>
      <w:r>
        <w:rPr>
          <w:b/>
          <w:bCs/>
        </w:rPr>
        <w:t>SALDO DO CAIXA</w:t>
      </w:r>
      <w:r w:rsidR="00B309AF" w:rsidRPr="00871CFC">
        <w:rPr>
          <w:b/>
          <w:bCs/>
        </w:rPr>
        <w:t xml:space="preserve"> (RECEITAS – DESPESAS)</w:t>
      </w:r>
    </w:p>
    <w:p w14:paraId="13098114" w14:textId="5D45A153" w:rsidR="00B309AF" w:rsidRPr="00871CFC" w:rsidRDefault="00B309AF" w:rsidP="00B309AF">
      <w:pPr>
        <w:pStyle w:val="PargrafodaLista"/>
        <w:numPr>
          <w:ilvl w:val="0"/>
          <w:numId w:val="20"/>
        </w:numPr>
        <w:rPr>
          <w:b/>
          <w:bCs/>
        </w:rPr>
      </w:pPr>
      <w:r w:rsidRPr="00871CFC">
        <w:rPr>
          <w:b/>
          <w:bCs/>
        </w:rPr>
        <w:t xml:space="preserve">Margem </w:t>
      </w:r>
      <w:r w:rsidR="00FD0306">
        <w:rPr>
          <w:b/>
          <w:bCs/>
        </w:rPr>
        <w:t xml:space="preserve">do </w:t>
      </w:r>
      <w:r w:rsidR="00D636AD">
        <w:rPr>
          <w:b/>
          <w:bCs/>
        </w:rPr>
        <w:t xml:space="preserve">saldo de </w:t>
      </w:r>
      <w:r w:rsidR="00FD0306">
        <w:rPr>
          <w:b/>
          <w:bCs/>
        </w:rPr>
        <w:t>CAIXA</w:t>
      </w:r>
      <w:r w:rsidRPr="00871CFC">
        <w:rPr>
          <w:b/>
          <w:bCs/>
        </w:rPr>
        <w:t xml:space="preserve"> (</w:t>
      </w:r>
      <w:r w:rsidR="00FD0306">
        <w:rPr>
          <w:b/>
          <w:bCs/>
        </w:rPr>
        <w:t>SALDO DO CAIXA</w:t>
      </w:r>
      <w:r w:rsidRPr="00871CFC">
        <w:rPr>
          <w:b/>
          <w:bCs/>
        </w:rPr>
        <w:t>/RECEITAS)</w:t>
      </w:r>
    </w:p>
    <w:p w14:paraId="6EA98DB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tas FÓRMULAS serão feitas no PBI e não no Power Query</w:t>
      </w:r>
    </w:p>
    <w:p w14:paraId="79AEA12F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colha o ícone relatórios os dados (qualquer um)</w:t>
      </w:r>
    </w:p>
    <w:p w14:paraId="3B6A8415" w14:textId="77777777" w:rsidR="00B309AF" w:rsidRDefault="00B309AF" w:rsidP="00B309AF">
      <w:pPr>
        <w:rPr>
          <w:b/>
          <w:bCs/>
        </w:rPr>
      </w:pPr>
      <w:r w:rsidRPr="000929BB">
        <w:rPr>
          <w:b/>
          <w:bCs/>
          <w:noProof/>
          <w:lang w:eastAsia="pt-BR"/>
        </w:rPr>
        <w:drawing>
          <wp:inline distT="0" distB="0" distL="0" distR="0" wp14:anchorId="4AF2F3AE" wp14:editId="657B26DC">
            <wp:extent cx="314369" cy="771633"/>
            <wp:effectExtent l="0" t="0" r="9525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E4C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scolhi dados</w:t>
      </w:r>
    </w:p>
    <w:p w14:paraId="13AAAD9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Vamos lá fazer estas 4 medidas:</w:t>
      </w:r>
    </w:p>
    <w:p w14:paraId="15D33B8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639F6391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408EBF28" wp14:editId="3F483753">
            <wp:extent cx="590632" cy="905001"/>
            <wp:effectExtent l="0" t="0" r="0" b="952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BA68B" w14:textId="77777777" w:rsidR="00B309AF" w:rsidRDefault="00B309AF" w:rsidP="00B309AF">
      <w:pPr>
        <w:shd w:val="clear" w:color="auto" w:fill="FFFFFE"/>
        <w:spacing w:line="270" w:lineRule="atLeast"/>
        <w:rPr>
          <w:b/>
          <w:bCs/>
        </w:rPr>
      </w:pPr>
      <w:r>
        <w:rPr>
          <w:b/>
          <w:bCs/>
        </w:rPr>
        <w:t xml:space="preserve">Digitar: </w:t>
      </w:r>
    </w:p>
    <w:p w14:paraId="48ADAEA4" w14:textId="694B1D98" w:rsidR="005B5509" w:rsidRDefault="005B5509" w:rsidP="005B550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Receitas = CALCULATE(</w:t>
      </w:r>
      <w:proofErr w:type="gramStart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SUM(</w:t>
      </w:r>
      <w:proofErr w:type="gramEnd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base[</w:t>
      </w:r>
      <w:proofErr w:type="spellStart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inanceiro_valor</w:t>
      </w:r>
      <w:proofErr w:type="spellEnd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)</w:t>
      </w:r>
      <w:r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 xml:space="preserve">, ou </w:t>
      </w:r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;base[</w:t>
      </w:r>
      <w:proofErr w:type="spellStart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financeiro_operacao</w:t>
      </w:r>
      <w:proofErr w:type="spellEnd"/>
      <w:r w:rsidRPr="005B5509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="Recebimento")</w:t>
      </w:r>
    </w:p>
    <w:p w14:paraId="080967EE" w14:textId="77777777" w:rsidR="005B5509" w:rsidRPr="005B45FB" w:rsidRDefault="005B5509" w:rsidP="005B550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 xml:space="preserve">(pode </w:t>
      </w:r>
      <w:proofErr w:type="gramStart"/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>ser ;</w:t>
      </w:r>
      <w:proofErr w:type="gramEnd"/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 xml:space="preserve"> ou , dependendo da configuração do seu computador)</w:t>
      </w:r>
    </w:p>
    <w:p w14:paraId="01BB4317" w14:textId="77777777" w:rsidR="005B5509" w:rsidRPr="005B5509" w:rsidRDefault="005B5509" w:rsidP="005B5509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724972BD" w14:textId="77777777" w:rsidR="0063008C" w:rsidRPr="000929BB" w:rsidRDefault="0063008C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71FDB4CC" w14:textId="272D607F" w:rsidR="00B309AF" w:rsidRDefault="00B309AF" w:rsidP="00B309AF">
      <w:pPr>
        <w:rPr>
          <w:b/>
          <w:bCs/>
        </w:rPr>
      </w:pPr>
      <w:r>
        <w:rPr>
          <w:b/>
          <w:bCs/>
        </w:rPr>
        <w:t>(tente digitar e não apenas copiar</w:t>
      </w:r>
      <w:r w:rsidR="00FD0306">
        <w:rPr>
          <w:b/>
          <w:bCs/>
        </w:rPr>
        <w:t>/colar</w:t>
      </w:r>
      <w:r>
        <w:rPr>
          <w:b/>
          <w:bCs/>
        </w:rPr>
        <w:t>:</w:t>
      </w:r>
    </w:p>
    <w:p w14:paraId="2D0DE3E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Digite CALC e escolha CALCULATE e depois clique em TAB</w:t>
      </w:r>
    </w:p>
    <w:p w14:paraId="08EC0CA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lastRenderedPageBreak/>
        <w:t xml:space="preserve">Receitas = </w:t>
      </w:r>
      <w:proofErr w:type="gramStart"/>
      <w:r w:rsidRPr="00AF301A">
        <w:rPr>
          <w:b/>
          <w:bCs/>
        </w:rPr>
        <w:t>CALCULATE(</w:t>
      </w:r>
      <w:proofErr w:type="gramEnd"/>
    </w:p>
    <w:p w14:paraId="62AD2074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 xml:space="preserve">Comece digitar SUM e clique em TAB e escolha </w:t>
      </w:r>
      <w:proofErr w:type="spellStart"/>
      <w:r w:rsidRPr="00AF301A">
        <w:rPr>
          <w:b/>
          <w:bCs/>
        </w:rPr>
        <w:t>transação_valor</w:t>
      </w:r>
      <w:proofErr w:type="spellEnd"/>
    </w:p>
    <w:p w14:paraId="26C2E32D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>Feche o</w:t>
      </w:r>
      <w:r>
        <w:rPr>
          <w:b/>
          <w:bCs/>
        </w:rPr>
        <w:t>s</w:t>
      </w:r>
      <w:r w:rsidRPr="00AF301A">
        <w:rPr>
          <w:b/>
          <w:bCs/>
        </w:rPr>
        <w:t xml:space="preserve"> parênteses</w:t>
      </w:r>
    </w:p>
    <w:p w14:paraId="1D91F171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proofErr w:type="gramStart"/>
      <w:r w:rsidRPr="00AF301A">
        <w:rPr>
          <w:b/>
          <w:bCs/>
        </w:rPr>
        <w:t>Digite ;</w:t>
      </w:r>
      <w:proofErr w:type="gramEnd"/>
      <w:r w:rsidRPr="00AF301A">
        <w:rPr>
          <w:b/>
          <w:bCs/>
        </w:rPr>
        <w:t xml:space="preserve"> (</w:t>
      </w:r>
      <w:r w:rsidRPr="0096711D">
        <w:rPr>
          <w:b/>
          <w:bCs/>
          <w:highlight w:val="cyan"/>
        </w:rPr>
        <w:t>as vezes pode ser que o seu computador esteja configurado com o vírgula</w:t>
      </w:r>
      <w:r w:rsidRPr="00AF301A">
        <w:rPr>
          <w:b/>
          <w:bCs/>
        </w:rPr>
        <w:t>)</w:t>
      </w:r>
    </w:p>
    <w:p w14:paraId="02E84975" w14:textId="1ECC9CBD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 xml:space="preserve">Digite ou comece digitar </w:t>
      </w:r>
      <w:proofErr w:type="spellStart"/>
      <w:r w:rsidRPr="00AF301A">
        <w:rPr>
          <w:b/>
          <w:bCs/>
        </w:rPr>
        <w:t>transação</w:t>
      </w:r>
      <w:r w:rsidR="00FD0306">
        <w:rPr>
          <w:b/>
          <w:bCs/>
        </w:rPr>
        <w:t>_</w:t>
      </w:r>
      <w:r w:rsidR="005B45FB">
        <w:rPr>
          <w:b/>
          <w:bCs/>
        </w:rPr>
        <w:t>operacao</w:t>
      </w:r>
      <w:proofErr w:type="spellEnd"/>
      <w:r w:rsidRPr="00AF301A">
        <w:rPr>
          <w:b/>
          <w:bCs/>
        </w:rPr>
        <w:t xml:space="preserve"> que será o filtro</w:t>
      </w:r>
      <w:r w:rsidR="00FD0306">
        <w:rPr>
          <w:b/>
          <w:bCs/>
        </w:rPr>
        <w:t xml:space="preserve"> e o sistema preenche o resto para </w:t>
      </w:r>
      <w:proofErr w:type="spellStart"/>
      <w:r w:rsidR="00FD0306">
        <w:rPr>
          <w:b/>
          <w:bCs/>
        </w:rPr>
        <w:t>vc</w:t>
      </w:r>
      <w:proofErr w:type="spellEnd"/>
    </w:p>
    <w:p w14:paraId="2456B2F8" w14:textId="3A4D0BE2" w:rsidR="00B309AF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 w:rsidRPr="00AF301A">
        <w:rPr>
          <w:b/>
          <w:bCs/>
        </w:rPr>
        <w:t xml:space="preserve">Digite </w:t>
      </w:r>
      <w:r w:rsidR="00FD0306">
        <w:rPr>
          <w:b/>
          <w:bCs/>
        </w:rPr>
        <w:t xml:space="preserve">= e a palavra </w:t>
      </w:r>
      <w:r w:rsidRPr="00AF301A">
        <w:rPr>
          <w:b/>
          <w:bCs/>
        </w:rPr>
        <w:t>Recebimento</w:t>
      </w:r>
      <w:r w:rsidR="00FD0306">
        <w:rPr>
          <w:b/>
          <w:bCs/>
        </w:rPr>
        <w:t xml:space="preserve"> entre aspas</w:t>
      </w:r>
    </w:p>
    <w:p w14:paraId="2D1CA70B" w14:textId="77777777" w:rsidR="00B309AF" w:rsidRPr="00AF301A" w:rsidRDefault="00B309AF" w:rsidP="00B309AF">
      <w:pPr>
        <w:pStyle w:val="PargrafodaLista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Feche os parênteses e aperte a tecle ENTER</w:t>
      </w:r>
    </w:p>
    <w:p w14:paraId="3F411E66" w14:textId="5B1AE4B9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Vai aparecer </w:t>
      </w:r>
      <w:r w:rsidR="00A326EB">
        <w:rPr>
          <w:b/>
          <w:bCs/>
        </w:rPr>
        <w:t xml:space="preserve">a medida RECEITAS </w:t>
      </w:r>
      <w:r>
        <w:rPr>
          <w:b/>
          <w:bCs/>
        </w:rPr>
        <w:t>do lado direito da tela na coluna CAMPOS</w:t>
      </w:r>
      <w:r w:rsidR="00FD0306">
        <w:rPr>
          <w:b/>
          <w:bCs/>
        </w:rPr>
        <w:t xml:space="preserve"> </w:t>
      </w:r>
    </w:p>
    <w:p w14:paraId="4037FAE2" w14:textId="70761668" w:rsidR="00B309AF" w:rsidRDefault="005B5509" w:rsidP="00B309AF">
      <w:pPr>
        <w:rPr>
          <w:b/>
          <w:bCs/>
        </w:rPr>
      </w:pPr>
      <w:r w:rsidRPr="005B5509">
        <w:rPr>
          <w:b/>
          <w:bCs/>
          <w:noProof/>
        </w:rPr>
        <w:drawing>
          <wp:inline distT="0" distB="0" distL="0" distR="0" wp14:anchorId="7D469029" wp14:editId="06390582">
            <wp:extent cx="5400040" cy="1292225"/>
            <wp:effectExtent l="0" t="0" r="0" b="3175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830C" w14:textId="3729C0A7" w:rsidR="00B309AF" w:rsidRDefault="00B309AF" w:rsidP="00B309AF">
      <w:pPr>
        <w:rPr>
          <w:b/>
          <w:bCs/>
        </w:rPr>
      </w:pPr>
      <w:r>
        <w:rPr>
          <w:b/>
          <w:bCs/>
        </w:rPr>
        <w:t>Se não aparecer ou aparecer com erro</w:t>
      </w:r>
      <w:r w:rsidR="00FD0306">
        <w:rPr>
          <w:b/>
          <w:bCs/>
        </w:rPr>
        <w:t xml:space="preserve"> (ícone amarelo do lado esquerdo do nome da medida com um símbolo de exclamação</w:t>
      </w:r>
      <w:proofErr w:type="gramStart"/>
      <w:r w:rsidR="00FD0306">
        <w:rPr>
          <w:b/>
          <w:bCs/>
        </w:rPr>
        <w:t xml:space="preserve">) </w:t>
      </w:r>
      <w:r>
        <w:rPr>
          <w:b/>
          <w:bCs/>
        </w:rPr>
        <w:t>,</w:t>
      </w:r>
      <w:proofErr w:type="gramEnd"/>
      <w:r>
        <w:rPr>
          <w:b/>
          <w:bCs/>
        </w:rPr>
        <w:t xml:space="preserve"> terá que </w:t>
      </w:r>
      <w:r w:rsidR="00FD0306">
        <w:rPr>
          <w:b/>
          <w:bCs/>
        </w:rPr>
        <w:t>digitar novamente a fórmula</w:t>
      </w:r>
      <w:r>
        <w:rPr>
          <w:b/>
          <w:bCs/>
        </w:rPr>
        <w:t>!</w:t>
      </w:r>
    </w:p>
    <w:p w14:paraId="2ED0401F" w14:textId="77777777" w:rsidR="00B309AF" w:rsidRDefault="00B309AF" w:rsidP="00B309AF">
      <w:pPr>
        <w:rPr>
          <w:b/>
          <w:bCs/>
        </w:rPr>
      </w:pPr>
    </w:p>
    <w:p w14:paraId="0638BA2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Agora vamos fazer o mesmo para Despesas</w:t>
      </w:r>
    </w:p>
    <w:p w14:paraId="494A62A7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45B77D81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322CB182" wp14:editId="77A29254">
            <wp:extent cx="590632" cy="905001"/>
            <wp:effectExtent l="0" t="0" r="0" b="9525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99BA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0A20E9DF" w14:textId="47C6C7F2" w:rsidR="005B45FB" w:rsidRDefault="005B45FB" w:rsidP="005B45F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Despesas = CALCULATE(</w:t>
      </w:r>
      <w:proofErr w:type="gramStart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SUM(</w:t>
      </w:r>
      <w:proofErr w:type="gramEnd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base[</w:t>
      </w:r>
      <w:proofErr w:type="spellStart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financeiro_valor</w:t>
      </w:r>
      <w:proofErr w:type="spellEnd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]),</w:t>
      </w:r>
      <w:r w:rsidR="005B5509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 xml:space="preserve"> ou ; </w:t>
      </w:r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base[</w:t>
      </w:r>
      <w:proofErr w:type="spellStart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financeiro_operacao</w:t>
      </w:r>
      <w:proofErr w:type="spellEnd"/>
      <w:r w:rsidRP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]="Pagamento")</w:t>
      </w:r>
    </w:p>
    <w:p w14:paraId="61148F25" w14:textId="1431F98C" w:rsidR="005B45FB" w:rsidRPr="005B45FB" w:rsidRDefault="005B45FB" w:rsidP="005B45F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 xml:space="preserve">(pode </w:t>
      </w:r>
      <w:proofErr w:type="gramStart"/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>ser ;</w:t>
      </w:r>
      <w:proofErr w:type="gramEnd"/>
      <w:r w:rsidRPr="0096711D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 xml:space="preserve"> ou , dependendo da configuração do seu computador)</w:t>
      </w:r>
    </w:p>
    <w:p w14:paraId="1F8AB841" w14:textId="77777777" w:rsidR="00B309AF" w:rsidRDefault="00B309AF" w:rsidP="00B309AF">
      <w:pPr>
        <w:rPr>
          <w:b/>
          <w:bCs/>
        </w:rPr>
      </w:pPr>
    </w:p>
    <w:p w14:paraId="27CB4798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 vai aparecer a nova medida no canto direito da tela</w:t>
      </w:r>
    </w:p>
    <w:p w14:paraId="3C864B9D" w14:textId="2CDD9A1E" w:rsidR="00B309AF" w:rsidRDefault="005B5509" w:rsidP="00B309AF">
      <w:pPr>
        <w:rPr>
          <w:b/>
          <w:bCs/>
        </w:rPr>
      </w:pPr>
      <w:r w:rsidRPr="005B5509">
        <w:rPr>
          <w:b/>
          <w:bCs/>
          <w:noProof/>
        </w:rPr>
        <w:drawing>
          <wp:inline distT="0" distB="0" distL="0" distR="0" wp14:anchorId="4C6E4724" wp14:editId="1668FC4A">
            <wp:extent cx="5400040" cy="647065"/>
            <wp:effectExtent l="0" t="0" r="0" b="635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FA51F" w14:textId="43003817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Agora vamos fazer a medida </w:t>
      </w:r>
      <w:r w:rsidR="00A326EB">
        <w:rPr>
          <w:b/>
          <w:bCs/>
        </w:rPr>
        <w:t>Saldo de Caixa</w:t>
      </w:r>
      <w:r>
        <w:rPr>
          <w:b/>
          <w:bCs/>
        </w:rPr>
        <w:t xml:space="preserve"> = Receitas – Despesas</w:t>
      </w:r>
    </w:p>
    <w:p w14:paraId="7E3E5CFE" w14:textId="77777777" w:rsidR="00B309AF" w:rsidRDefault="00B309AF" w:rsidP="00B309AF">
      <w:pPr>
        <w:rPr>
          <w:b/>
          <w:bCs/>
        </w:rPr>
      </w:pPr>
    </w:p>
    <w:p w14:paraId="39826819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5AE0493E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lastRenderedPageBreak/>
        <w:drawing>
          <wp:inline distT="0" distB="0" distL="0" distR="0" wp14:anchorId="6660E359" wp14:editId="2DFECA17">
            <wp:extent cx="590632" cy="905001"/>
            <wp:effectExtent l="0" t="0" r="0" b="952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6B845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53C4112D" w14:textId="5E0F9CA6" w:rsidR="00CB006D" w:rsidRPr="00CB006D" w:rsidRDefault="00CB006D" w:rsidP="00CB006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bookmarkStart w:id="1" w:name="_Hlk62888072"/>
      <w:r w:rsidRPr="00CB006D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Saldo de caixa = [Receitas]+ [</w:t>
      </w:r>
      <w:r w:rsidR="005B45FB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Despesas</w:t>
      </w:r>
      <w:r w:rsidRPr="00CB006D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]</w:t>
      </w:r>
    </w:p>
    <w:p w14:paraId="2323527A" w14:textId="57A69AA3" w:rsidR="00274DF6" w:rsidRPr="00AF301A" w:rsidRDefault="00274DF6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36"/>
          <w:szCs w:val="36"/>
          <w:lang w:eastAsia="pt-BR"/>
        </w:rPr>
      </w:pPr>
      <w:r>
        <w:rPr>
          <w:rFonts w:ascii="Consolas" w:eastAsia="Times New Roman" w:hAnsi="Consolas" w:cs="Times New Roman"/>
          <w:color w:val="000000"/>
          <w:sz w:val="36"/>
          <w:szCs w:val="36"/>
          <w:lang w:eastAsia="pt-BR"/>
        </w:rPr>
        <w:t>Isto porque as despesas já estão com sinal de menos</w:t>
      </w:r>
    </w:p>
    <w:bookmarkEnd w:id="1"/>
    <w:p w14:paraId="48988023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E veja se aparece em campos do lado direito da tela</w:t>
      </w:r>
    </w:p>
    <w:p w14:paraId="1D788AC5" w14:textId="503DA699" w:rsidR="00B309AF" w:rsidRDefault="005B45FB" w:rsidP="00B309AF">
      <w:pPr>
        <w:rPr>
          <w:b/>
          <w:bCs/>
        </w:rPr>
      </w:pPr>
      <w:r w:rsidRPr="005B45FB">
        <w:rPr>
          <w:b/>
          <w:bCs/>
          <w:noProof/>
        </w:rPr>
        <w:drawing>
          <wp:inline distT="0" distB="0" distL="0" distR="0" wp14:anchorId="682D0B01" wp14:editId="230C13E2">
            <wp:extent cx="1705213" cy="3467584"/>
            <wp:effectExtent l="0" t="0" r="9525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0690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 xml:space="preserve">E por último </w:t>
      </w:r>
    </w:p>
    <w:p w14:paraId="577B0E7C" w14:textId="7B2BCD45" w:rsidR="00B309AF" w:rsidRPr="00723297" w:rsidRDefault="00B309AF" w:rsidP="00B309AF">
      <w:pPr>
        <w:rPr>
          <w:b/>
          <w:bCs/>
        </w:rPr>
      </w:pPr>
      <w:r>
        <w:rPr>
          <w:b/>
          <w:bCs/>
        </w:rPr>
        <w:t xml:space="preserve">    </w:t>
      </w:r>
      <w:r w:rsidRPr="00723297">
        <w:rPr>
          <w:b/>
          <w:bCs/>
        </w:rPr>
        <w:t>Margem d</w:t>
      </w:r>
      <w:r w:rsidR="00A326EB">
        <w:rPr>
          <w:b/>
          <w:bCs/>
        </w:rPr>
        <w:t xml:space="preserve">o saldo caixa </w:t>
      </w:r>
      <w:r w:rsidRPr="00723297">
        <w:rPr>
          <w:b/>
          <w:bCs/>
        </w:rPr>
        <w:t>(</w:t>
      </w:r>
      <w:r w:rsidR="00A326EB">
        <w:rPr>
          <w:b/>
          <w:bCs/>
        </w:rPr>
        <w:t>SALDO DE CAIXA</w:t>
      </w:r>
      <w:r w:rsidRPr="00723297">
        <w:rPr>
          <w:b/>
          <w:bCs/>
        </w:rPr>
        <w:t>/RECEITAS)</w:t>
      </w:r>
    </w:p>
    <w:p w14:paraId="26E78111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Clique em PAGINA INICIAL/nova medida para limpar a janela para uma nova fórmula</w:t>
      </w:r>
    </w:p>
    <w:p w14:paraId="1A4F30BC" w14:textId="77777777" w:rsidR="00B309AF" w:rsidRDefault="00B309AF" w:rsidP="00B309AF">
      <w:pPr>
        <w:rPr>
          <w:b/>
          <w:bCs/>
        </w:rPr>
      </w:pPr>
      <w:r w:rsidRPr="00871CFC">
        <w:rPr>
          <w:b/>
          <w:bCs/>
          <w:noProof/>
          <w:lang w:eastAsia="pt-BR"/>
        </w:rPr>
        <w:drawing>
          <wp:inline distT="0" distB="0" distL="0" distR="0" wp14:anchorId="08EEDDF4" wp14:editId="4EC58792">
            <wp:extent cx="590632" cy="905001"/>
            <wp:effectExtent l="0" t="0" r="0" b="952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61AE" w14:textId="77777777" w:rsidR="00B309AF" w:rsidRDefault="00B309AF" w:rsidP="00B309AF">
      <w:pPr>
        <w:rPr>
          <w:b/>
          <w:bCs/>
        </w:rPr>
      </w:pPr>
      <w:r>
        <w:rPr>
          <w:b/>
          <w:bCs/>
        </w:rPr>
        <w:t>Digite:</w:t>
      </w:r>
    </w:p>
    <w:p w14:paraId="7B6931B0" w14:textId="3197AFD7" w:rsidR="00B309AF" w:rsidRPr="00004DA0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pt-BR"/>
        </w:rPr>
      </w:pPr>
      <w:bookmarkStart w:id="2" w:name="_Hlk62888066"/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Margem d</w:t>
      </w:r>
      <w:r w:rsidR="00D636AD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o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 xml:space="preserve"> </w:t>
      </w:r>
      <w:r w:rsidR="00A326EB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saldo de caixa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 xml:space="preserve"> = [</w:t>
      </w:r>
      <w:r w:rsidR="002F381F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 xml:space="preserve">Saldo de </w:t>
      </w:r>
      <w:r w:rsidR="0096711D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caixa</w:t>
      </w:r>
      <w:r w:rsidR="0096711D"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] /</w:t>
      </w:r>
      <w:r w:rsidRPr="00004DA0">
        <w:rPr>
          <w:rFonts w:ascii="Consolas" w:eastAsia="Times New Roman" w:hAnsi="Consolas" w:cs="Times New Roman"/>
          <w:color w:val="000000"/>
          <w:sz w:val="32"/>
          <w:szCs w:val="32"/>
          <w:highlight w:val="yellow"/>
          <w:lang w:eastAsia="pt-BR"/>
        </w:rPr>
        <w:t>[Receitas]</w:t>
      </w:r>
    </w:p>
    <w:bookmarkEnd w:id="2"/>
    <w:p w14:paraId="0DA43948" w14:textId="3D2A801E" w:rsidR="00B309AF" w:rsidRDefault="00D636AD" w:rsidP="00B309AF">
      <w:pPr>
        <w:rPr>
          <w:b/>
          <w:bCs/>
        </w:rPr>
      </w:pPr>
      <w:r w:rsidRPr="00D636AD">
        <w:rPr>
          <w:b/>
          <w:bCs/>
          <w:noProof/>
          <w:lang w:eastAsia="pt-BR"/>
        </w:rPr>
        <w:drawing>
          <wp:inline distT="0" distB="0" distL="0" distR="0" wp14:anchorId="2281E075" wp14:editId="6B8CAF02">
            <wp:extent cx="2105319" cy="295316"/>
            <wp:effectExtent l="0" t="0" r="9525" b="9525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3ADF" w14:textId="1EFB13BB" w:rsidR="00B309AF" w:rsidRDefault="00D636AD" w:rsidP="00B309AF">
      <w:pPr>
        <w:rPr>
          <w:b/>
          <w:bCs/>
        </w:rPr>
      </w:pPr>
      <w:r>
        <w:rPr>
          <w:b/>
          <w:bCs/>
        </w:rPr>
        <w:lastRenderedPageBreak/>
        <w:t>Como ficaram os campos na coluna a direita da tela?</w:t>
      </w:r>
    </w:p>
    <w:p w14:paraId="2130C1E8" w14:textId="55547E19" w:rsidR="00D636AD" w:rsidRDefault="005B45FB" w:rsidP="00B309AF">
      <w:pPr>
        <w:rPr>
          <w:b/>
          <w:bCs/>
        </w:rPr>
      </w:pPr>
      <w:r w:rsidRPr="005B45FB">
        <w:rPr>
          <w:b/>
          <w:bCs/>
          <w:noProof/>
        </w:rPr>
        <w:drawing>
          <wp:inline distT="0" distB="0" distL="0" distR="0" wp14:anchorId="257664C4" wp14:editId="4A048B52">
            <wp:extent cx="1790950" cy="4058216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AB980" w14:textId="77777777" w:rsidR="00D636AD" w:rsidRDefault="00D636AD" w:rsidP="00B309AF">
      <w:pPr>
        <w:rPr>
          <w:b/>
          <w:bCs/>
        </w:rPr>
      </w:pPr>
    </w:p>
    <w:p w14:paraId="6B7D744C" w14:textId="302AAFBD" w:rsidR="00B309AF" w:rsidRDefault="00B309AF" w:rsidP="00B309AF">
      <w:r w:rsidRPr="002F381F">
        <w:rPr>
          <w:b/>
          <w:bCs/>
          <w:sz w:val="40"/>
          <w:szCs w:val="40"/>
        </w:rPr>
        <w:t xml:space="preserve">Etapa </w:t>
      </w:r>
      <w:r w:rsidR="002F381F" w:rsidRPr="002F381F">
        <w:rPr>
          <w:b/>
          <w:bCs/>
          <w:sz w:val="40"/>
          <w:szCs w:val="40"/>
        </w:rPr>
        <w:t>5</w:t>
      </w:r>
      <w:r w:rsidRPr="002F381F">
        <w:rPr>
          <w:b/>
          <w:bCs/>
          <w:sz w:val="40"/>
          <w:szCs w:val="40"/>
        </w:rPr>
        <w:t xml:space="preserve"> - fazer relatórios ou dashboard</w:t>
      </w:r>
      <w:r w:rsidRPr="002F381F">
        <w:rPr>
          <w:sz w:val="40"/>
          <w:szCs w:val="40"/>
        </w:rPr>
        <w:t xml:space="preserve">. </w:t>
      </w:r>
      <w:r>
        <w:t>Opcionalmente poderá inserir um fundo para o relatório</w:t>
      </w:r>
    </w:p>
    <w:p w14:paraId="46E3680B" w14:textId="77777777" w:rsidR="00B309AF" w:rsidRDefault="00B309AF" w:rsidP="00B309AF">
      <w:r>
        <w:t>Clicar em relatórios: (ícone a esquerda da tela)</w:t>
      </w:r>
    </w:p>
    <w:p w14:paraId="1D1B3F25" w14:textId="77777777" w:rsidR="00B309AF" w:rsidRDefault="00B309AF" w:rsidP="00B309AF">
      <w:r w:rsidRPr="004A64EF">
        <w:rPr>
          <w:noProof/>
          <w:lang w:eastAsia="pt-BR"/>
        </w:rPr>
        <w:drawing>
          <wp:inline distT="0" distB="0" distL="0" distR="0" wp14:anchorId="0AEED325" wp14:editId="0726E386">
            <wp:extent cx="552527" cy="752580"/>
            <wp:effectExtent l="0" t="0" r="0" b="952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23D6B" w14:textId="77777777" w:rsidR="00B309AF" w:rsidRDefault="00B309AF" w:rsidP="00B309AF"/>
    <w:p w14:paraId="12550243" w14:textId="4D859B12" w:rsidR="00A6457B" w:rsidRDefault="00A6457B" w:rsidP="00B309AF">
      <w:pPr>
        <w:rPr>
          <w:b/>
          <w:bCs/>
          <w:i/>
          <w:iCs/>
          <w:sz w:val="32"/>
          <w:szCs w:val="32"/>
        </w:rPr>
      </w:pPr>
      <w:r w:rsidRPr="00A6457B">
        <w:rPr>
          <w:b/>
          <w:bCs/>
          <w:i/>
          <w:iCs/>
          <w:sz w:val="32"/>
          <w:szCs w:val="32"/>
        </w:rPr>
        <w:t>Pensando nos negócios</w:t>
      </w:r>
    </w:p>
    <w:p w14:paraId="199AEC9D" w14:textId="6A038BE2" w:rsidR="002F381F" w:rsidRPr="00A6457B" w:rsidRDefault="002F381F" w:rsidP="00B309AF">
      <w:p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noProof/>
          <w:sz w:val="32"/>
          <w:szCs w:val="32"/>
          <w:lang w:eastAsia="pt-BR"/>
        </w:rPr>
        <w:lastRenderedPageBreak/>
        <w:drawing>
          <wp:inline distT="0" distB="0" distL="0" distR="0" wp14:anchorId="251A5B22" wp14:editId="583AE83E">
            <wp:extent cx="2143125" cy="2143125"/>
            <wp:effectExtent l="0" t="0" r="9525" b="952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m 4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F695" w14:textId="3EB6A53C" w:rsidR="00B309AF" w:rsidRPr="007858A7" w:rsidRDefault="00A6457B" w:rsidP="00B309AF">
      <w:pPr>
        <w:rPr>
          <w:b/>
          <w:bCs/>
          <w:i/>
          <w:iCs/>
        </w:rPr>
      </w:pPr>
      <w:r>
        <w:rPr>
          <w:b/>
          <w:bCs/>
          <w:i/>
          <w:iCs/>
        </w:rPr>
        <w:t>Os</w:t>
      </w:r>
      <w:r w:rsidR="00B309AF" w:rsidRPr="007858A7">
        <w:rPr>
          <w:b/>
          <w:bCs/>
          <w:i/>
          <w:iCs/>
        </w:rPr>
        <w:t xml:space="preserve"> </w:t>
      </w:r>
      <w:r w:rsidR="00B309AF">
        <w:rPr>
          <w:b/>
          <w:bCs/>
          <w:i/>
          <w:iCs/>
        </w:rPr>
        <w:t xml:space="preserve">dados do </w:t>
      </w:r>
      <w:r w:rsidR="00B309AF" w:rsidRPr="007858A7">
        <w:rPr>
          <w:b/>
          <w:bCs/>
          <w:i/>
          <w:iCs/>
        </w:rPr>
        <w:t>arquivo Excel</w:t>
      </w:r>
      <w:r w:rsidR="00B309AF">
        <w:rPr>
          <w:b/>
          <w:bCs/>
          <w:i/>
          <w:iCs/>
        </w:rPr>
        <w:t xml:space="preserve"> </w:t>
      </w:r>
      <w:r w:rsidR="00B309AF" w:rsidRPr="00D857C1">
        <w:rPr>
          <w:i/>
          <w:iCs/>
        </w:rPr>
        <w:t xml:space="preserve">que correspondem a transações de clientes de uma determinada empresa. Em primeiro lugar é importante termos uma visão geral da empresa em relação as receitas, despesas e o </w:t>
      </w:r>
      <w:r w:rsidR="002F381F">
        <w:rPr>
          <w:i/>
          <w:iCs/>
        </w:rPr>
        <w:t xml:space="preserve">saldo do </w:t>
      </w:r>
      <w:r w:rsidR="00A01C64">
        <w:rPr>
          <w:i/>
          <w:iCs/>
        </w:rPr>
        <w:t xml:space="preserve">caixa </w:t>
      </w:r>
      <w:r w:rsidR="00A01C64" w:rsidRPr="00D857C1">
        <w:rPr>
          <w:i/>
          <w:iCs/>
        </w:rPr>
        <w:t>da</w:t>
      </w:r>
      <w:r w:rsidR="00B309AF" w:rsidRPr="00D857C1">
        <w:rPr>
          <w:i/>
          <w:iCs/>
        </w:rPr>
        <w:t xml:space="preserve"> mesma. Depois devemos detalhar as transações com os clientes e desenvolver novas formas de relacionamentos com os mesmos. Em sala de aula, vamos trabalhar as informações gerais da empresa e para casa (</w:t>
      </w:r>
      <w:proofErr w:type="spellStart"/>
      <w:r w:rsidR="00B309AF" w:rsidRPr="00D857C1">
        <w:rPr>
          <w:i/>
          <w:iCs/>
        </w:rPr>
        <w:t>homework</w:t>
      </w:r>
      <w:proofErr w:type="spellEnd"/>
      <w:r w:rsidR="00B309AF" w:rsidRPr="00D857C1">
        <w:rPr>
          <w:i/>
          <w:iCs/>
        </w:rPr>
        <w:t>) trataremos o aprofundamento da relação com os clientes</w:t>
      </w:r>
      <w:r w:rsidR="00B309AF">
        <w:rPr>
          <w:b/>
          <w:bCs/>
          <w:i/>
          <w:iCs/>
        </w:rPr>
        <w:t>.</w:t>
      </w:r>
    </w:p>
    <w:p w14:paraId="76A27B42" w14:textId="77777777" w:rsidR="00B309AF" w:rsidRDefault="00B309AF" w:rsidP="00B309AF"/>
    <w:p w14:paraId="525F779B" w14:textId="56F18D8B" w:rsidR="00B309AF" w:rsidRPr="00A6457B" w:rsidRDefault="00B309AF" w:rsidP="00B309AF">
      <w:pPr>
        <w:rPr>
          <w:b/>
          <w:bCs/>
          <w:i/>
          <w:iCs/>
          <w:sz w:val="36"/>
          <w:szCs w:val="36"/>
        </w:rPr>
      </w:pPr>
      <w:r w:rsidRPr="00A6457B">
        <w:rPr>
          <w:b/>
          <w:bCs/>
          <w:i/>
          <w:iCs/>
          <w:sz w:val="36"/>
          <w:szCs w:val="36"/>
        </w:rPr>
        <w:t xml:space="preserve">Etapa </w:t>
      </w:r>
      <w:r w:rsidR="00A6457B" w:rsidRPr="00A6457B">
        <w:rPr>
          <w:b/>
          <w:bCs/>
          <w:i/>
          <w:iCs/>
          <w:sz w:val="36"/>
          <w:szCs w:val="36"/>
        </w:rPr>
        <w:t>5</w:t>
      </w:r>
      <w:r w:rsidRPr="00A6457B">
        <w:rPr>
          <w:b/>
          <w:bCs/>
          <w:i/>
          <w:iCs/>
          <w:sz w:val="36"/>
          <w:szCs w:val="36"/>
        </w:rPr>
        <w:t xml:space="preserve"> - fazer relatórios ou dashboard</w:t>
      </w:r>
    </w:p>
    <w:p w14:paraId="337C4D0D" w14:textId="77777777" w:rsidR="00B309AF" w:rsidRPr="007858A7" w:rsidRDefault="00B309AF" w:rsidP="00B309AF">
      <w:pPr>
        <w:rPr>
          <w:b/>
          <w:bCs/>
        </w:rPr>
      </w:pPr>
      <w:r w:rsidRPr="007858A7">
        <w:rPr>
          <w:b/>
          <w:bCs/>
        </w:rPr>
        <w:t>DASBOARD</w:t>
      </w:r>
      <w:r>
        <w:rPr>
          <w:b/>
          <w:bCs/>
        </w:rPr>
        <w:t xml:space="preserve"> de nome Resultados</w:t>
      </w:r>
    </w:p>
    <w:p w14:paraId="42A4BA19" w14:textId="77777777" w:rsidR="00B309AF" w:rsidRDefault="00B309AF" w:rsidP="00B309AF">
      <w:pPr>
        <w:pStyle w:val="PargrafodaLista"/>
        <w:numPr>
          <w:ilvl w:val="0"/>
          <w:numId w:val="16"/>
        </w:numPr>
      </w:pPr>
      <w:r>
        <w:t>Total das Receitas - Cartão</w:t>
      </w:r>
    </w:p>
    <w:p w14:paraId="44842AC5" w14:textId="77777777" w:rsidR="00B309AF" w:rsidRDefault="00B309AF" w:rsidP="00B309AF">
      <w:pPr>
        <w:pStyle w:val="PargrafodaLista"/>
        <w:numPr>
          <w:ilvl w:val="0"/>
          <w:numId w:val="16"/>
        </w:numPr>
      </w:pPr>
      <w:r>
        <w:t>Total das Despesas - Cartão</w:t>
      </w:r>
    </w:p>
    <w:p w14:paraId="1D69B1AB" w14:textId="5F6467EF" w:rsidR="00B309AF" w:rsidRDefault="00B309AF" w:rsidP="00B309AF">
      <w:pPr>
        <w:pStyle w:val="PargrafodaLista"/>
        <w:numPr>
          <w:ilvl w:val="0"/>
          <w:numId w:val="16"/>
        </w:numPr>
      </w:pPr>
      <w:r>
        <w:t xml:space="preserve">Total do </w:t>
      </w:r>
      <w:r w:rsidR="001463BC">
        <w:t>Saldo do caixa</w:t>
      </w:r>
      <w:r>
        <w:t xml:space="preserve">– Cartão </w:t>
      </w:r>
    </w:p>
    <w:p w14:paraId="7AD1A863" w14:textId="2819CCD2" w:rsidR="00B309AF" w:rsidRDefault="00B309AF" w:rsidP="00B309AF">
      <w:pPr>
        <w:pStyle w:val="PargrafodaLista"/>
        <w:numPr>
          <w:ilvl w:val="0"/>
          <w:numId w:val="16"/>
        </w:numPr>
      </w:pPr>
      <w:proofErr w:type="spellStart"/>
      <w:r>
        <w:t>Receitas</w:t>
      </w:r>
      <w:r w:rsidR="001463BC">
        <w:t>X</w:t>
      </w:r>
      <w:r>
        <w:t>despesas</w:t>
      </w:r>
      <w:proofErr w:type="spellEnd"/>
      <w:r>
        <w:t xml:space="preserve"> mensais – </w:t>
      </w:r>
      <w:r w:rsidR="0096711D">
        <w:t>Gráfico de</w:t>
      </w:r>
      <w:r>
        <w:t xml:space="preserve"> colunas empilhadas</w:t>
      </w:r>
    </w:p>
    <w:p w14:paraId="5835D1CE" w14:textId="73D44E0B" w:rsidR="00B309AF" w:rsidRDefault="00B309AF" w:rsidP="00B309AF">
      <w:pPr>
        <w:pStyle w:val="PargrafodaLista"/>
        <w:numPr>
          <w:ilvl w:val="0"/>
          <w:numId w:val="16"/>
        </w:numPr>
      </w:pPr>
      <w:r>
        <w:t xml:space="preserve">Margem </w:t>
      </w:r>
      <w:r w:rsidR="001463BC">
        <w:t>do saldo d</w:t>
      </w:r>
      <w:r w:rsidR="006E7EF2">
        <w:t>e</w:t>
      </w:r>
      <w:r w:rsidR="001463BC">
        <w:t xml:space="preserve"> </w:t>
      </w:r>
      <w:r w:rsidR="0096711D">
        <w:t>caixa –</w:t>
      </w:r>
      <w:r>
        <w:t xml:space="preserve"> Gráfico tipo rosca</w:t>
      </w:r>
    </w:p>
    <w:p w14:paraId="23BE9EC9" w14:textId="0CE7B2F4" w:rsidR="00B309AF" w:rsidRPr="00A6457B" w:rsidRDefault="00A6457B" w:rsidP="00B309AF">
      <w:pPr>
        <w:rPr>
          <w:b/>
          <w:bCs/>
          <w:i/>
          <w:iCs/>
          <w:sz w:val="28"/>
          <w:szCs w:val="28"/>
        </w:rPr>
      </w:pPr>
      <w:r w:rsidRPr="00A6457B">
        <w:rPr>
          <w:b/>
          <w:bCs/>
          <w:i/>
          <w:iCs/>
          <w:sz w:val="28"/>
          <w:szCs w:val="28"/>
        </w:rPr>
        <w:t>FUNDO</w:t>
      </w:r>
    </w:p>
    <w:p w14:paraId="14FB25A5" w14:textId="77777777" w:rsidR="001463BC" w:rsidRDefault="00B309AF" w:rsidP="00B309AF">
      <w:r>
        <w:t>Antes de iniciar os gráficos vamos colocar o fundo</w:t>
      </w:r>
      <w:r w:rsidR="001463BC">
        <w:t xml:space="preserve"> para que possamos melhorar o visual do seu dashboard</w:t>
      </w:r>
    </w:p>
    <w:p w14:paraId="62DE3B6A" w14:textId="584603EF" w:rsidR="00B309AF" w:rsidRDefault="001463BC" w:rsidP="001463BC">
      <w:pPr>
        <w:pStyle w:val="PargrafodaLista"/>
        <w:numPr>
          <w:ilvl w:val="0"/>
          <w:numId w:val="22"/>
        </w:numPr>
      </w:pPr>
      <w:r>
        <w:t>Abri</w:t>
      </w:r>
      <w:r w:rsidR="00C9290F">
        <w:t>r</w:t>
      </w:r>
      <w:r>
        <w:t xml:space="preserve"> o PPT - </w:t>
      </w:r>
      <w:r w:rsidR="00B309AF" w:rsidRPr="00004DA0">
        <w:t>Aula02_PBI_fundo</w:t>
      </w:r>
    </w:p>
    <w:p w14:paraId="3560A9C3" w14:textId="16682121" w:rsidR="001463BC" w:rsidRDefault="001463BC" w:rsidP="001463BC">
      <w:pPr>
        <w:pStyle w:val="PargrafodaLista"/>
        <w:numPr>
          <w:ilvl w:val="0"/>
          <w:numId w:val="22"/>
        </w:numPr>
      </w:pPr>
      <w:r>
        <w:t>Alterar o nome</w:t>
      </w:r>
      <w:r w:rsidR="005160CB">
        <w:t xml:space="preserve"> e o </w:t>
      </w:r>
      <w:proofErr w:type="gramStart"/>
      <w:r w:rsidR="005160CB">
        <w:t xml:space="preserve">logo </w:t>
      </w:r>
      <w:r>
        <w:t xml:space="preserve"> de</w:t>
      </w:r>
      <w:proofErr w:type="gramEnd"/>
      <w:r>
        <w:t xml:space="preserve"> sua empresa </w:t>
      </w:r>
    </w:p>
    <w:p w14:paraId="091676EE" w14:textId="001A7B87" w:rsidR="001463BC" w:rsidRDefault="001463BC" w:rsidP="001463BC">
      <w:pPr>
        <w:pStyle w:val="PargrafodaLista"/>
        <w:numPr>
          <w:ilvl w:val="0"/>
          <w:numId w:val="22"/>
        </w:numPr>
      </w:pPr>
      <w:r>
        <w:t>Salvar apenas o slide do fundo como PNG</w:t>
      </w:r>
    </w:p>
    <w:p w14:paraId="1301A637" w14:textId="4643F135" w:rsidR="001463BC" w:rsidRDefault="001463BC" w:rsidP="001463BC">
      <w:pPr>
        <w:ind w:left="360"/>
      </w:pPr>
    </w:p>
    <w:p w14:paraId="3789528D" w14:textId="33CBA58A" w:rsidR="001463BC" w:rsidRDefault="001463BC" w:rsidP="001463BC">
      <w:pPr>
        <w:ind w:left="360"/>
      </w:pPr>
      <w:r>
        <w:t>Como incluir este fundo no meu dashboard?</w:t>
      </w:r>
    </w:p>
    <w:p w14:paraId="269A5B9A" w14:textId="0AB8ECD4" w:rsidR="005160CB" w:rsidRDefault="005160CB" w:rsidP="001463BC">
      <w:pPr>
        <w:ind w:left="360"/>
      </w:pPr>
    </w:p>
    <w:p w14:paraId="7362383C" w14:textId="4E7CB8DA" w:rsidR="005160CB" w:rsidRDefault="005160CB" w:rsidP="001463BC">
      <w:pPr>
        <w:ind w:left="360"/>
      </w:pPr>
      <w:r>
        <w:t>Escolher o link do lado superior esquerdo chamado relatório</w:t>
      </w:r>
    </w:p>
    <w:p w14:paraId="21CC5C70" w14:textId="4D6C2ED5" w:rsidR="005160CB" w:rsidRDefault="005160CB" w:rsidP="001463BC">
      <w:pPr>
        <w:ind w:left="360"/>
      </w:pPr>
      <w:r w:rsidRPr="005160CB">
        <w:rPr>
          <w:noProof/>
        </w:rPr>
        <w:drawing>
          <wp:inline distT="0" distB="0" distL="0" distR="0" wp14:anchorId="4A4D9092" wp14:editId="1CB02029">
            <wp:extent cx="504895" cy="647790"/>
            <wp:effectExtent l="0" t="0" r="952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A4CC5" w14:textId="3F31E43A" w:rsidR="00B309AF" w:rsidRDefault="00B309AF" w:rsidP="00C235F1">
      <w:pPr>
        <w:pStyle w:val="PargrafodaLista"/>
        <w:numPr>
          <w:ilvl w:val="0"/>
          <w:numId w:val="28"/>
        </w:numPr>
      </w:pPr>
      <w:r>
        <w:lastRenderedPageBreak/>
        <w:t xml:space="preserve">Clicar </w:t>
      </w:r>
      <w:r w:rsidR="00C235F1">
        <w:t>n</w:t>
      </w:r>
      <w:r>
        <w:t>o CANVAS</w:t>
      </w:r>
      <w:r w:rsidR="00C235F1">
        <w:t xml:space="preserve"> (parte pontilhada no centro da tela)</w:t>
      </w:r>
    </w:p>
    <w:p w14:paraId="747FCD52" w14:textId="77777777" w:rsidR="00B309AF" w:rsidRDefault="00B309AF" w:rsidP="00C235F1">
      <w:pPr>
        <w:pStyle w:val="PargrafodaLista"/>
        <w:numPr>
          <w:ilvl w:val="0"/>
          <w:numId w:val="28"/>
        </w:numPr>
      </w:pPr>
      <w:r>
        <w:t>Clicar o formato (rolo de pintura)</w:t>
      </w:r>
    </w:p>
    <w:p w14:paraId="65F4C5FD" w14:textId="77777777" w:rsidR="00B309AF" w:rsidRDefault="00B309AF" w:rsidP="00B309AF">
      <w:r w:rsidRPr="00D028CE">
        <w:rPr>
          <w:noProof/>
          <w:lang w:eastAsia="pt-BR"/>
        </w:rPr>
        <w:drawing>
          <wp:inline distT="0" distB="0" distL="0" distR="0" wp14:anchorId="79F33E2E" wp14:editId="03A554E3">
            <wp:extent cx="523948" cy="457264"/>
            <wp:effectExtent l="0" t="0" r="9525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3948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6DC6" w14:textId="283F7CCB" w:rsidR="00B309AF" w:rsidRDefault="0063008C" w:rsidP="00B309AF">
      <w:r>
        <w:t>Escolher segundo</w:t>
      </w:r>
      <w:r w:rsidR="00B309AF" w:rsidRPr="002019F3">
        <w:rPr>
          <w:b/>
          <w:bCs/>
          <w:u w:val="single"/>
        </w:rPr>
        <w:t xml:space="preserve"> plano da página</w:t>
      </w:r>
      <w:r w:rsidR="00B309AF">
        <w:t xml:space="preserve"> </w:t>
      </w:r>
      <w:r w:rsidR="002019F3">
        <w:t xml:space="preserve">e </w:t>
      </w:r>
      <w:r w:rsidR="00B309AF">
        <w:t xml:space="preserve">alterar a transparência para zero e upload do arquivo: </w:t>
      </w:r>
      <w:r w:rsidR="00B309AF" w:rsidRPr="00D028CE">
        <w:t>Aula02_PBI_fundo</w:t>
      </w:r>
      <w:r w:rsidR="00B309AF">
        <w:t>.png</w:t>
      </w:r>
    </w:p>
    <w:p w14:paraId="46EC303A" w14:textId="7EAB075B" w:rsidR="00B309AF" w:rsidRDefault="00B309AF" w:rsidP="00B309AF">
      <w:r w:rsidRPr="00D028CE">
        <w:rPr>
          <w:noProof/>
          <w:lang w:eastAsia="pt-BR"/>
        </w:rPr>
        <w:drawing>
          <wp:inline distT="0" distB="0" distL="0" distR="0" wp14:anchorId="78B64AC6" wp14:editId="045F849F">
            <wp:extent cx="5400040" cy="2407285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628B8" w14:textId="1EBBD027" w:rsidR="002019F3" w:rsidRPr="002019F3" w:rsidRDefault="002019F3" w:rsidP="00B309AF">
      <w:pPr>
        <w:rPr>
          <w:sz w:val="44"/>
          <w:szCs w:val="44"/>
        </w:rPr>
      </w:pPr>
      <w:r w:rsidRPr="002019F3">
        <w:rPr>
          <w:sz w:val="44"/>
          <w:szCs w:val="44"/>
        </w:rPr>
        <w:t>Agora vamos fazer os gráficos da aula de hoje</w:t>
      </w:r>
    </w:p>
    <w:p w14:paraId="262D3B57" w14:textId="77777777" w:rsidR="002019F3" w:rsidRDefault="002019F3" w:rsidP="00B309AF"/>
    <w:p w14:paraId="6E02FF1A" w14:textId="2825BB05" w:rsidR="00B309AF" w:rsidRPr="00A6457B" w:rsidRDefault="00B309AF" w:rsidP="00B309AF">
      <w:pPr>
        <w:pStyle w:val="PargrafodaLista"/>
        <w:numPr>
          <w:ilvl w:val="0"/>
          <w:numId w:val="17"/>
        </w:numPr>
        <w:rPr>
          <w:b/>
          <w:bCs/>
          <w:i/>
          <w:iCs/>
          <w:sz w:val="32"/>
          <w:szCs w:val="32"/>
        </w:rPr>
      </w:pPr>
      <w:r w:rsidRPr="00A6457B">
        <w:rPr>
          <w:b/>
          <w:bCs/>
          <w:i/>
          <w:iCs/>
          <w:sz w:val="32"/>
          <w:szCs w:val="32"/>
        </w:rPr>
        <w:t>Total de Receitas</w:t>
      </w:r>
      <w:r w:rsidR="00F978CD">
        <w:rPr>
          <w:b/>
          <w:bCs/>
          <w:i/>
          <w:iCs/>
          <w:sz w:val="32"/>
          <w:szCs w:val="32"/>
        </w:rPr>
        <w:t xml:space="preserve"> – fazer um gráfico do tipo cartão</w:t>
      </w:r>
    </w:p>
    <w:p w14:paraId="04018714" w14:textId="106729EC" w:rsidR="00B309AF" w:rsidRDefault="00B309AF" w:rsidP="00B309AF">
      <w:r>
        <w:t>Vamos criar um cartão para este indicador</w:t>
      </w:r>
      <w:r w:rsidR="002019F3">
        <w:t xml:space="preserve"> (total de receitas)</w:t>
      </w:r>
      <w:r>
        <w:t>.</w:t>
      </w:r>
    </w:p>
    <w:p w14:paraId="49A7BCD8" w14:textId="77777777" w:rsidR="00B309AF" w:rsidRDefault="00B309AF" w:rsidP="00B309AF">
      <w:r>
        <w:t xml:space="preserve">Clicar no </w:t>
      </w:r>
      <w:proofErr w:type="spellStart"/>
      <w:r>
        <w:t>Canvas</w:t>
      </w:r>
      <w:proofErr w:type="spellEnd"/>
    </w:p>
    <w:p w14:paraId="4304753F" w14:textId="77777777" w:rsidR="00B309AF" w:rsidRDefault="00B309AF" w:rsidP="00B309AF">
      <w:r>
        <w:t>Selecionar o tipo de visualização CARTÃO</w:t>
      </w:r>
    </w:p>
    <w:p w14:paraId="1D12D65E" w14:textId="77777777" w:rsidR="00B309AF" w:rsidRDefault="00B309AF" w:rsidP="00B309AF">
      <w:r w:rsidRPr="00AB2926">
        <w:rPr>
          <w:noProof/>
          <w:lang w:eastAsia="pt-BR"/>
        </w:rPr>
        <w:drawing>
          <wp:inline distT="0" distB="0" distL="0" distR="0" wp14:anchorId="5F6F7072" wp14:editId="5139B774">
            <wp:extent cx="1209844" cy="1038370"/>
            <wp:effectExtent l="0" t="0" r="9525" b="9525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69DE0" w14:textId="77777777" w:rsidR="00B309AF" w:rsidRDefault="00B309AF" w:rsidP="00B309AF">
      <w:r>
        <w:t xml:space="preserve">Arrastar para o </w:t>
      </w:r>
      <w:proofErr w:type="spellStart"/>
      <w:r>
        <w:t>Canvas</w:t>
      </w:r>
      <w:proofErr w:type="spellEnd"/>
    </w:p>
    <w:p w14:paraId="56D39063" w14:textId="77777777" w:rsidR="00B309AF" w:rsidRDefault="00B309AF" w:rsidP="00B309AF">
      <w:r w:rsidRPr="003B0F4B">
        <w:rPr>
          <w:noProof/>
          <w:lang w:eastAsia="pt-BR"/>
        </w:rPr>
        <w:lastRenderedPageBreak/>
        <w:drawing>
          <wp:inline distT="0" distB="0" distL="0" distR="0" wp14:anchorId="2E3FC884" wp14:editId="5FFC2E97">
            <wp:extent cx="5400040" cy="2054860"/>
            <wp:effectExtent l="0" t="0" r="0" b="254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031B" w14:textId="77777777" w:rsidR="00B309AF" w:rsidRDefault="00B309AF" w:rsidP="00B309AF">
      <w:r>
        <w:t>Clicar no cartão até aparecer a alça em volta do cartão (selecionado)</w:t>
      </w:r>
    </w:p>
    <w:p w14:paraId="5E1ECDD1" w14:textId="2BCE86AF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6894515C" wp14:editId="1D0235F4">
            <wp:extent cx="2638793" cy="1991003"/>
            <wp:effectExtent l="0" t="0" r="9525" b="9525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1AD7C" w14:textId="7EDB491D" w:rsidR="005160CB" w:rsidRDefault="005160CB" w:rsidP="00B309AF">
      <w:r>
        <w:t>Eu tenho a opção agora de colocar os campos ou formatar</w:t>
      </w:r>
    </w:p>
    <w:p w14:paraId="3D90CB15" w14:textId="2A763B8F" w:rsidR="005160CB" w:rsidRDefault="005160CB" w:rsidP="00B309AF">
      <w:r w:rsidRPr="005160CB">
        <w:rPr>
          <w:noProof/>
        </w:rPr>
        <w:drawing>
          <wp:inline distT="0" distB="0" distL="0" distR="0" wp14:anchorId="1D0F350D" wp14:editId="6B72E446">
            <wp:extent cx="400106" cy="485843"/>
            <wp:effectExtent l="0" t="0" r="0" b="9525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0106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ormatar</w:t>
      </w:r>
    </w:p>
    <w:p w14:paraId="14D7ABDA" w14:textId="36846B6C" w:rsidR="005160CB" w:rsidRDefault="005160CB" w:rsidP="00B309AF">
      <w:r>
        <w:t xml:space="preserve">Ou </w:t>
      </w:r>
    </w:p>
    <w:p w14:paraId="1119E335" w14:textId="32C4EC8D" w:rsidR="005160CB" w:rsidRDefault="005160CB" w:rsidP="00B309AF">
      <w:r w:rsidRPr="003B0F4B">
        <w:rPr>
          <w:noProof/>
          <w:lang w:eastAsia="pt-BR"/>
        </w:rPr>
        <w:drawing>
          <wp:inline distT="0" distB="0" distL="0" distR="0" wp14:anchorId="68CDE7E6" wp14:editId="3E463ECB">
            <wp:extent cx="562053" cy="800212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campos</w:t>
      </w:r>
    </w:p>
    <w:p w14:paraId="4D6A08CB" w14:textId="77777777" w:rsidR="005160CB" w:rsidRDefault="005160CB" w:rsidP="00B309AF">
      <w:r>
        <w:t>Mas vamos começar com os campos:</w:t>
      </w:r>
    </w:p>
    <w:p w14:paraId="5ECAAECE" w14:textId="77777777" w:rsidR="00B309AF" w:rsidRDefault="00B309AF" w:rsidP="00B309AF">
      <w:r>
        <w:t>Clicar em campos</w:t>
      </w:r>
    </w:p>
    <w:p w14:paraId="20A0F38C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78DC8AF5" wp14:editId="3FCBD77C">
            <wp:extent cx="562053" cy="800212"/>
            <wp:effectExtent l="0" t="0" r="0" b="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C0C1D" w14:textId="27FA325C" w:rsidR="00B309AF" w:rsidRDefault="00B309AF" w:rsidP="00B309AF">
      <w:r>
        <w:t>Arrastar o campo que deseja mostrar no campo a partir da coluna campos</w:t>
      </w:r>
      <w:r w:rsidR="005160CB">
        <w:t xml:space="preserve"> (Receitas). Veja que este é um campo calculado e não um campo da planilha EXCEL.</w:t>
      </w:r>
    </w:p>
    <w:p w14:paraId="446ACACA" w14:textId="4B29D5B2" w:rsidR="005160CB" w:rsidRDefault="005160CB" w:rsidP="00B309AF">
      <w:r w:rsidRPr="005160CB">
        <w:rPr>
          <w:noProof/>
        </w:rPr>
        <w:lastRenderedPageBreak/>
        <w:drawing>
          <wp:inline distT="0" distB="0" distL="0" distR="0" wp14:anchorId="1EF7DEBD" wp14:editId="2628C0AB">
            <wp:extent cx="1514686" cy="1143160"/>
            <wp:effectExtent l="0" t="0" r="0" b="0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98E9A" w14:textId="46EA3276" w:rsidR="00B309AF" w:rsidRDefault="005160CB" w:rsidP="00B309AF">
      <w:r w:rsidRPr="005160CB">
        <w:rPr>
          <w:noProof/>
        </w:rPr>
        <w:drawing>
          <wp:inline distT="0" distB="0" distL="0" distR="0" wp14:anchorId="219EB76E" wp14:editId="378007B7">
            <wp:extent cx="5400040" cy="907415"/>
            <wp:effectExtent l="0" t="0" r="0" b="6985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06A28" w14:textId="69915434" w:rsidR="00B309AF" w:rsidRDefault="00B309AF" w:rsidP="00B309AF">
      <w:r>
        <w:t xml:space="preserve">Colocar </w:t>
      </w:r>
      <w:proofErr w:type="gramStart"/>
      <w:r>
        <w:t>título  (</w:t>
      </w:r>
      <w:proofErr w:type="gramEnd"/>
      <w:r>
        <w:t xml:space="preserve"> a bolinha deve estar deslizada para direita e cheia) e suas formatações</w:t>
      </w:r>
      <w:r w:rsidR="002019F3">
        <w:t xml:space="preserve">. Procure nas opções após selecionar o CARTÃO e clicar no rolo de pintura </w:t>
      </w:r>
    </w:p>
    <w:p w14:paraId="0758456E" w14:textId="46F0BAA6" w:rsidR="00AA0217" w:rsidRDefault="00AA0217" w:rsidP="00B309AF">
      <w:r>
        <w:t>Colocar a cor no fundo do título</w:t>
      </w:r>
    </w:p>
    <w:p w14:paraId="4A6F73ED" w14:textId="49C36F4A" w:rsidR="00AA0217" w:rsidRDefault="00AA0217" w:rsidP="00B309AF">
      <w:r>
        <w:t>Digitar Receitas</w:t>
      </w:r>
    </w:p>
    <w:p w14:paraId="2EB840D8" w14:textId="26CF2619" w:rsidR="002019F3" w:rsidRDefault="002019F3" w:rsidP="00B309AF">
      <w:r w:rsidRPr="002019F3">
        <w:rPr>
          <w:noProof/>
          <w:lang w:eastAsia="pt-BR"/>
        </w:rPr>
        <w:drawing>
          <wp:inline distT="0" distB="0" distL="0" distR="0" wp14:anchorId="73F55589" wp14:editId="25DF5B69">
            <wp:extent cx="371527" cy="400106"/>
            <wp:effectExtent l="0" t="0" r="9525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3EC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0DADACFA" wp14:editId="5AD19C7B">
            <wp:extent cx="5400040" cy="2982595"/>
            <wp:effectExtent l="0" t="0" r="0" b="8255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CF415" w14:textId="77777777" w:rsidR="00B309AF" w:rsidRDefault="00B309AF" w:rsidP="00B309AF">
      <w:r w:rsidRPr="003B0F4B">
        <w:rPr>
          <w:b/>
          <w:bCs/>
        </w:rPr>
        <w:t>Tela de fundo –</w:t>
      </w:r>
      <w:r>
        <w:t xml:space="preserve"> (selecionar antes o rolo de pintura)</w:t>
      </w:r>
    </w:p>
    <w:p w14:paraId="399CB12E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366CF439" wp14:editId="0CE20ADF">
            <wp:extent cx="1686160" cy="1162212"/>
            <wp:effectExtent l="0" t="0" r="9525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60C99" w14:textId="77777777" w:rsidR="00B309AF" w:rsidRDefault="00B309AF" w:rsidP="00B309AF">
      <w:r w:rsidRPr="003B0F4B">
        <w:rPr>
          <w:noProof/>
          <w:lang w:eastAsia="pt-BR"/>
        </w:rPr>
        <w:lastRenderedPageBreak/>
        <w:drawing>
          <wp:inline distT="0" distB="0" distL="0" distR="0" wp14:anchorId="56C7D085" wp14:editId="4A977168">
            <wp:extent cx="2333951" cy="1486107"/>
            <wp:effectExtent l="0" t="0" r="9525" b="0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E3015" w14:textId="0A930E48" w:rsidR="00B309AF" w:rsidRDefault="00B309AF" w:rsidP="00B309AF">
      <w:r>
        <w:t>Lembre</w:t>
      </w:r>
      <w:r w:rsidR="00F978CD">
        <w:t>-se</w:t>
      </w:r>
      <w:r>
        <w:t xml:space="preserve"> que o título fica no rolo de pintura, mas antes deve selecionar o cartão que deseja alterar.</w:t>
      </w:r>
    </w:p>
    <w:p w14:paraId="0D67820E" w14:textId="77777777" w:rsidR="00B309AF" w:rsidRDefault="00B309AF" w:rsidP="00B309AF"/>
    <w:p w14:paraId="56F50031" w14:textId="77777777" w:rsidR="00B309AF" w:rsidRDefault="00B309AF" w:rsidP="00B309AF">
      <w:r>
        <w:t xml:space="preserve">Tirar o nome em baixo do valor. </w:t>
      </w:r>
    </w:p>
    <w:p w14:paraId="10153EFB" w14:textId="77777777" w:rsidR="00B309AF" w:rsidRDefault="00B309AF" w:rsidP="00B309AF">
      <w:r w:rsidRPr="003B0F4B">
        <w:rPr>
          <w:noProof/>
          <w:lang w:eastAsia="pt-BR"/>
        </w:rPr>
        <w:drawing>
          <wp:inline distT="0" distB="0" distL="0" distR="0" wp14:anchorId="2EE67C9F" wp14:editId="5B47B16F">
            <wp:extent cx="2133898" cy="790685"/>
            <wp:effectExtent l="0" t="0" r="0" b="952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DDB3C" w14:textId="0F01A23B" w:rsidR="00B309AF" w:rsidRDefault="00B309AF" w:rsidP="00B309AF">
      <w:r>
        <w:t>A bolinha fica vazia se deslizar para esquerda</w:t>
      </w:r>
    </w:p>
    <w:p w14:paraId="4CB96DAD" w14:textId="00B16130" w:rsidR="002019F3" w:rsidRDefault="002019F3" w:rsidP="00B309AF"/>
    <w:p w14:paraId="2FEA3206" w14:textId="17B5FD7C" w:rsidR="002019F3" w:rsidRDefault="002019F3" w:rsidP="00B309AF">
      <w:r>
        <w:t>Se desejar alterar o tamanho dos dados, use a opção Rótulo dos dados</w:t>
      </w:r>
    </w:p>
    <w:p w14:paraId="06703B2E" w14:textId="77777777" w:rsidR="00B309AF" w:rsidRPr="003B0F4B" w:rsidRDefault="00B309AF" w:rsidP="00B309AF">
      <w:pPr>
        <w:rPr>
          <w:sz w:val="28"/>
          <w:szCs w:val="28"/>
        </w:rPr>
      </w:pPr>
      <w:r w:rsidRPr="003B0F4B">
        <w:rPr>
          <w:sz w:val="28"/>
          <w:szCs w:val="28"/>
        </w:rPr>
        <w:t>Os demais cartões podem ser feitos a partir deste.</w:t>
      </w:r>
    </w:p>
    <w:p w14:paraId="1A9B17E6" w14:textId="77777777" w:rsidR="00B309AF" w:rsidRPr="003B0F4B" w:rsidRDefault="00B309AF" w:rsidP="00B309AF">
      <w:pPr>
        <w:rPr>
          <w:sz w:val="28"/>
          <w:szCs w:val="28"/>
        </w:rPr>
      </w:pPr>
      <w:r w:rsidRPr="003B0F4B">
        <w:rPr>
          <w:sz w:val="28"/>
          <w:szCs w:val="28"/>
        </w:rPr>
        <w:t>Basta copiar e colar e mudar o campo que será mostrado e o título</w:t>
      </w:r>
    </w:p>
    <w:p w14:paraId="4AF09145" w14:textId="262FAB4E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Total do </w:t>
      </w:r>
      <w:r w:rsidR="00F978CD">
        <w:rPr>
          <w:b/>
          <w:bCs/>
          <w:sz w:val="36"/>
          <w:szCs w:val="36"/>
        </w:rPr>
        <w:t xml:space="preserve">“saldo do </w:t>
      </w:r>
      <w:proofErr w:type="gramStart"/>
      <w:r w:rsidR="00F978CD">
        <w:rPr>
          <w:b/>
          <w:bCs/>
          <w:sz w:val="36"/>
          <w:szCs w:val="36"/>
        </w:rPr>
        <w:t>caixa”-</w:t>
      </w:r>
      <w:proofErr w:type="gramEnd"/>
      <w:r w:rsidR="00F978CD">
        <w:rPr>
          <w:b/>
          <w:bCs/>
          <w:sz w:val="36"/>
          <w:szCs w:val="36"/>
        </w:rPr>
        <w:t xml:space="preserve"> fazer um gráfico do tipo</w:t>
      </w:r>
      <w:r w:rsidRPr="00A6457B">
        <w:rPr>
          <w:b/>
          <w:bCs/>
          <w:sz w:val="36"/>
          <w:szCs w:val="36"/>
        </w:rPr>
        <w:t xml:space="preserve"> Cartão</w:t>
      </w:r>
    </w:p>
    <w:p w14:paraId="0A01DF2F" w14:textId="77777777" w:rsidR="00B309AF" w:rsidRDefault="00B309AF" w:rsidP="00B309AF">
      <w:pPr>
        <w:rPr>
          <w:b/>
          <w:bCs/>
          <w:sz w:val="36"/>
          <w:szCs w:val="36"/>
        </w:rPr>
      </w:pPr>
      <w:r w:rsidRPr="003B0F4B">
        <w:rPr>
          <w:b/>
          <w:bCs/>
          <w:noProof/>
          <w:sz w:val="36"/>
          <w:szCs w:val="36"/>
          <w:lang w:eastAsia="pt-BR"/>
        </w:rPr>
        <w:drawing>
          <wp:inline distT="0" distB="0" distL="0" distR="0" wp14:anchorId="686EC8B6" wp14:editId="7D16E2B4">
            <wp:extent cx="5400040" cy="1638935"/>
            <wp:effectExtent l="0" t="0" r="0" b="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BBCC2" w14:textId="4F1D5ABF" w:rsidR="00B309AF" w:rsidRDefault="00B309AF" w:rsidP="00B309AF">
      <w:pPr>
        <w:rPr>
          <w:sz w:val="32"/>
          <w:szCs w:val="32"/>
        </w:rPr>
      </w:pPr>
      <w:r w:rsidRPr="003B0F4B">
        <w:rPr>
          <w:sz w:val="32"/>
          <w:szCs w:val="32"/>
        </w:rPr>
        <w:t>Mudar o campo do valor</w:t>
      </w:r>
      <w:r>
        <w:rPr>
          <w:sz w:val="32"/>
          <w:szCs w:val="32"/>
        </w:rPr>
        <w:t xml:space="preserve"> para </w:t>
      </w:r>
      <w:r w:rsidR="002019F3">
        <w:rPr>
          <w:sz w:val="32"/>
          <w:szCs w:val="32"/>
        </w:rPr>
        <w:t>saldo do caixa</w:t>
      </w:r>
    </w:p>
    <w:p w14:paraId="7CE5182B" w14:textId="0A2D0776" w:rsidR="00B309AF" w:rsidRDefault="00B309AF" w:rsidP="00B309AF">
      <w:pPr>
        <w:rPr>
          <w:sz w:val="32"/>
          <w:szCs w:val="32"/>
        </w:rPr>
      </w:pPr>
      <w:r>
        <w:rPr>
          <w:sz w:val="32"/>
          <w:szCs w:val="32"/>
        </w:rPr>
        <w:t xml:space="preserve">e o título para </w:t>
      </w:r>
      <w:r w:rsidR="002019F3">
        <w:rPr>
          <w:sz w:val="32"/>
          <w:szCs w:val="32"/>
        </w:rPr>
        <w:t>saldo do caixa</w:t>
      </w:r>
    </w:p>
    <w:p w14:paraId="7C83F38F" w14:textId="6276CD0C" w:rsidR="006C33D8" w:rsidRDefault="006C33D8" w:rsidP="00B309AF">
      <w:pPr>
        <w:rPr>
          <w:sz w:val="32"/>
          <w:szCs w:val="32"/>
        </w:rPr>
      </w:pPr>
      <w:r w:rsidRPr="006C33D8">
        <w:rPr>
          <w:noProof/>
          <w:sz w:val="32"/>
          <w:szCs w:val="32"/>
          <w:lang w:eastAsia="pt-BR"/>
        </w:rPr>
        <w:lastRenderedPageBreak/>
        <w:drawing>
          <wp:inline distT="0" distB="0" distL="0" distR="0" wp14:anchorId="02A5312F" wp14:editId="165C9A2A">
            <wp:extent cx="1629002" cy="2915057"/>
            <wp:effectExtent l="0" t="0" r="9525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D2493" w14:textId="12486BAB" w:rsidR="00B309AF" w:rsidRDefault="00133C33" w:rsidP="00B309AF">
      <w:pPr>
        <w:rPr>
          <w:sz w:val="32"/>
          <w:szCs w:val="32"/>
        </w:rPr>
      </w:pPr>
      <w:r w:rsidRPr="00133C33">
        <w:rPr>
          <w:noProof/>
          <w:sz w:val="32"/>
          <w:szCs w:val="32"/>
          <w:lang w:eastAsia="pt-BR"/>
        </w:rPr>
        <w:drawing>
          <wp:inline distT="0" distB="0" distL="0" distR="0" wp14:anchorId="7F572B66" wp14:editId="03BC3CF8">
            <wp:extent cx="5400040" cy="1548130"/>
            <wp:effectExtent l="0" t="0" r="0" b="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11E73" w14:textId="77777777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>Total Despesas – gráfico tipo cartão</w:t>
      </w:r>
    </w:p>
    <w:p w14:paraId="0A8A1625" w14:textId="77777777" w:rsidR="00B309AF" w:rsidRDefault="00B309AF" w:rsidP="00B309AF">
      <w:r w:rsidRPr="00B570DC">
        <w:t>Primeiro faz uma cópia</w:t>
      </w:r>
      <w:r>
        <w:t xml:space="preserve"> do último cartão</w:t>
      </w:r>
    </w:p>
    <w:p w14:paraId="6E80405D" w14:textId="37661556" w:rsidR="00B309AF" w:rsidRDefault="00133C33" w:rsidP="00B309AF">
      <w:r w:rsidRPr="00133C33">
        <w:rPr>
          <w:noProof/>
          <w:lang w:eastAsia="pt-BR"/>
        </w:rPr>
        <w:drawing>
          <wp:inline distT="0" distB="0" distL="0" distR="0" wp14:anchorId="624D4B59" wp14:editId="4E663E98">
            <wp:extent cx="5400040" cy="1365250"/>
            <wp:effectExtent l="0" t="0" r="0" b="635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20F18" w14:textId="77777777" w:rsidR="00B309AF" w:rsidRDefault="00B309AF" w:rsidP="00B309AF"/>
    <w:p w14:paraId="2079E75C" w14:textId="6E63A581" w:rsidR="00B309AF" w:rsidRDefault="00B309AF" w:rsidP="00B309AF">
      <w:r>
        <w:t xml:space="preserve">Mudar o título para receitas </w:t>
      </w:r>
      <w:r w:rsidR="00274DF6">
        <w:t>e mudar</w:t>
      </w:r>
      <w:r>
        <w:t xml:space="preserve"> o campo para Receitas e o título também</w:t>
      </w:r>
    </w:p>
    <w:p w14:paraId="7FAD6D84" w14:textId="77777777" w:rsidR="00B309AF" w:rsidRDefault="00B309AF" w:rsidP="00B309AF">
      <w:r w:rsidRPr="00D5525A">
        <w:rPr>
          <w:noProof/>
          <w:lang w:eastAsia="pt-BR"/>
        </w:rPr>
        <w:drawing>
          <wp:inline distT="0" distB="0" distL="0" distR="0" wp14:anchorId="6BFF06A9" wp14:editId="31AF7DA0">
            <wp:extent cx="1752845" cy="933580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7B9E" w14:textId="77777777" w:rsidR="006A2416" w:rsidRDefault="006A2416" w:rsidP="00B309AF"/>
    <w:p w14:paraId="110A05B7" w14:textId="77777777" w:rsidR="006A2416" w:rsidRDefault="006A2416" w:rsidP="00B309AF"/>
    <w:p w14:paraId="6991403C" w14:textId="783E7765" w:rsidR="006A2416" w:rsidRDefault="00B309AF" w:rsidP="00B309AF">
      <w:pPr>
        <w:rPr>
          <w:b/>
          <w:bCs/>
          <w:sz w:val="36"/>
          <w:szCs w:val="36"/>
        </w:rPr>
      </w:pPr>
      <w:r w:rsidRPr="006A2416">
        <w:rPr>
          <w:b/>
          <w:bCs/>
          <w:noProof/>
          <w:sz w:val="36"/>
          <w:szCs w:val="36"/>
          <w:lang w:eastAsia="pt-BR"/>
        </w:rPr>
        <w:drawing>
          <wp:anchor distT="0" distB="0" distL="114300" distR="114300" simplePos="0" relativeHeight="251660288" behindDoc="0" locked="0" layoutInCell="1" allowOverlap="1" wp14:anchorId="34734342" wp14:editId="1614A124">
            <wp:simplePos x="1082650" y="899770"/>
            <wp:positionH relativeFrom="column">
              <wp:align>left</wp:align>
            </wp:positionH>
            <wp:positionV relativeFrom="paragraph">
              <wp:align>top</wp:align>
            </wp:positionV>
            <wp:extent cx="5400040" cy="3271520"/>
            <wp:effectExtent l="0" t="0" r="0" b="5080"/>
            <wp:wrapSquare wrapText="bothSides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2416" w:rsidRPr="006A2416">
        <w:rPr>
          <w:b/>
          <w:bCs/>
          <w:sz w:val="36"/>
          <w:szCs w:val="36"/>
        </w:rPr>
        <w:t>Como fic</w:t>
      </w:r>
      <w:r w:rsidR="006A2416">
        <w:rPr>
          <w:b/>
          <w:bCs/>
          <w:sz w:val="36"/>
          <w:szCs w:val="36"/>
        </w:rPr>
        <w:t>aram</w:t>
      </w:r>
      <w:r w:rsidR="006A2416" w:rsidRPr="006A2416">
        <w:rPr>
          <w:b/>
          <w:bCs/>
          <w:sz w:val="36"/>
          <w:szCs w:val="36"/>
        </w:rPr>
        <w:t xml:space="preserve"> os 3 CARTÕES</w:t>
      </w:r>
      <w:r w:rsidR="00133C33">
        <w:rPr>
          <w:b/>
          <w:bCs/>
          <w:sz w:val="36"/>
          <w:szCs w:val="36"/>
        </w:rPr>
        <w:t xml:space="preserve"> de nosso dashboard</w:t>
      </w:r>
      <w:r w:rsidR="006A2416" w:rsidRPr="006A2416">
        <w:rPr>
          <w:b/>
          <w:bCs/>
          <w:sz w:val="36"/>
          <w:szCs w:val="36"/>
        </w:rPr>
        <w:t>?</w:t>
      </w:r>
    </w:p>
    <w:p w14:paraId="54D92DC8" w14:textId="2ABE3949" w:rsidR="006A2416" w:rsidRDefault="006A2416" w:rsidP="00B309AF">
      <w:pPr>
        <w:rPr>
          <w:b/>
          <w:bCs/>
          <w:sz w:val="36"/>
          <w:szCs w:val="36"/>
        </w:rPr>
      </w:pPr>
    </w:p>
    <w:p w14:paraId="5EA86103" w14:textId="5A4F8A7D" w:rsidR="006A2416" w:rsidRDefault="00133C33" w:rsidP="00B309AF">
      <w:pPr>
        <w:rPr>
          <w:b/>
          <w:bCs/>
          <w:sz w:val="36"/>
          <w:szCs w:val="36"/>
        </w:rPr>
      </w:pPr>
      <w:r w:rsidRPr="00133C33">
        <w:rPr>
          <w:b/>
          <w:bCs/>
          <w:noProof/>
          <w:sz w:val="36"/>
          <w:szCs w:val="36"/>
          <w:lang w:eastAsia="pt-BR"/>
        </w:rPr>
        <w:drawing>
          <wp:inline distT="0" distB="0" distL="0" distR="0" wp14:anchorId="3880CFD4" wp14:editId="11389AFB">
            <wp:extent cx="5400040" cy="1440180"/>
            <wp:effectExtent l="0" t="0" r="0" b="762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5F263" w14:textId="77777777" w:rsidR="006A2416" w:rsidRPr="006A2416" w:rsidRDefault="006A2416" w:rsidP="00B309AF">
      <w:pPr>
        <w:rPr>
          <w:b/>
          <w:bCs/>
        </w:rPr>
      </w:pPr>
    </w:p>
    <w:p w14:paraId="6BEAF455" w14:textId="77777777" w:rsidR="00B309AF" w:rsidRPr="00A6457B" w:rsidRDefault="00B309AF" w:rsidP="006A2416">
      <w:pPr>
        <w:pStyle w:val="PargrafodaLista"/>
        <w:numPr>
          <w:ilvl w:val="0"/>
          <w:numId w:val="23"/>
        </w:numPr>
        <w:rPr>
          <w:b/>
          <w:bCs/>
          <w:sz w:val="28"/>
          <w:szCs w:val="28"/>
        </w:rPr>
      </w:pPr>
      <w:r w:rsidRPr="00A6457B">
        <w:rPr>
          <w:b/>
          <w:bCs/>
          <w:sz w:val="36"/>
          <w:szCs w:val="36"/>
        </w:rPr>
        <w:t>Receitas x despesas mensais – Gráfico de colunas empilhadas</w:t>
      </w:r>
    </w:p>
    <w:p w14:paraId="2FAC522C" w14:textId="77777777" w:rsidR="00B309AF" w:rsidRDefault="00B309AF" w:rsidP="00B309AF">
      <w:r>
        <w:t xml:space="preserve">Clicar no </w:t>
      </w:r>
      <w:proofErr w:type="spellStart"/>
      <w:r>
        <w:t>canvas</w:t>
      </w:r>
      <w:proofErr w:type="spellEnd"/>
    </w:p>
    <w:p w14:paraId="00D92E0A" w14:textId="77777777" w:rsidR="00B309AF" w:rsidRDefault="00B309AF" w:rsidP="00B309AF">
      <w:r>
        <w:t>Escolher o tipo de gráfico – colunas empilhadas</w:t>
      </w:r>
    </w:p>
    <w:p w14:paraId="26C7F71F" w14:textId="7FE8DE68" w:rsidR="00B309AF" w:rsidRDefault="00B309AF" w:rsidP="00B309AF"/>
    <w:p w14:paraId="692CB0A7" w14:textId="22577BFF" w:rsidR="00B26A08" w:rsidRDefault="00B26A08" w:rsidP="00B309AF">
      <w:r w:rsidRPr="00B26A08">
        <w:drawing>
          <wp:inline distT="0" distB="0" distL="0" distR="0" wp14:anchorId="113CB97C" wp14:editId="61A48756">
            <wp:extent cx="1952898" cy="724001"/>
            <wp:effectExtent l="0" t="0" r="952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30A9" w14:textId="44B39D36" w:rsidR="00B309AF" w:rsidRDefault="00B309AF" w:rsidP="00B309AF"/>
    <w:p w14:paraId="6537A4E9" w14:textId="77777777" w:rsidR="00B309AF" w:rsidRDefault="00B309AF" w:rsidP="00B309AF">
      <w:r>
        <w:lastRenderedPageBreak/>
        <w:t>Clicar no gráfico para selecioná-lo</w:t>
      </w:r>
    </w:p>
    <w:p w14:paraId="22BE7B2D" w14:textId="77777777" w:rsidR="00B309AF" w:rsidRDefault="00B309AF" w:rsidP="00B309AF">
      <w:r w:rsidRPr="00D5525A">
        <w:rPr>
          <w:noProof/>
          <w:lang w:eastAsia="pt-BR"/>
        </w:rPr>
        <w:drawing>
          <wp:inline distT="0" distB="0" distL="0" distR="0" wp14:anchorId="4FBEB957" wp14:editId="62D92448">
            <wp:extent cx="5400040" cy="3053715"/>
            <wp:effectExtent l="0" t="0" r="0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42D8" w14:textId="77777777" w:rsidR="00B309AF" w:rsidRDefault="00B309AF" w:rsidP="00B309AF">
      <w:r>
        <w:t>Colocar os seguintes campos no gráfico:</w:t>
      </w:r>
    </w:p>
    <w:p w14:paraId="0679159D" w14:textId="58F5F3BD" w:rsidR="00B309AF" w:rsidRDefault="00133C33" w:rsidP="00B309AF">
      <w:pPr>
        <w:pStyle w:val="PargrafodaLista"/>
        <w:numPr>
          <w:ilvl w:val="0"/>
          <w:numId w:val="24"/>
        </w:numPr>
      </w:pPr>
      <w:r>
        <w:t xml:space="preserve">EIXO: </w:t>
      </w:r>
      <w:r w:rsidR="00B309AF">
        <w:t>Nome do mês</w:t>
      </w:r>
    </w:p>
    <w:p w14:paraId="6E3EE3E7" w14:textId="7A2AADB8" w:rsidR="00B309AF" w:rsidRDefault="0007171F" w:rsidP="00B309AF">
      <w:pPr>
        <w:pStyle w:val="PargrafodaLista"/>
        <w:numPr>
          <w:ilvl w:val="0"/>
          <w:numId w:val="24"/>
        </w:numPr>
      </w:pPr>
      <w:r>
        <w:t xml:space="preserve">VALORES: </w:t>
      </w:r>
      <w:r w:rsidR="00B309AF">
        <w:t>Total receitas</w:t>
      </w:r>
    </w:p>
    <w:p w14:paraId="7DB9FF45" w14:textId="3CECF3EF" w:rsidR="00B309AF" w:rsidRDefault="0007171F" w:rsidP="00B309AF">
      <w:pPr>
        <w:pStyle w:val="PargrafodaLista"/>
        <w:numPr>
          <w:ilvl w:val="0"/>
          <w:numId w:val="24"/>
        </w:numPr>
      </w:pPr>
      <w:r>
        <w:t xml:space="preserve">VALORES: </w:t>
      </w:r>
      <w:r w:rsidR="00B309AF">
        <w:t>Total despesas</w:t>
      </w:r>
    </w:p>
    <w:p w14:paraId="6382FFA9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3F51CAA7" wp14:editId="3FD8431B">
            <wp:extent cx="5400040" cy="2828925"/>
            <wp:effectExtent l="0" t="0" r="0" b="9525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F181" w14:textId="77777777" w:rsidR="00B309AF" w:rsidRDefault="00B309AF" w:rsidP="00B309AF">
      <w:r>
        <w:t>Copiar a formatação do cartão para este gráfico</w:t>
      </w:r>
    </w:p>
    <w:p w14:paraId="40BBA60C" w14:textId="77777777" w:rsidR="00B309AF" w:rsidRDefault="00B309AF" w:rsidP="00B309AF">
      <w:r>
        <w:t>Como?</w:t>
      </w:r>
    </w:p>
    <w:p w14:paraId="79DDFF6F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licar no cartão</w:t>
      </w:r>
    </w:p>
    <w:p w14:paraId="549D46CD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licar no pincel de formatação no canto superior esquerdo</w:t>
      </w:r>
    </w:p>
    <w:p w14:paraId="30B1FB84" w14:textId="77777777" w:rsidR="00B309AF" w:rsidRDefault="00B309AF" w:rsidP="00B309AF">
      <w:pPr>
        <w:pStyle w:val="PargrafodaLista"/>
        <w:numPr>
          <w:ilvl w:val="0"/>
          <w:numId w:val="25"/>
        </w:numPr>
      </w:pPr>
      <w:r>
        <w:t>Colar neste último gráfico</w:t>
      </w:r>
    </w:p>
    <w:p w14:paraId="370AD703" w14:textId="77777777" w:rsidR="00B309AF" w:rsidRDefault="00B309AF" w:rsidP="00B309AF">
      <w:r>
        <w:t>Vai ficar assim:</w:t>
      </w:r>
    </w:p>
    <w:p w14:paraId="35E762AF" w14:textId="77777777" w:rsidR="00B309AF" w:rsidRDefault="00B309AF" w:rsidP="00B309AF">
      <w:r w:rsidRPr="00EE46D4">
        <w:rPr>
          <w:noProof/>
          <w:lang w:eastAsia="pt-BR"/>
        </w:rPr>
        <w:lastRenderedPageBreak/>
        <w:drawing>
          <wp:inline distT="0" distB="0" distL="0" distR="0" wp14:anchorId="669345DD" wp14:editId="3AEC0E12">
            <wp:extent cx="3353268" cy="3391373"/>
            <wp:effectExtent l="0" t="0" r="0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B030" w14:textId="77777777" w:rsidR="00B309AF" w:rsidRDefault="00B309AF" w:rsidP="00B309AF">
      <w:r>
        <w:t>Mudar o título</w:t>
      </w:r>
    </w:p>
    <w:p w14:paraId="0990E866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0CE499C4" wp14:editId="38EBA3C9">
            <wp:extent cx="5400040" cy="1961515"/>
            <wp:effectExtent l="0" t="0" r="0" b="635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450F" w14:textId="77777777" w:rsidR="00B309AF" w:rsidRDefault="00B309AF" w:rsidP="00B309AF">
      <w:r>
        <w:t>Mudar a cor das despesas para vermelho</w:t>
      </w:r>
    </w:p>
    <w:p w14:paraId="31D6062D" w14:textId="2DDD0DF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42F7169C" wp14:editId="1C2B282E">
            <wp:extent cx="1648055" cy="1609950"/>
            <wp:effectExtent l="0" t="0" r="9525" b="9525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D7707" w14:textId="467C0728" w:rsidR="00C01343" w:rsidRDefault="00C01343" w:rsidP="00B309AF"/>
    <w:p w14:paraId="1F2B6B8A" w14:textId="5FC95716" w:rsidR="00C01343" w:rsidRDefault="00C01343" w:rsidP="00B309AF"/>
    <w:p w14:paraId="4A1ECB8C" w14:textId="36DB5829" w:rsidR="00C01343" w:rsidRDefault="00C01343" w:rsidP="00B309AF">
      <w:r>
        <w:t xml:space="preserve">OBS: Podemos colocar qualquer cor aqui. Basta pegar o código de cores em HEX. Clicar em mais cores e colocar o hexa. Onde pegar o hexa? </w:t>
      </w:r>
    </w:p>
    <w:p w14:paraId="17D1E487" w14:textId="3721A05F" w:rsidR="00C01343" w:rsidRDefault="00C01343" w:rsidP="00B309AF">
      <w:r w:rsidRPr="00C01343">
        <w:rPr>
          <w:noProof/>
        </w:rPr>
        <w:lastRenderedPageBreak/>
        <w:drawing>
          <wp:inline distT="0" distB="0" distL="0" distR="0" wp14:anchorId="739456F2" wp14:editId="1CD87588">
            <wp:extent cx="1190791" cy="3219899"/>
            <wp:effectExtent l="0" t="0" r="9525" b="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190791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23EAC" w14:textId="6F4645AC" w:rsidR="00C01343" w:rsidRDefault="001B4132" w:rsidP="00B309AF">
      <w:hyperlink r:id="rId72" w:history="1">
        <w:r w:rsidR="00C01343" w:rsidRPr="003F6F06">
          <w:rPr>
            <w:rStyle w:val="Hyperlink"/>
          </w:rPr>
          <w:t>https://www.homehost.com.br/blog/tutoriais/tabela-de-cores-html/</w:t>
        </w:r>
      </w:hyperlink>
    </w:p>
    <w:p w14:paraId="7AB7A8E3" w14:textId="77777777" w:rsidR="00B309AF" w:rsidRDefault="00B309AF" w:rsidP="00B309AF">
      <w:r w:rsidRPr="00EE46D4">
        <w:rPr>
          <w:noProof/>
          <w:lang w:eastAsia="pt-BR"/>
        </w:rPr>
        <w:drawing>
          <wp:inline distT="0" distB="0" distL="0" distR="0" wp14:anchorId="3EB12775" wp14:editId="2D437691">
            <wp:extent cx="5400040" cy="2831465"/>
            <wp:effectExtent l="0" t="0" r="0" b="6985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03AC" w14:textId="77777777" w:rsidR="00B309AF" w:rsidRPr="00943A55" w:rsidRDefault="00B309AF" w:rsidP="00B309AF">
      <w:pPr>
        <w:rPr>
          <w:sz w:val="32"/>
          <w:szCs w:val="32"/>
        </w:rPr>
      </w:pPr>
      <w:r w:rsidRPr="00943A55">
        <w:rPr>
          <w:sz w:val="32"/>
          <w:szCs w:val="32"/>
        </w:rPr>
        <w:t>Agora falta colocar os meses em ordem do ano</w:t>
      </w:r>
    </w:p>
    <w:p w14:paraId="3DB4DD63" w14:textId="366D13E4" w:rsidR="00B309AF" w:rsidRDefault="00B309AF" w:rsidP="00B309AF">
      <w:r>
        <w:t>São duas etapas:</w:t>
      </w:r>
    </w:p>
    <w:p w14:paraId="11A0D185" w14:textId="7539D351" w:rsidR="00C01343" w:rsidRDefault="00C01343" w:rsidP="00B309AF">
      <w:r>
        <w:t>Etapa a – Ir na planilha e ordenar pela coluna mês (</w:t>
      </w:r>
      <w:proofErr w:type="spellStart"/>
      <w:r>
        <w:t>numero</w:t>
      </w:r>
      <w:proofErr w:type="spellEnd"/>
      <w:r>
        <w:t xml:space="preserve"> e não nome)</w:t>
      </w:r>
    </w:p>
    <w:p w14:paraId="466CB7BF" w14:textId="4404838C" w:rsidR="00467EEC" w:rsidRDefault="00467EEC" w:rsidP="00B309AF">
      <w:r w:rsidRPr="00467EEC">
        <w:rPr>
          <w:noProof/>
        </w:rPr>
        <w:drawing>
          <wp:inline distT="0" distB="0" distL="0" distR="0" wp14:anchorId="7C377B48" wp14:editId="778168CC">
            <wp:extent cx="238158" cy="447737"/>
            <wp:effectExtent l="0" t="0" r="9525" b="9525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FB33" w14:textId="0AC55D9B" w:rsidR="00B309AF" w:rsidRDefault="00B309AF" w:rsidP="00B309AF">
      <w:pPr>
        <w:pStyle w:val="PargrafodaLista"/>
        <w:numPr>
          <w:ilvl w:val="0"/>
          <w:numId w:val="26"/>
        </w:numPr>
      </w:pPr>
      <w:r>
        <w:t xml:space="preserve">Clicar </w:t>
      </w:r>
      <w:r w:rsidR="00467EEC">
        <w:t xml:space="preserve">no rótulo da </w:t>
      </w:r>
      <w:proofErr w:type="gramStart"/>
      <w:r w:rsidR="00467EEC">
        <w:t xml:space="preserve">coluna </w:t>
      </w:r>
      <w:r>
        <w:t xml:space="preserve"> </w:t>
      </w:r>
      <w:proofErr w:type="spellStart"/>
      <w:r w:rsidR="00E93EC6">
        <w:t>financeiro</w:t>
      </w:r>
      <w:proofErr w:type="gramEnd"/>
      <w:r>
        <w:t>_</w:t>
      </w:r>
      <w:r w:rsidR="00467EEC">
        <w:t>nome</w:t>
      </w:r>
      <w:proofErr w:type="spellEnd"/>
      <w:r w:rsidR="00467EEC">
        <w:t xml:space="preserve">_ </w:t>
      </w:r>
      <w:proofErr w:type="spellStart"/>
      <w:r>
        <w:t>mes</w:t>
      </w:r>
      <w:proofErr w:type="spellEnd"/>
      <w:r>
        <w:t xml:space="preserve"> e vai aparecer o menu FERRAMENTAS DE COLUNA) &gt; escolha o ícone CLASSIFICAR PO</w:t>
      </w:r>
      <w:r w:rsidR="0007171F">
        <w:t>R</w:t>
      </w:r>
      <w:r>
        <w:t xml:space="preserve"> COLUNA E escolha “</w:t>
      </w:r>
      <w:proofErr w:type="spellStart"/>
      <w:r w:rsidR="00E93EC6">
        <w:t>financeiro</w:t>
      </w:r>
      <w:r>
        <w:t>_mes</w:t>
      </w:r>
      <w:proofErr w:type="spellEnd"/>
      <w:r>
        <w:t xml:space="preserve">”. Está dizendo que quando for classificar por </w:t>
      </w:r>
      <w:proofErr w:type="gramStart"/>
      <w:r>
        <w:t>nome  (</w:t>
      </w:r>
      <w:proofErr w:type="gramEnd"/>
      <w:r>
        <w:t xml:space="preserve">NOS 3 </w:t>
      </w:r>
      <w:r>
        <w:lastRenderedPageBreak/>
        <w:t>PONTINHOS DO GRÁFICO) deve seguir a ordem da coluna numérica chamada MÊS. Depois desta etapa não acontece nada no gráfico ainda.</w:t>
      </w:r>
    </w:p>
    <w:p w14:paraId="6DBAC45E" w14:textId="126A9433" w:rsidR="00B309AF" w:rsidRDefault="00467EEC" w:rsidP="00B309AF">
      <w:pPr>
        <w:pStyle w:val="PargrafodaLista"/>
      </w:pPr>
      <w:r w:rsidRPr="00467EEC">
        <w:rPr>
          <w:noProof/>
        </w:rPr>
        <w:drawing>
          <wp:inline distT="0" distB="0" distL="0" distR="0" wp14:anchorId="1DC42239" wp14:editId="0861B94E">
            <wp:extent cx="1867161" cy="2762636"/>
            <wp:effectExtent l="0" t="0" r="0" b="0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391E" w14:textId="749CEAC1" w:rsidR="00B309AF" w:rsidRDefault="00467EEC" w:rsidP="00B309AF">
      <w:pPr>
        <w:rPr>
          <w:noProof/>
          <w:lang w:eastAsia="pt-BR"/>
        </w:rPr>
      </w:pPr>
      <w:r>
        <w:rPr>
          <w:noProof/>
          <w:lang w:eastAsia="pt-BR"/>
        </w:rPr>
        <w:t>Volte para os gráficos</w:t>
      </w:r>
    </w:p>
    <w:p w14:paraId="42E6D6F0" w14:textId="3437A983" w:rsidR="00467EEC" w:rsidRPr="00467EEC" w:rsidRDefault="00467EEC" w:rsidP="00B309AF">
      <w:r w:rsidRPr="00467EEC">
        <w:rPr>
          <w:noProof/>
        </w:rPr>
        <w:drawing>
          <wp:inline distT="0" distB="0" distL="0" distR="0" wp14:anchorId="566EC647" wp14:editId="72B97AC4">
            <wp:extent cx="352474" cy="381053"/>
            <wp:effectExtent l="0" t="0" r="9525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2474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0E30" w14:textId="77777777" w:rsidR="00B309AF" w:rsidRDefault="00B309AF" w:rsidP="00B309AF">
      <w:pPr>
        <w:pStyle w:val="PargrafodaLista"/>
        <w:numPr>
          <w:ilvl w:val="0"/>
          <w:numId w:val="26"/>
        </w:numPr>
      </w:pPr>
      <w:r>
        <w:t xml:space="preserve">No gráfico, clicar nos 3 pontinhos e escolher a opção ordem crescente e depois a opção ordenar </w:t>
      </w:r>
      <w:proofErr w:type="gramStart"/>
      <w:r>
        <w:t>por :</w:t>
      </w:r>
      <w:proofErr w:type="gramEnd"/>
      <w:r>
        <w:t xml:space="preserve"> escolha nome do mês (que vai estar ordenado pela coluna numérica mês conforme especificou no item anterior.</w:t>
      </w:r>
    </w:p>
    <w:p w14:paraId="13451C8F" w14:textId="77777777" w:rsidR="00B309AF" w:rsidRDefault="00B309AF" w:rsidP="00B309AF">
      <w:pPr>
        <w:ind w:left="360"/>
      </w:pPr>
      <w:r w:rsidRPr="006D7DFD">
        <w:rPr>
          <w:noProof/>
          <w:lang w:eastAsia="pt-BR"/>
        </w:rPr>
        <w:drawing>
          <wp:inline distT="0" distB="0" distL="0" distR="0" wp14:anchorId="5112FBEA" wp14:editId="60572708">
            <wp:extent cx="1000265" cy="428685"/>
            <wp:effectExtent l="0" t="0" r="9525" b="9525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55A9C" w14:textId="01756AE4" w:rsidR="00B309AF" w:rsidRDefault="00467EEC" w:rsidP="00B309AF">
      <w:r w:rsidRPr="00467EEC">
        <w:rPr>
          <w:noProof/>
        </w:rPr>
        <w:drawing>
          <wp:inline distT="0" distB="0" distL="0" distR="0" wp14:anchorId="10925165" wp14:editId="58495BBE">
            <wp:extent cx="4439270" cy="2219635"/>
            <wp:effectExtent l="0" t="0" r="0" b="9525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20983" w14:textId="0B1C87F3" w:rsidR="00B309AF" w:rsidRDefault="00B309AF" w:rsidP="00B309AF">
      <w:r w:rsidRPr="006D7DFD">
        <w:rPr>
          <w:noProof/>
          <w:lang w:eastAsia="pt-BR"/>
        </w:rPr>
        <w:lastRenderedPageBreak/>
        <w:drawing>
          <wp:inline distT="0" distB="0" distL="0" distR="0" wp14:anchorId="02646888" wp14:editId="610AC8CD">
            <wp:extent cx="5400040" cy="2818765"/>
            <wp:effectExtent l="0" t="0" r="0" b="635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3796" w14:textId="4A996C2E" w:rsidR="00943A55" w:rsidRDefault="00943A55" w:rsidP="00B309AF"/>
    <w:p w14:paraId="7AD7EFC2" w14:textId="7CA7E266" w:rsidR="00943A55" w:rsidRPr="00943A55" w:rsidRDefault="00943A55" w:rsidP="00B309AF">
      <w:pPr>
        <w:rPr>
          <w:b/>
          <w:bCs/>
          <w:sz w:val="28"/>
          <w:szCs w:val="28"/>
        </w:rPr>
      </w:pPr>
      <w:r w:rsidRPr="00943A55">
        <w:rPr>
          <w:b/>
          <w:bCs/>
          <w:sz w:val="28"/>
          <w:szCs w:val="28"/>
        </w:rPr>
        <w:t xml:space="preserve">OUTRA ALTERNATIVA </w:t>
      </w:r>
      <w:r>
        <w:rPr>
          <w:b/>
          <w:bCs/>
          <w:sz w:val="28"/>
          <w:szCs w:val="28"/>
        </w:rPr>
        <w:t>PARA COLOCAR OS MESES EM ORDEM É:</w:t>
      </w:r>
      <w:r w:rsidRPr="00943A55">
        <w:rPr>
          <w:b/>
          <w:bCs/>
          <w:sz w:val="28"/>
          <w:szCs w:val="28"/>
        </w:rPr>
        <w:t xml:space="preserve"> COLOCAR </w:t>
      </w:r>
      <w:r w:rsidR="00C01343">
        <w:rPr>
          <w:b/>
          <w:bCs/>
          <w:sz w:val="28"/>
          <w:szCs w:val="28"/>
        </w:rPr>
        <w:t>FINANCEIRO_</w:t>
      </w:r>
      <w:r w:rsidRPr="00943A55">
        <w:rPr>
          <w:b/>
          <w:bCs/>
          <w:sz w:val="28"/>
          <w:szCs w:val="28"/>
        </w:rPr>
        <w:t>DATA NO E</w:t>
      </w:r>
      <w:r>
        <w:rPr>
          <w:b/>
          <w:bCs/>
          <w:sz w:val="28"/>
          <w:szCs w:val="28"/>
        </w:rPr>
        <w:t>IXO</w:t>
      </w:r>
      <w:r w:rsidRPr="00943A55">
        <w:rPr>
          <w:b/>
          <w:bCs/>
          <w:sz w:val="28"/>
          <w:szCs w:val="28"/>
        </w:rPr>
        <w:t xml:space="preserve"> E ESCOLHER APENAS O MÊS</w:t>
      </w:r>
    </w:p>
    <w:p w14:paraId="412F8F14" w14:textId="0CC2F2AC" w:rsidR="00943A55" w:rsidRDefault="00207407" w:rsidP="00B309AF">
      <w:r w:rsidRPr="00207407">
        <w:rPr>
          <w:noProof/>
          <w:lang w:eastAsia="pt-BR"/>
        </w:rPr>
        <w:drawing>
          <wp:inline distT="0" distB="0" distL="0" distR="0" wp14:anchorId="7378787A" wp14:editId="00F687C3">
            <wp:extent cx="5400040" cy="2112645"/>
            <wp:effectExtent l="0" t="0" r="0" b="1905"/>
            <wp:docPr id="121" name="Imagem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781E" w14:textId="2C5C9F69" w:rsidR="00207407" w:rsidRDefault="00C01343" w:rsidP="00B309AF">
      <w:r w:rsidRPr="00C01343">
        <w:rPr>
          <w:noProof/>
        </w:rPr>
        <w:drawing>
          <wp:inline distT="0" distB="0" distL="0" distR="0" wp14:anchorId="785C5C5A" wp14:editId="0A4FE767">
            <wp:extent cx="1886213" cy="1247949"/>
            <wp:effectExtent l="0" t="0" r="0" b="9525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39D37" w14:textId="77777777" w:rsidR="00B309AF" w:rsidRDefault="00B309AF" w:rsidP="00B309AF">
      <w:r>
        <w:t>E por último, devemos exibir a opção de rótulo de dados</w:t>
      </w:r>
    </w:p>
    <w:p w14:paraId="7EF30A6A" w14:textId="77777777" w:rsidR="00B309AF" w:rsidRDefault="00B309AF" w:rsidP="00B309AF">
      <w:r w:rsidRPr="006D7DFD">
        <w:rPr>
          <w:noProof/>
          <w:lang w:eastAsia="pt-BR"/>
        </w:rPr>
        <w:drawing>
          <wp:inline distT="0" distB="0" distL="0" distR="0" wp14:anchorId="75C63E6F" wp14:editId="515610A0">
            <wp:extent cx="1619476" cy="562053"/>
            <wp:effectExtent l="0" t="0" r="0" b="9525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370A1" w14:textId="77777777" w:rsidR="00B309AF" w:rsidRDefault="00B309AF" w:rsidP="00B309AF">
      <w:r w:rsidRPr="006D7DFD">
        <w:rPr>
          <w:noProof/>
          <w:lang w:eastAsia="pt-BR"/>
        </w:rPr>
        <w:lastRenderedPageBreak/>
        <w:drawing>
          <wp:inline distT="0" distB="0" distL="0" distR="0" wp14:anchorId="6DC89DF8" wp14:editId="446116C0">
            <wp:extent cx="5400040" cy="2733040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AE86" w14:textId="77777777" w:rsidR="00B309AF" w:rsidRDefault="00B309AF" w:rsidP="00B309AF">
      <w:r>
        <w:t>Deixando um pouco de espaço para os demais gráficos</w:t>
      </w:r>
    </w:p>
    <w:p w14:paraId="4D8822F2" w14:textId="7BDBF3E7" w:rsidR="00B309AF" w:rsidRDefault="00D636AD" w:rsidP="00B309AF">
      <w:r w:rsidRPr="00D636AD">
        <w:rPr>
          <w:noProof/>
          <w:lang w:eastAsia="pt-BR"/>
        </w:rPr>
        <w:drawing>
          <wp:inline distT="0" distB="0" distL="0" distR="0" wp14:anchorId="4028D430" wp14:editId="3A9504D1">
            <wp:extent cx="5400040" cy="2875280"/>
            <wp:effectExtent l="0" t="0" r="0" b="1270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66A9" w14:textId="1FC3DD3F" w:rsidR="00943A55" w:rsidRDefault="00943A55" w:rsidP="00B309AF">
      <w:r>
        <w:t xml:space="preserve">Experimente mudar o tipo de gráfico para colunas </w:t>
      </w:r>
      <w:proofErr w:type="spellStart"/>
      <w:r>
        <w:t>clusterizadas</w:t>
      </w:r>
      <w:proofErr w:type="spellEnd"/>
    </w:p>
    <w:p w14:paraId="380B86B0" w14:textId="0B682DEC" w:rsidR="00943A55" w:rsidRDefault="00D636AD" w:rsidP="00B309AF">
      <w:r w:rsidRPr="00D636AD">
        <w:rPr>
          <w:noProof/>
          <w:lang w:eastAsia="pt-BR"/>
        </w:rPr>
        <w:lastRenderedPageBreak/>
        <w:drawing>
          <wp:inline distT="0" distB="0" distL="0" distR="0" wp14:anchorId="36B67407" wp14:editId="060AF420">
            <wp:extent cx="5400040" cy="2938780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6D917" w14:textId="6794F106" w:rsidR="00943A55" w:rsidRDefault="00943A55" w:rsidP="00B309AF">
      <w:r>
        <w:t>Qual você acha melhor?</w:t>
      </w:r>
    </w:p>
    <w:p w14:paraId="7AB176B3" w14:textId="7E630FBF" w:rsidR="00B309AF" w:rsidRPr="00A6457B" w:rsidRDefault="00B309AF" w:rsidP="00B309AF">
      <w:pPr>
        <w:pStyle w:val="PargrafodaLista"/>
        <w:numPr>
          <w:ilvl w:val="0"/>
          <w:numId w:val="23"/>
        </w:numPr>
        <w:rPr>
          <w:b/>
          <w:bCs/>
          <w:sz w:val="36"/>
          <w:szCs w:val="36"/>
        </w:rPr>
      </w:pPr>
      <w:r w:rsidRPr="00A6457B">
        <w:rPr>
          <w:b/>
          <w:bCs/>
          <w:sz w:val="36"/>
          <w:szCs w:val="36"/>
        </w:rPr>
        <w:t xml:space="preserve">Margem </w:t>
      </w:r>
      <w:r w:rsidR="00943A55">
        <w:rPr>
          <w:b/>
          <w:bCs/>
          <w:sz w:val="36"/>
          <w:szCs w:val="36"/>
        </w:rPr>
        <w:t>do saldo de caixa</w:t>
      </w:r>
      <w:r w:rsidRPr="00A6457B">
        <w:rPr>
          <w:b/>
          <w:bCs/>
          <w:sz w:val="36"/>
          <w:szCs w:val="36"/>
        </w:rPr>
        <w:t xml:space="preserve"> – Gráfico tipo rosca</w:t>
      </w:r>
    </w:p>
    <w:p w14:paraId="0523BA99" w14:textId="31FB1BA3" w:rsidR="00B309AF" w:rsidRDefault="00B309AF" w:rsidP="00B309AF">
      <w:r>
        <w:t>Antes disto, vamos criar uma nova medida para ajudar a visualização do gráfico de rosca. Vamos criar um que é o valor que falta para chegar no 100%</w:t>
      </w:r>
    </w:p>
    <w:p w14:paraId="095FFC48" w14:textId="0E85A920" w:rsidR="0023519D" w:rsidRDefault="0023519D" w:rsidP="00B309AF">
      <w:r>
        <w:t>Mas pode criar medida depois que começou fazer o gráfico? Pode sim, a qualquer momento.</w:t>
      </w:r>
    </w:p>
    <w:p w14:paraId="53A7AB19" w14:textId="77777777" w:rsidR="005808A6" w:rsidRPr="005808A6" w:rsidRDefault="00B309AF" w:rsidP="005808A6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complementar = 1 - [</w:t>
      </w:r>
      <w:r w:rsidR="005808A6" w:rsidRPr="005808A6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do saldo de caixa</w:t>
      </w:r>
    </w:p>
    <w:p w14:paraId="46BA45F1" w14:textId="625BC016" w:rsidR="00B309AF" w:rsidRPr="00327DB3" w:rsidRDefault="00B309AF" w:rsidP="00B309A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</w:t>
      </w:r>
    </w:p>
    <w:p w14:paraId="7319F787" w14:textId="77777777" w:rsidR="00B309AF" w:rsidRDefault="00B309AF" w:rsidP="00B309AF">
      <w:r w:rsidRPr="00327DB3">
        <w:rPr>
          <w:noProof/>
          <w:lang w:eastAsia="pt-BR"/>
        </w:rPr>
        <w:drawing>
          <wp:inline distT="0" distB="0" distL="0" distR="0" wp14:anchorId="67C4129C" wp14:editId="680ADCA3">
            <wp:extent cx="504895" cy="838317"/>
            <wp:effectExtent l="0" t="0" r="9525" b="0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0489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9F319" w14:textId="2D92700B" w:rsidR="00B309AF" w:rsidRPr="00327DB3" w:rsidRDefault="00B309AF" w:rsidP="005B45FB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complementar = 1 - [</w:t>
      </w:r>
      <w:r w:rsidR="005808A6" w:rsidRPr="005808A6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Margem do saldo de caixa</w:t>
      </w:r>
      <w:r w:rsidRPr="00327DB3"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  <w:t>]</w:t>
      </w:r>
    </w:p>
    <w:p w14:paraId="382FE611" w14:textId="1EA17B29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61B9C998" wp14:editId="2F77B26C">
            <wp:extent cx="2400635" cy="657317"/>
            <wp:effectExtent l="0" t="0" r="0" b="9525"/>
            <wp:docPr id="123" name="Imagem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E8413" w14:textId="461D9EE0" w:rsidR="00013558" w:rsidRDefault="00013558" w:rsidP="00B309AF"/>
    <w:p w14:paraId="7964C645" w14:textId="40492A24" w:rsidR="00013558" w:rsidRDefault="00013558" w:rsidP="00B309AF">
      <w:r>
        <w:t>Pronto, agora já pode ser usado no gráfico de ROSCA (Lembre-se que este gráfico deve ser usado com critério)</w:t>
      </w:r>
    </w:p>
    <w:p w14:paraId="2099E7CE" w14:textId="77777777" w:rsidR="00B309AF" w:rsidRDefault="00B309AF" w:rsidP="00B309AF">
      <w:r>
        <w:t xml:space="preserve">Clicar no </w:t>
      </w:r>
      <w:proofErr w:type="spellStart"/>
      <w:r>
        <w:t>Canvas</w:t>
      </w:r>
      <w:proofErr w:type="spellEnd"/>
    </w:p>
    <w:p w14:paraId="4B5E8434" w14:textId="4B24D8D9" w:rsidR="00B309AF" w:rsidRDefault="00B309AF" w:rsidP="00B309AF">
      <w:r>
        <w:t>Escolher gráfico de rosca</w:t>
      </w:r>
    </w:p>
    <w:p w14:paraId="5F9FDACA" w14:textId="2073457B" w:rsidR="00F00BBC" w:rsidRDefault="00F00BBC" w:rsidP="00B309AF">
      <w:r w:rsidRPr="00F00BBC">
        <w:rPr>
          <w:noProof/>
        </w:rPr>
        <w:lastRenderedPageBreak/>
        <w:drawing>
          <wp:inline distT="0" distB="0" distL="0" distR="0" wp14:anchorId="013D34D0" wp14:editId="241FBAB9">
            <wp:extent cx="1133633" cy="781159"/>
            <wp:effectExtent l="0" t="0" r="9525" b="0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ABD7" w14:textId="77777777" w:rsidR="00B309AF" w:rsidRDefault="00B309AF" w:rsidP="00B309AF">
      <w:r w:rsidRPr="00327DB3">
        <w:rPr>
          <w:noProof/>
          <w:lang w:eastAsia="pt-BR"/>
        </w:rPr>
        <w:drawing>
          <wp:inline distT="0" distB="0" distL="0" distR="0" wp14:anchorId="03BF3D9F" wp14:editId="5AABBF86">
            <wp:extent cx="5400040" cy="1727835"/>
            <wp:effectExtent l="0" t="0" r="0" b="571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70EA0" w14:textId="77777777" w:rsidR="00B309AF" w:rsidRDefault="00B309AF" w:rsidP="00B309AF">
      <w:r>
        <w:t>Clicar no gráfico de rosca para selecioná-lo</w:t>
      </w:r>
    </w:p>
    <w:p w14:paraId="594900D1" w14:textId="3AD732A3" w:rsidR="00B309AF" w:rsidRDefault="00B309AF" w:rsidP="00B309AF">
      <w:r>
        <w:t>E em campos, vamos colocar os valores d</w:t>
      </w:r>
      <w:r w:rsidR="00287C74">
        <w:t>a</w:t>
      </w:r>
      <w:r>
        <w:t xml:space="preserve"> </w:t>
      </w:r>
      <w:r w:rsidR="00287C74" w:rsidRPr="00013558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 xml:space="preserve">Margem do saldo de </w:t>
      </w:r>
      <w:proofErr w:type="gramStart"/>
      <w:r w:rsidR="00287C74" w:rsidRPr="00013558">
        <w:rPr>
          <w:rFonts w:ascii="Consolas" w:eastAsia="Times New Roman" w:hAnsi="Consolas" w:cs="Times New Roman"/>
          <w:color w:val="000000"/>
          <w:sz w:val="18"/>
          <w:szCs w:val="18"/>
          <w:highlight w:val="cyan"/>
          <w:lang w:eastAsia="pt-BR"/>
        </w:rPr>
        <w:t>caixa</w:t>
      </w:r>
      <w:r w:rsidR="00287C74">
        <w:t xml:space="preserve">  </w:t>
      </w:r>
      <w:r>
        <w:t>e</w:t>
      </w:r>
      <w:proofErr w:type="gramEnd"/>
      <w:r>
        <w:t xml:space="preserve"> </w:t>
      </w:r>
      <w:r w:rsidRPr="00013558">
        <w:rPr>
          <w:highlight w:val="magenta"/>
        </w:rPr>
        <w:t>margem complementar</w:t>
      </w:r>
      <w:r w:rsidR="00F00BBC">
        <w:t xml:space="preserve"> NO CAMPO VALORES</w:t>
      </w:r>
    </w:p>
    <w:p w14:paraId="33F2419D" w14:textId="77777777" w:rsidR="00287C74" w:rsidRDefault="00287C74" w:rsidP="00B309AF">
      <w:pPr>
        <w:rPr>
          <w:noProof/>
        </w:rPr>
      </w:pPr>
    </w:p>
    <w:p w14:paraId="08FCC377" w14:textId="6ACD0500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5645CC08" wp14:editId="043E9A2D">
            <wp:extent cx="5400040" cy="2767965"/>
            <wp:effectExtent l="0" t="0" r="0" b="0"/>
            <wp:docPr id="124" name="Imagem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35344" w14:textId="77777777" w:rsidR="00B309AF" w:rsidRDefault="00B309AF" w:rsidP="00B309AF">
      <w:r>
        <w:t>Desabilitamos a legenda e rótulo de dados (no menu do rolo de pintura)</w:t>
      </w:r>
    </w:p>
    <w:p w14:paraId="22FE49E5" w14:textId="70AD5835" w:rsidR="00B309AF" w:rsidRDefault="00B309AF" w:rsidP="00B309AF">
      <w:r w:rsidRPr="00DA1922">
        <w:rPr>
          <w:noProof/>
          <w:lang w:eastAsia="pt-BR"/>
        </w:rPr>
        <w:lastRenderedPageBreak/>
        <w:drawing>
          <wp:inline distT="0" distB="0" distL="0" distR="0" wp14:anchorId="5BAE3A77" wp14:editId="4605CD95">
            <wp:extent cx="1629002" cy="4867954"/>
            <wp:effectExtent l="0" t="0" r="9525" b="889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DB5F" w14:textId="35208A26" w:rsidR="00287C74" w:rsidRDefault="00287C74" w:rsidP="00B309AF">
      <w:r w:rsidRPr="00287C74">
        <w:rPr>
          <w:noProof/>
          <w:lang w:eastAsia="pt-BR"/>
        </w:rPr>
        <w:drawing>
          <wp:inline distT="0" distB="0" distL="0" distR="0" wp14:anchorId="3C60919F" wp14:editId="5FBF54FB">
            <wp:extent cx="3019846" cy="3629532"/>
            <wp:effectExtent l="0" t="0" r="0" b="9525"/>
            <wp:docPr id="125" name="Imagem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572A" w14:textId="77777777" w:rsidR="00287C74" w:rsidRDefault="00287C74" w:rsidP="00B309AF"/>
    <w:p w14:paraId="1065A924" w14:textId="4A2C0151" w:rsidR="00B309AF" w:rsidRDefault="00B309AF" w:rsidP="00B309AF">
      <w:r>
        <w:t>Vamos também copiar a formatação dos cartões para cá.</w:t>
      </w:r>
    </w:p>
    <w:p w14:paraId="153B5BFE" w14:textId="1299D7D1" w:rsidR="00287C74" w:rsidRDefault="00287C74" w:rsidP="00B309AF">
      <w:r w:rsidRPr="00287C74">
        <w:rPr>
          <w:noProof/>
          <w:lang w:eastAsia="pt-BR"/>
        </w:rPr>
        <w:drawing>
          <wp:inline distT="0" distB="0" distL="0" distR="0" wp14:anchorId="32F915D6" wp14:editId="18C79354">
            <wp:extent cx="2438740" cy="3724795"/>
            <wp:effectExtent l="0" t="0" r="0" b="9525"/>
            <wp:docPr id="126" name="Imagem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807A" w14:textId="69DA09FA" w:rsidR="00B309AF" w:rsidRDefault="00B309AF" w:rsidP="00B309AF">
      <w:r>
        <w:t xml:space="preserve">Alterar o título para apenas margem </w:t>
      </w:r>
      <w:r w:rsidR="00287C74">
        <w:t>do saldo de caixa</w:t>
      </w:r>
    </w:p>
    <w:p w14:paraId="254B9D37" w14:textId="432E892A" w:rsidR="00B309AF" w:rsidRDefault="00B309AF" w:rsidP="00B309AF"/>
    <w:p w14:paraId="505ED748" w14:textId="1EE70F8A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214BE339" wp14:editId="5FCBB302">
            <wp:extent cx="5400040" cy="1729740"/>
            <wp:effectExtent l="0" t="0" r="0" b="3810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C104" w14:textId="641C9F53" w:rsidR="00B309AF" w:rsidRDefault="00287C74" w:rsidP="00B309AF">
      <w:r w:rsidRPr="00287C74">
        <w:rPr>
          <w:noProof/>
          <w:lang w:eastAsia="pt-BR"/>
        </w:rPr>
        <w:drawing>
          <wp:inline distT="0" distB="0" distL="0" distR="0" wp14:anchorId="2FEA29F4" wp14:editId="45583601">
            <wp:extent cx="1609950" cy="676369"/>
            <wp:effectExtent l="0" t="0" r="9525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20A0" w14:textId="77777777" w:rsidR="00287C74" w:rsidRDefault="00287C74" w:rsidP="00B309AF"/>
    <w:p w14:paraId="7D7AAAD0" w14:textId="77777777" w:rsidR="00B309AF" w:rsidRDefault="00B309AF" w:rsidP="00B309AF">
      <w:r>
        <w:t>Vamos colocar um cartão com a margem dentro da rosca</w:t>
      </w:r>
    </w:p>
    <w:p w14:paraId="65F7F122" w14:textId="18535DBD" w:rsidR="00B309AF" w:rsidRDefault="00B309AF" w:rsidP="00987827">
      <w:pPr>
        <w:tabs>
          <w:tab w:val="left" w:pos="5057"/>
        </w:tabs>
      </w:pPr>
      <w:r>
        <w:t xml:space="preserve">Primeiro </w:t>
      </w:r>
      <w:r w:rsidR="003A0752">
        <w:t xml:space="preserve">deve </w:t>
      </w:r>
      <w:r>
        <w:t>monta</w:t>
      </w:r>
      <w:r w:rsidR="003A0752">
        <w:t>r</w:t>
      </w:r>
      <w:r>
        <w:t xml:space="preserve"> o cartão no </w:t>
      </w:r>
      <w:proofErr w:type="spellStart"/>
      <w:r>
        <w:t>canvas</w:t>
      </w:r>
      <w:proofErr w:type="spellEnd"/>
      <w:r>
        <w:t xml:space="preserve"> em algum lugar</w:t>
      </w:r>
      <w:r w:rsidR="00987827">
        <w:tab/>
      </w:r>
    </w:p>
    <w:p w14:paraId="194AB343" w14:textId="61CBD05A" w:rsidR="00987827" w:rsidRDefault="00987827" w:rsidP="00987827">
      <w:pPr>
        <w:tabs>
          <w:tab w:val="left" w:pos="5057"/>
        </w:tabs>
      </w:pPr>
    </w:p>
    <w:p w14:paraId="630503AE" w14:textId="441970EF" w:rsidR="00987827" w:rsidRDefault="00987827" w:rsidP="00987827">
      <w:pPr>
        <w:tabs>
          <w:tab w:val="left" w:pos="5057"/>
        </w:tabs>
      </w:pPr>
      <w:r w:rsidRPr="00987827">
        <w:rPr>
          <w:noProof/>
          <w:lang w:eastAsia="pt-BR"/>
        </w:rPr>
        <w:lastRenderedPageBreak/>
        <w:drawing>
          <wp:inline distT="0" distB="0" distL="0" distR="0" wp14:anchorId="1F0E5F50" wp14:editId="76BAE283">
            <wp:extent cx="5400040" cy="3469640"/>
            <wp:effectExtent l="0" t="0" r="0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45931" w14:textId="77777777" w:rsidR="00987827" w:rsidRDefault="00987827" w:rsidP="00B309AF"/>
    <w:p w14:paraId="0BA48CD9" w14:textId="7A94391E" w:rsidR="00B309AF" w:rsidRDefault="00B309AF" w:rsidP="00B309AF">
      <w:r>
        <w:t xml:space="preserve">Colocar </w:t>
      </w:r>
      <w:r w:rsidR="00FB0F6F">
        <w:t>no</w:t>
      </w:r>
      <w:r>
        <w:t xml:space="preserve"> campo </w:t>
      </w:r>
      <w:r w:rsidR="00FB0F6F">
        <w:t xml:space="preserve">a </w:t>
      </w:r>
      <w:r w:rsidRPr="003A0752">
        <w:rPr>
          <w:highlight w:val="magenta"/>
        </w:rPr>
        <w:t>margem d</w:t>
      </w:r>
      <w:r w:rsidR="00FB0F6F" w:rsidRPr="003A0752">
        <w:rPr>
          <w:highlight w:val="magenta"/>
        </w:rPr>
        <w:t>o saldo de caixa</w:t>
      </w:r>
    </w:p>
    <w:p w14:paraId="42BC19B4" w14:textId="1683A3E6" w:rsidR="00B309AF" w:rsidRDefault="00FB0F6F" w:rsidP="00B309AF">
      <w:r w:rsidRPr="00FB0F6F">
        <w:rPr>
          <w:noProof/>
          <w:lang w:eastAsia="pt-BR"/>
        </w:rPr>
        <w:drawing>
          <wp:inline distT="0" distB="0" distL="0" distR="0" wp14:anchorId="3CECB7A4" wp14:editId="255F9CEB">
            <wp:extent cx="5400040" cy="1139190"/>
            <wp:effectExtent l="0" t="0" r="0" b="381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74C3" w14:textId="78133E3E" w:rsidR="00FB0F6F" w:rsidRDefault="00FB0F6F" w:rsidP="00B309AF"/>
    <w:p w14:paraId="2B6A1A0B" w14:textId="77777777" w:rsidR="003A0752" w:rsidRDefault="00FB0F6F" w:rsidP="00FB0F6F">
      <w:pPr>
        <w:rPr>
          <w:color w:val="FF0000"/>
        </w:rPr>
      </w:pPr>
      <w:r w:rsidRPr="00FB0F6F">
        <w:rPr>
          <w:color w:val="FF0000"/>
        </w:rPr>
        <w:t xml:space="preserve">EM </w:t>
      </w:r>
      <w:proofErr w:type="gramStart"/>
      <w:r w:rsidRPr="00FB0F6F">
        <w:rPr>
          <w:color w:val="FF0000"/>
        </w:rPr>
        <w:t>FORMATACAO :</w:t>
      </w:r>
      <w:proofErr w:type="gramEnd"/>
      <w:r w:rsidRPr="00FB0F6F">
        <w:rPr>
          <w:color w:val="FF0000"/>
        </w:rPr>
        <w:t xml:space="preserve"> Desabilitar a  tela de fundo</w:t>
      </w:r>
      <w:r>
        <w:rPr>
          <w:color w:val="FF0000"/>
        </w:rPr>
        <w:t xml:space="preserve"> e </w:t>
      </w:r>
      <w:r w:rsidRPr="00FB0F6F">
        <w:rPr>
          <w:color w:val="FF0000"/>
        </w:rPr>
        <w:t xml:space="preserve"> rótulo dos dados </w:t>
      </w:r>
      <w:r>
        <w:rPr>
          <w:color w:val="FF0000"/>
        </w:rPr>
        <w:t>. Desabilitar, significa rolar a bolinha para esquerda e ela fica branca.</w:t>
      </w:r>
    </w:p>
    <w:p w14:paraId="37CDC159" w14:textId="7E4A5CBF" w:rsidR="00FB0F6F" w:rsidRDefault="003A0752" w:rsidP="00FB0F6F">
      <w:r w:rsidRPr="003A0752">
        <w:rPr>
          <w:noProof/>
        </w:rPr>
        <w:drawing>
          <wp:inline distT="0" distB="0" distL="0" distR="0" wp14:anchorId="05D506A6" wp14:editId="586CBA23">
            <wp:extent cx="1657581" cy="1476581"/>
            <wp:effectExtent l="0" t="0" r="0" b="9525"/>
            <wp:docPr id="93" name="Imagem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0F6F" w:rsidRPr="00987827">
        <w:rPr>
          <w:noProof/>
          <w:lang w:eastAsia="pt-BR"/>
        </w:rPr>
        <w:drawing>
          <wp:inline distT="0" distB="0" distL="0" distR="0" wp14:anchorId="6B7F570F" wp14:editId="0F3BD197">
            <wp:extent cx="428685" cy="400106"/>
            <wp:effectExtent l="0" t="0" r="9525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2868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368B6" w14:textId="2D619106" w:rsidR="009E12CC" w:rsidRDefault="009E12CC" w:rsidP="00FB0F6F">
      <w:r>
        <w:t xml:space="preserve">Rótulo de </w:t>
      </w:r>
      <w:proofErr w:type="gramStart"/>
      <w:r>
        <w:t>dados  -</w:t>
      </w:r>
      <w:proofErr w:type="gramEnd"/>
      <w:r>
        <w:t xml:space="preserve"> só o número 57,54</w:t>
      </w:r>
    </w:p>
    <w:p w14:paraId="1547D5D3" w14:textId="130566BA" w:rsidR="00FB0F6F" w:rsidRDefault="00FB0F6F" w:rsidP="00B309AF">
      <w:r w:rsidRPr="00FB0F6F">
        <w:rPr>
          <w:noProof/>
          <w:lang w:eastAsia="pt-BR"/>
        </w:rPr>
        <w:lastRenderedPageBreak/>
        <w:drawing>
          <wp:inline distT="0" distB="0" distL="0" distR="0" wp14:anchorId="5B091372" wp14:editId="063BE1B9">
            <wp:extent cx="1724266" cy="1381318"/>
            <wp:effectExtent l="0" t="0" r="9525" b="9525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B55A" w14:textId="40CAE161" w:rsidR="009E12CC" w:rsidRDefault="009E12CC" w:rsidP="00B309AF">
      <w:r>
        <w:t>Veja que tela de fundo está desativado</w:t>
      </w:r>
    </w:p>
    <w:p w14:paraId="4EDED36D" w14:textId="43A55084" w:rsidR="00FB0F6F" w:rsidRDefault="00FB0F6F" w:rsidP="00B309AF">
      <w:r w:rsidRPr="00FB0F6F">
        <w:rPr>
          <w:noProof/>
          <w:lang w:eastAsia="pt-BR"/>
        </w:rPr>
        <w:drawing>
          <wp:inline distT="0" distB="0" distL="0" distR="0" wp14:anchorId="380EB996" wp14:editId="27F27CF8">
            <wp:extent cx="2762636" cy="2324424"/>
            <wp:effectExtent l="0" t="0" r="0" b="0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E75D" w14:textId="77777777" w:rsidR="00FB0F6F" w:rsidRDefault="00FB0F6F" w:rsidP="00B309AF"/>
    <w:p w14:paraId="724AE7BD" w14:textId="5561CDBE" w:rsidR="00B309AF" w:rsidRDefault="00B309AF" w:rsidP="00B309AF">
      <w:r>
        <w:t>Agora deve arrastar para o centro da rosca</w:t>
      </w:r>
    </w:p>
    <w:p w14:paraId="3EA93EC3" w14:textId="5E2DB485" w:rsidR="00B309AF" w:rsidRDefault="00B309AF" w:rsidP="00B309AF">
      <w:r w:rsidRPr="00DA1922">
        <w:rPr>
          <w:noProof/>
          <w:lang w:eastAsia="pt-BR"/>
        </w:rPr>
        <w:drawing>
          <wp:inline distT="0" distB="0" distL="0" distR="0" wp14:anchorId="4938ADDC" wp14:editId="1E72A13F">
            <wp:extent cx="2238687" cy="2010056"/>
            <wp:effectExtent l="0" t="0" r="0" b="9525"/>
            <wp:docPr id="100" name="Imagem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9977A" w14:textId="77777777" w:rsidR="00B309AF" w:rsidRDefault="00B309AF" w:rsidP="00B309AF">
      <w:r>
        <w:t>Em seguida, devemos colocar em percentual</w:t>
      </w:r>
    </w:p>
    <w:p w14:paraId="6D149212" w14:textId="640B7FFC" w:rsidR="00FB0F6F" w:rsidRDefault="00B309AF" w:rsidP="00FB0F6F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>
        <w:t xml:space="preserve">Primeiro deve selecionar, com o mouse, o campo </w:t>
      </w:r>
      <w:r w:rsidR="00FB0F6F" w:rsidRPr="00FB0F6F">
        <w:rPr>
          <w:rFonts w:ascii="Consolas" w:eastAsia="Times New Roman" w:hAnsi="Consolas" w:cs="Times New Roman"/>
          <w:color w:val="000000"/>
          <w:sz w:val="18"/>
          <w:szCs w:val="18"/>
          <w:highlight w:val="yellow"/>
          <w:lang w:eastAsia="pt-BR"/>
        </w:rPr>
        <w:t>Margem do saldo de caixa</w:t>
      </w:r>
    </w:p>
    <w:p w14:paraId="2839D511" w14:textId="005E13E7" w:rsidR="003A0752" w:rsidRPr="00FB0F6F" w:rsidRDefault="003A0752" w:rsidP="00FB0F6F">
      <w:pPr>
        <w:shd w:val="clear" w:color="auto" w:fill="FFFFFE"/>
        <w:spacing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  <w:r w:rsidRPr="003A0752">
        <w:rPr>
          <w:rFonts w:ascii="Consolas" w:eastAsia="Times New Roman" w:hAnsi="Consolas" w:cs="Times New Roman"/>
          <w:noProof/>
          <w:color w:val="000000"/>
          <w:sz w:val="18"/>
          <w:szCs w:val="18"/>
          <w:lang w:eastAsia="pt-BR"/>
        </w:rPr>
        <w:drawing>
          <wp:inline distT="0" distB="0" distL="0" distR="0" wp14:anchorId="342E432F" wp14:editId="6DD439BD">
            <wp:extent cx="1762371" cy="676369"/>
            <wp:effectExtent l="0" t="0" r="9525" b="9525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51EF4" w14:textId="4934A2EE" w:rsidR="00B309AF" w:rsidRDefault="00B309AF" w:rsidP="00B309AF">
      <w:r>
        <w:t>na coluna a direita da tela.</w:t>
      </w:r>
    </w:p>
    <w:p w14:paraId="0611D1C8" w14:textId="77777777" w:rsidR="00FB0F6F" w:rsidRDefault="00B309AF" w:rsidP="00B309AF">
      <w:r>
        <w:t xml:space="preserve">E no </w:t>
      </w:r>
      <w:r w:rsidR="00FB0F6F">
        <w:t xml:space="preserve">menu deve escolher FERRAMENTAS DE </w:t>
      </w:r>
      <w:proofErr w:type="gramStart"/>
      <w:r w:rsidR="00FB0F6F">
        <w:t>MEDIDA :</w:t>
      </w:r>
      <w:proofErr w:type="gramEnd"/>
    </w:p>
    <w:p w14:paraId="36D14564" w14:textId="08135EB7" w:rsidR="00B309AF" w:rsidRDefault="00FB0F6F" w:rsidP="00B309AF">
      <w:r>
        <w:lastRenderedPageBreak/>
        <w:t>E</w:t>
      </w:r>
      <w:r w:rsidR="00B309AF">
        <w:t>scolher porcentagem em FORMATO</w:t>
      </w:r>
    </w:p>
    <w:p w14:paraId="6A254A26" w14:textId="328918F1" w:rsidR="00FB0F6F" w:rsidRDefault="00FB0F6F" w:rsidP="00B309AF">
      <w:r w:rsidRPr="00FB0F6F">
        <w:rPr>
          <w:noProof/>
          <w:lang w:eastAsia="pt-BR"/>
        </w:rPr>
        <w:drawing>
          <wp:inline distT="0" distB="0" distL="0" distR="0" wp14:anchorId="508E93F7" wp14:editId="08CF5056">
            <wp:extent cx="2981741" cy="847843"/>
            <wp:effectExtent l="0" t="0" r="9525" b="9525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E380" w14:textId="1449B269" w:rsidR="00B309AF" w:rsidRDefault="00B309AF" w:rsidP="00B309AF"/>
    <w:p w14:paraId="1AA754A2" w14:textId="600301D6" w:rsidR="00B309AF" w:rsidRDefault="009E12CC" w:rsidP="00B309AF">
      <w:r>
        <w:t>Tela de Fundo – transparente - desativar a bolinha</w:t>
      </w:r>
    </w:p>
    <w:p w14:paraId="206687FF" w14:textId="77777777" w:rsidR="00B309AF" w:rsidRDefault="00B309AF" w:rsidP="00B309AF">
      <w:r>
        <w:t>E devemos diminuir o tamanho dos números para tamanho 20 e negrito</w:t>
      </w:r>
    </w:p>
    <w:p w14:paraId="187BFD82" w14:textId="77777777" w:rsidR="00B309AF" w:rsidRDefault="00B309AF" w:rsidP="00B309AF">
      <w:r w:rsidRPr="00EC7FC1">
        <w:rPr>
          <w:noProof/>
          <w:lang w:eastAsia="pt-BR"/>
        </w:rPr>
        <w:drawing>
          <wp:inline distT="0" distB="0" distL="0" distR="0" wp14:anchorId="6BBA0E69" wp14:editId="5BC7D1AC">
            <wp:extent cx="2257740" cy="2581635"/>
            <wp:effectExtent l="0" t="0" r="9525" b="9525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91CB8" w14:textId="77777777" w:rsidR="00B309AF" w:rsidRDefault="00B309AF" w:rsidP="00B309AF">
      <w:r w:rsidRPr="00EC7FC1">
        <w:rPr>
          <w:noProof/>
          <w:lang w:eastAsia="pt-BR"/>
        </w:rPr>
        <w:drawing>
          <wp:inline distT="0" distB="0" distL="0" distR="0" wp14:anchorId="1BC39352" wp14:editId="38F7707B">
            <wp:extent cx="3924848" cy="3724795"/>
            <wp:effectExtent l="0" t="0" r="0" b="9525"/>
            <wp:docPr id="104" name="Imagem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FBD66" w14:textId="77777777" w:rsidR="00B309AF" w:rsidRDefault="00B309AF" w:rsidP="00B309AF">
      <w:r>
        <w:t xml:space="preserve">O final da </w:t>
      </w:r>
      <w:proofErr w:type="gramStart"/>
      <w:r>
        <w:t>rosca  ficará</w:t>
      </w:r>
      <w:proofErr w:type="gramEnd"/>
      <w:r>
        <w:t xml:space="preserve"> assim:</w:t>
      </w:r>
    </w:p>
    <w:p w14:paraId="7C61C3DF" w14:textId="77777777" w:rsidR="00B309AF" w:rsidRDefault="00B309AF" w:rsidP="00B309AF">
      <w:r w:rsidRPr="00EC7FC1">
        <w:rPr>
          <w:noProof/>
          <w:lang w:eastAsia="pt-BR"/>
        </w:rPr>
        <w:lastRenderedPageBreak/>
        <w:drawing>
          <wp:inline distT="0" distB="0" distL="0" distR="0" wp14:anchorId="07A2E14C" wp14:editId="0EA9E672">
            <wp:extent cx="5400040" cy="2594610"/>
            <wp:effectExtent l="0" t="0" r="0" b="0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44FB3" w14:textId="77777777" w:rsidR="00B309AF" w:rsidRDefault="00B309AF" w:rsidP="00B309AF"/>
    <w:p w14:paraId="33927273" w14:textId="62A3407E" w:rsidR="00B309AF" w:rsidRPr="00FB0F6F" w:rsidRDefault="00FB0F6F" w:rsidP="00B309AF">
      <w:pPr>
        <w:rPr>
          <w:b/>
          <w:bCs/>
          <w:sz w:val="32"/>
          <w:szCs w:val="32"/>
        </w:rPr>
      </w:pPr>
      <w:r w:rsidRPr="00FB0F6F">
        <w:rPr>
          <w:b/>
          <w:bCs/>
          <w:sz w:val="32"/>
          <w:szCs w:val="32"/>
        </w:rPr>
        <w:t>FIM DAS ATIV</w:t>
      </w:r>
      <w:r>
        <w:rPr>
          <w:b/>
          <w:bCs/>
          <w:sz w:val="32"/>
          <w:szCs w:val="32"/>
        </w:rPr>
        <w:t>ID</w:t>
      </w:r>
      <w:r w:rsidRPr="00FB0F6F">
        <w:rPr>
          <w:b/>
          <w:bCs/>
          <w:sz w:val="32"/>
          <w:szCs w:val="32"/>
        </w:rPr>
        <w:t>ADES DA AULA DE HOJE</w:t>
      </w:r>
    </w:p>
    <w:sectPr w:rsidR="00B309AF" w:rsidRPr="00FB0F6F" w:rsidSect="00A26FF3">
      <w:headerReference w:type="even" r:id="rId108"/>
      <w:headerReference w:type="default" r:id="rId109"/>
      <w:footerReference w:type="even" r:id="rId110"/>
      <w:footerReference w:type="default" r:id="rId111"/>
      <w:headerReference w:type="first" r:id="rId112"/>
      <w:footerReference w:type="first" r:id="rId113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82912" w14:textId="77777777" w:rsidR="001B4132" w:rsidRDefault="001B4132" w:rsidP="008F76B7">
      <w:pPr>
        <w:spacing w:after="0" w:line="240" w:lineRule="auto"/>
      </w:pPr>
      <w:r>
        <w:separator/>
      </w:r>
    </w:p>
  </w:endnote>
  <w:endnote w:type="continuationSeparator" w:id="0">
    <w:p w14:paraId="7635754D" w14:textId="77777777" w:rsidR="001B4132" w:rsidRDefault="001B4132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D3DA7" w14:textId="77777777" w:rsidR="005A7E2C" w:rsidRDefault="005A7E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144153104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5D7F48DB" w14:textId="67E19B27" w:rsidR="005A7E2C" w:rsidRDefault="005A7E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FE8B8E6" wp14:editId="368DB923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2" name="Elips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0A2F0D" w14:textId="468F452C" w:rsidR="005A7E2C" w:rsidRDefault="005A7E2C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 w:rsidR="00B9344F" w:rsidRPr="00B9344F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5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E8B8E6" id="Elipse 2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" fillcolor="#c5e0b3 [1305]" stroked="f">
                      <v:textbox>
                        <w:txbxContent>
                          <w:p w14:paraId="2E0A2F0D" w14:textId="468F452C" w:rsidR="005A7E2C" w:rsidRDefault="005A7E2C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B9344F" w:rsidRPr="00B9344F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25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3ADB4863" w14:textId="77777777" w:rsidR="005A7E2C" w:rsidRDefault="005A7E2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96F88" w14:textId="77777777" w:rsidR="005A7E2C" w:rsidRDefault="005A7E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FA6F9" w14:textId="77777777" w:rsidR="001B4132" w:rsidRDefault="001B4132" w:rsidP="008F76B7">
      <w:pPr>
        <w:spacing w:after="0" w:line="240" w:lineRule="auto"/>
      </w:pPr>
      <w:r>
        <w:separator/>
      </w:r>
    </w:p>
  </w:footnote>
  <w:footnote w:type="continuationSeparator" w:id="0">
    <w:p w14:paraId="7704AC2C" w14:textId="77777777" w:rsidR="001B4132" w:rsidRDefault="001B4132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409E8" w14:textId="77777777" w:rsidR="005A7E2C" w:rsidRDefault="005A7E2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B4CA4" w14:textId="6A601582" w:rsidR="008F76B7" w:rsidRDefault="008E2A4B" w:rsidP="00A26FF3">
    <w:pPr>
      <w:pStyle w:val="Cabealho"/>
      <w:ind w:left="-1701"/>
    </w:pPr>
    <w:r w:rsidRPr="008E2A4B">
      <w:rPr>
        <w:noProof/>
        <w:lang w:eastAsia="pt-BR"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36C19" w14:textId="77777777" w:rsidR="005A7E2C" w:rsidRDefault="005A7E2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0B66"/>
    <w:multiLevelType w:val="hybridMultilevel"/>
    <w:tmpl w:val="3D34491C"/>
    <w:lvl w:ilvl="0" w:tplc="E88605DC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71CC7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140F8"/>
    <w:multiLevelType w:val="hybridMultilevel"/>
    <w:tmpl w:val="035095C0"/>
    <w:lvl w:ilvl="0" w:tplc="D07A9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6020C"/>
    <w:multiLevelType w:val="hybridMultilevel"/>
    <w:tmpl w:val="A6E8A3E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9325A"/>
    <w:multiLevelType w:val="hybridMultilevel"/>
    <w:tmpl w:val="B0AC4262"/>
    <w:lvl w:ilvl="0" w:tplc="F6942B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B4B4F"/>
    <w:multiLevelType w:val="hybridMultilevel"/>
    <w:tmpl w:val="8FC64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C2407"/>
    <w:multiLevelType w:val="hybridMultilevel"/>
    <w:tmpl w:val="58540E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F77DD"/>
    <w:multiLevelType w:val="hybridMultilevel"/>
    <w:tmpl w:val="755E193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9406F9"/>
    <w:multiLevelType w:val="hybridMultilevel"/>
    <w:tmpl w:val="3AE834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95B6F"/>
    <w:multiLevelType w:val="hybridMultilevel"/>
    <w:tmpl w:val="2E0AB9F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94292"/>
    <w:multiLevelType w:val="hybridMultilevel"/>
    <w:tmpl w:val="933250B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1393F"/>
    <w:multiLevelType w:val="hybridMultilevel"/>
    <w:tmpl w:val="2E34C7B0"/>
    <w:lvl w:ilvl="0" w:tplc="6312311A">
      <w:start w:val="1"/>
      <w:numFmt w:val="lowerLetter"/>
      <w:lvlText w:val="%1)"/>
      <w:lvlJc w:val="left"/>
      <w:pPr>
        <w:ind w:left="70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25" w:hanging="360"/>
      </w:pPr>
    </w:lvl>
    <w:lvl w:ilvl="2" w:tplc="0416001B" w:tentative="1">
      <w:start w:val="1"/>
      <w:numFmt w:val="lowerRoman"/>
      <w:lvlText w:val="%3."/>
      <w:lvlJc w:val="right"/>
      <w:pPr>
        <w:ind w:left="2145" w:hanging="180"/>
      </w:pPr>
    </w:lvl>
    <w:lvl w:ilvl="3" w:tplc="0416000F" w:tentative="1">
      <w:start w:val="1"/>
      <w:numFmt w:val="decimal"/>
      <w:lvlText w:val="%4."/>
      <w:lvlJc w:val="left"/>
      <w:pPr>
        <w:ind w:left="2865" w:hanging="360"/>
      </w:pPr>
    </w:lvl>
    <w:lvl w:ilvl="4" w:tplc="04160019" w:tentative="1">
      <w:start w:val="1"/>
      <w:numFmt w:val="lowerLetter"/>
      <w:lvlText w:val="%5."/>
      <w:lvlJc w:val="left"/>
      <w:pPr>
        <w:ind w:left="3585" w:hanging="360"/>
      </w:pPr>
    </w:lvl>
    <w:lvl w:ilvl="5" w:tplc="0416001B" w:tentative="1">
      <w:start w:val="1"/>
      <w:numFmt w:val="lowerRoman"/>
      <w:lvlText w:val="%6."/>
      <w:lvlJc w:val="right"/>
      <w:pPr>
        <w:ind w:left="4305" w:hanging="180"/>
      </w:pPr>
    </w:lvl>
    <w:lvl w:ilvl="6" w:tplc="0416000F" w:tentative="1">
      <w:start w:val="1"/>
      <w:numFmt w:val="decimal"/>
      <w:lvlText w:val="%7."/>
      <w:lvlJc w:val="left"/>
      <w:pPr>
        <w:ind w:left="5025" w:hanging="360"/>
      </w:pPr>
    </w:lvl>
    <w:lvl w:ilvl="7" w:tplc="04160019" w:tentative="1">
      <w:start w:val="1"/>
      <w:numFmt w:val="lowerLetter"/>
      <w:lvlText w:val="%8."/>
      <w:lvlJc w:val="left"/>
      <w:pPr>
        <w:ind w:left="5745" w:hanging="360"/>
      </w:pPr>
    </w:lvl>
    <w:lvl w:ilvl="8" w:tplc="0416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6" w15:restartNumberingAfterBreak="0">
    <w:nsid w:val="3E6D16EA"/>
    <w:multiLevelType w:val="hybridMultilevel"/>
    <w:tmpl w:val="BFAA59E0"/>
    <w:lvl w:ilvl="0" w:tplc="354E6BF2">
      <w:start w:val="1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7" w15:restartNumberingAfterBreak="0">
    <w:nsid w:val="3FDC2A8E"/>
    <w:multiLevelType w:val="hybridMultilevel"/>
    <w:tmpl w:val="637617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16717"/>
    <w:multiLevelType w:val="hybridMultilevel"/>
    <w:tmpl w:val="5400EAE2"/>
    <w:lvl w:ilvl="0" w:tplc="70062A72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F4241F"/>
    <w:multiLevelType w:val="hybridMultilevel"/>
    <w:tmpl w:val="4E7C6692"/>
    <w:lvl w:ilvl="0" w:tplc="6E460EAC">
      <w:start w:val="6"/>
      <w:numFmt w:val="lowerLetter"/>
      <w:lvlText w:val="%1)"/>
      <w:lvlJc w:val="left"/>
      <w:pPr>
        <w:ind w:left="55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75" w:hanging="360"/>
      </w:pPr>
    </w:lvl>
    <w:lvl w:ilvl="2" w:tplc="0416001B" w:tentative="1">
      <w:start w:val="1"/>
      <w:numFmt w:val="lowerRoman"/>
      <w:lvlText w:val="%3."/>
      <w:lvlJc w:val="right"/>
      <w:pPr>
        <w:ind w:left="1995" w:hanging="180"/>
      </w:pPr>
    </w:lvl>
    <w:lvl w:ilvl="3" w:tplc="0416000F" w:tentative="1">
      <w:start w:val="1"/>
      <w:numFmt w:val="decimal"/>
      <w:lvlText w:val="%4."/>
      <w:lvlJc w:val="left"/>
      <w:pPr>
        <w:ind w:left="2715" w:hanging="360"/>
      </w:pPr>
    </w:lvl>
    <w:lvl w:ilvl="4" w:tplc="04160019" w:tentative="1">
      <w:start w:val="1"/>
      <w:numFmt w:val="lowerLetter"/>
      <w:lvlText w:val="%5."/>
      <w:lvlJc w:val="left"/>
      <w:pPr>
        <w:ind w:left="3435" w:hanging="360"/>
      </w:pPr>
    </w:lvl>
    <w:lvl w:ilvl="5" w:tplc="0416001B" w:tentative="1">
      <w:start w:val="1"/>
      <w:numFmt w:val="lowerRoman"/>
      <w:lvlText w:val="%6."/>
      <w:lvlJc w:val="right"/>
      <w:pPr>
        <w:ind w:left="4155" w:hanging="180"/>
      </w:pPr>
    </w:lvl>
    <w:lvl w:ilvl="6" w:tplc="0416000F" w:tentative="1">
      <w:start w:val="1"/>
      <w:numFmt w:val="decimal"/>
      <w:lvlText w:val="%7."/>
      <w:lvlJc w:val="left"/>
      <w:pPr>
        <w:ind w:left="4875" w:hanging="360"/>
      </w:pPr>
    </w:lvl>
    <w:lvl w:ilvl="7" w:tplc="04160019" w:tentative="1">
      <w:start w:val="1"/>
      <w:numFmt w:val="lowerLetter"/>
      <w:lvlText w:val="%8."/>
      <w:lvlJc w:val="left"/>
      <w:pPr>
        <w:ind w:left="5595" w:hanging="360"/>
      </w:pPr>
    </w:lvl>
    <w:lvl w:ilvl="8" w:tplc="0416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0" w15:restartNumberingAfterBreak="0">
    <w:nsid w:val="41F93959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E4ED2"/>
    <w:multiLevelType w:val="hybridMultilevel"/>
    <w:tmpl w:val="B9A2FEE8"/>
    <w:lvl w:ilvl="0" w:tplc="21923A66">
      <w:start w:val="1"/>
      <w:numFmt w:val="lowerLetter"/>
      <w:lvlText w:val="%1)"/>
      <w:lvlJc w:val="left"/>
      <w:pPr>
        <w:ind w:left="5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30" w:hanging="360"/>
      </w:pPr>
    </w:lvl>
    <w:lvl w:ilvl="2" w:tplc="0416001B" w:tentative="1">
      <w:start w:val="1"/>
      <w:numFmt w:val="lowerRoman"/>
      <w:lvlText w:val="%3."/>
      <w:lvlJc w:val="right"/>
      <w:pPr>
        <w:ind w:left="1950" w:hanging="180"/>
      </w:pPr>
    </w:lvl>
    <w:lvl w:ilvl="3" w:tplc="0416000F" w:tentative="1">
      <w:start w:val="1"/>
      <w:numFmt w:val="decimal"/>
      <w:lvlText w:val="%4."/>
      <w:lvlJc w:val="left"/>
      <w:pPr>
        <w:ind w:left="2670" w:hanging="360"/>
      </w:pPr>
    </w:lvl>
    <w:lvl w:ilvl="4" w:tplc="04160019" w:tentative="1">
      <w:start w:val="1"/>
      <w:numFmt w:val="lowerLetter"/>
      <w:lvlText w:val="%5."/>
      <w:lvlJc w:val="left"/>
      <w:pPr>
        <w:ind w:left="3390" w:hanging="360"/>
      </w:pPr>
    </w:lvl>
    <w:lvl w:ilvl="5" w:tplc="0416001B" w:tentative="1">
      <w:start w:val="1"/>
      <w:numFmt w:val="lowerRoman"/>
      <w:lvlText w:val="%6."/>
      <w:lvlJc w:val="right"/>
      <w:pPr>
        <w:ind w:left="4110" w:hanging="180"/>
      </w:pPr>
    </w:lvl>
    <w:lvl w:ilvl="6" w:tplc="0416000F" w:tentative="1">
      <w:start w:val="1"/>
      <w:numFmt w:val="decimal"/>
      <w:lvlText w:val="%7."/>
      <w:lvlJc w:val="left"/>
      <w:pPr>
        <w:ind w:left="4830" w:hanging="360"/>
      </w:pPr>
    </w:lvl>
    <w:lvl w:ilvl="7" w:tplc="04160019" w:tentative="1">
      <w:start w:val="1"/>
      <w:numFmt w:val="lowerLetter"/>
      <w:lvlText w:val="%8."/>
      <w:lvlJc w:val="left"/>
      <w:pPr>
        <w:ind w:left="5550" w:hanging="360"/>
      </w:pPr>
    </w:lvl>
    <w:lvl w:ilvl="8" w:tplc="0416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23" w15:restartNumberingAfterBreak="0">
    <w:nsid w:val="5424361C"/>
    <w:multiLevelType w:val="hybridMultilevel"/>
    <w:tmpl w:val="A55E7482"/>
    <w:lvl w:ilvl="0" w:tplc="231C5F0C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80" w:hanging="360"/>
      </w:pPr>
    </w:lvl>
    <w:lvl w:ilvl="2" w:tplc="0416001B" w:tentative="1">
      <w:start w:val="1"/>
      <w:numFmt w:val="lowerRoman"/>
      <w:lvlText w:val="%3."/>
      <w:lvlJc w:val="right"/>
      <w:pPr>
        <w:ind w:left="2100" w:hanging="180"/>
      </w:pPr>
    </w:lvl>
    <w:lvl w:ilvl="3" w:tplc="0416000F" w:tentative="1">
      <w:start w:val="1"/>
      <w:numFmt w:val="decimal"/>
      <w:lvlText w:val="%4."/>
      <w:lvlJc w:val="left"/>
      <w:pPr>
        <w:ind w:left="2820" w:hanging="360"/>
      </w:pPr>
    </w:lvl>
    <w:lvl w:ilvl="4" w:tplc="04160019" w:tentative="1">
      <w:start w:val="1"/>
      <w:numFmt w:val="lowerLetter"/>
      <w:lvlText w:val="%5."/>
      <w:lvlJc w:val="left"/>
      <w:pPr>
        <w:ind w:left="3540" w:hanging="360"/>
      </w:pPr>
    </w:lvl>
    <w:lvl w:ilvl="5" w:tplc="0416001B" w:tentative="1">
      <w:start w:val="1"/>
      <w:numFmt w:val="lowerRoman"/>
      <w:lvlText w:val="%6."/>
      <w:lvlJc w:val="right"/>
      <w:pPr>
        <w:ind w:left="4260" w:hanging="180"/>
      </w:pPr>
    </w:lvl>
    <w:lvl w:ilvl="6" w:tplc="0416000F" w:tentative="1">
      <w:start w:val="1"/>
      <w:numFmt w:val="decimal"/>
      <w:lvlText w:val="%7."/>
      <w:lvlJc w:val="left"/>
      <w:pPr>
        <w:ind w:left="4980" w:hanging="360"/>
      </w:pPr>
    </w:lvl>
    <w:lvl w:ilvl="7" w:tplc="04160019" w:tentative="1">
      <w:start w:val="1"/>
      <w:numFmt w:val="lowerLetter"/>
      <w:lvlText w:val="%8."/>
      <w:lvlJc w:val="left"/>
      <w:pPr>
        <w:ind w:left="5700" w:hanging="360"/>
      </w:pPr>
    </w:lvl>
    <w:lvl w:ilvl="8" w:tplc="041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4" w15:restartNumberingAfterBreak="0">
    <w:nsid w:val="577C02F9"/>
    <w:multiLevelType w:val="hybridMultilevel"/>
    <w:tmpl w:val="711E12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6391E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317C03"/>
    <w:multiLevelType w:val="hybridMultilevel"/>
    <w:tmpl w:val="AA4A64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64E6E"/>
    <w:multiLevelType w:val="hybridMultilevel"/>
    <w:tmpl w:val="035095C0"/>
    <w:lvl w:ilvl="0" w:tplc="D07A96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A10E76"/>
    <w:multiLevelType w:val="hybridMultilevel"/>
    <w:tmpl w:val="F276286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1"/>
  </w:num>
  <w:num w:numId="4">
    <w:abstractNumId w:val="11"/>
  </w:num>
  <w:num w:numId="5">
    <w:abstractNumId w:val="20"/>
  </w:num>
  <w:num w:numId="6">
    <w:abstractNumId w:val="12"/>
  </w:num>
  <w:num w:numId="7">
    <w:abstractNumId w:val="16"/>
  </w:num>
  <w:num w:numId="8">
    <w:abstractNumId w:val="19"/>
  </w:num>
  <w:num w:numId="9">
    <w:abstractNumId w:val="24"/>
  </w:num>
  <w:num w:numId="10">
    <w:abstractNumId w:val="26"/>
  </w:num>
  <w:num w:numId="11">
    <w:abstractNumId w:val="22"/>
  </w:num>
  <w:num w:numId="12">
    <w:abstractNumId w:val="15"/>
  </w:num>
  <w:num w:numId="13">
    <w:abstractNumId w:val="23"/>
  </w:num>
  <w:num w:numId="14">
    <w:abstractNumId w:val="25"/>
  </w:num>
  <w:num w:numId="15">
    <w:abstractNumId w:val="3"/>
  </w:num>
  <w:num w:numId="16">
    <w:abstractNumId w:val="1"/>
  </w:num>
  <w:num w:numId="17">
    <w:abstractNumId w:val="8"/>
  </w:num>
  <w:num w:numId="18">
    <w:abstractNumId w:val="7"/>
  </w:num>
  <w:num w:numId="19">
    <w:abstractNumId w:val="28"/>
  </w:num>
  <w:num w:numId="20">
    <w:abstractNumId w:val="18"/>
  </w:num>
  <w:num w:numId="21">
    <w:abstractNumId w:val="10"/>
  </w:num>
  <w:num w:numId="22">
    <w:abstractNumId w:val="27"/>
  </w:num>
  <w:num w:numId="23">
    <w:abstractNumId w:val="0"/>
  </w:num>
  <w:num w:numId="24">
    <w:abstractNumId w:val="6"/>
  </w:num>
  <w:num w:numId="25">
    <w:abstractNumId w:val="4"/>
  </w:num>
  <w:num w:numId="26">
    <w:abstractNumId w:val="13"/>
  </w:num>
  <w:num w:numId="27">
    <w:abstractNumId w:val="17"/>
  </w:num>
  <w:num w:numId="28">
    <w:abstractNumId w:val="2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C1tDQyNTA3NzNQ0lEKTi0uzszPAymwqAUAhwWdaSwAAAA="/>
  </w:docVars>
  <w:rsids>
    <w:rsidRoot w:val="001D4420"/>
    <w:rsid w:val="00013558"/>
    <w:rsid w:val="0007171F"/>
    <w:rsid w:val="00077EED"/>
    <w:rsid w:val="000C4F49"/>
    <w:rsid w:val="000D3695"/>
    <w:rsid w:val="000D440C"/>
    <w:rsid w:val="001236AF"/>
    <w:rsid w:val="00133C33"/>
    <w:rsid w:val="001463BC"/>
    <w:rsid w:val="0018686D"/>
    <w:rsid w:val="001A5D55"/>
    <w:rsid w:val="001B4132"/>
    <w:rsid w:val="001D4420"/>
    <w:rsid w:val="001E5F4D"/>
    <w:rsid w:val="002019F3"/>
    <w:rsid w:val="00205B7F"/>
    <w:rsid w:val="00207407"/>
    <w:rsid w:val="0023519D"/>
    <w:rsid w:val="002356CE"/>
    <w:rsid w:val="00251D96"/>
    <w:rsid w:val="002651B6"/>
    <w:rsid w:val="00274DF6"/>
    <w:rsid w:val="00287C74"/>
    <w:rsid w:val="0029448B"/>
    <w:rsid w:val="002B314D"/>
    <w:rsid w:val="002F381F"/>
    <w:rsid w:val="003633DB"/>
    <w:rsid w:val="003A0752"/>
    <w:rsid w:val="003A4502"/>
    <w:rsid w:val="00416E39"/>
    <w:rsid w:val="00441669"/>
    <w:rsid w:val="00463129"/>
    <w:rsid w:val="00467EEC"/>
    <w:rsid w:val="004A2CDC"/>
    <w:rsid w:val="004B47EA"/>
    <w:rsid w:val="004C17BC"/>
    <w:rsid w:val="004D7F6B"/>
    <w:rsid w:val="005160CB"/>
    <w:rsid w:val="005808A6"/>
    <w:rsid w:val="005902B6"/>
    <w:rsid w:val="00593257"/>
    <w:rsid w:val="005A648F"/>
    <w:rsid w:val="005A7E2C"/>
    <w:rsid w:val="005B45FB"/>
    <w:rsid w:val="005B5509"/>
    <w:rsid w:val="00620F38"/>
    <w:rsid w:val="0063008C"/>
    <w:rsid w:val="006A2416"/>
    <w:rsid w:val="006C33D8"/>
    <w:rsid w:val="006D5257"/>
    <w:rsid w:val="006E7EF2"/>
    <w:rsid w:val="006F143E"/>
    <w:rsid w:val="00705D30"/>
    <w:rsid w:val="0070646B"/>
    <w:rsid w:val="007A0F25"/>
    <w:rsid w:val="007C16AE"/>
    <w:rsid w:val="007E088F"/>
    <w:rsid w:val="00874783"/>
    <w:rsid w:val="00887766"/>
    <w:rsid w:val="008936AF"/>
    <w:rsid w:val="00896A2C"/>
    <w:rsid w:val="00897C08"/>
    <w:rsid w:val="008D29AF"/>
    <w:rsid w:val="008D7286"/>
    <w:rsid w:val="008E2A4B"/>
    <w:rsid w:val="008F76B7"/>
    <w:rsid w:val="00943A55"/>
    <w:rsid w:val="00954720"/>
    <w:rsid w:val="0096711D"/>
    <w:rsid w:val="00986FB0"/>
    <w:rsid w:val="00987827"/>
    <w:rsid w:val="009E12CC"/>
    <w:rsid w:val="00A01C64"/>
    <w:rsid w:val="00A26FF3"/>
    <w:rsid w:val="00A326EB"/>
    <w:rsid w:val="00A37705"/>
    <w:rsid w:val="00A42821"/>
    <w:rsid w:val="00A6457B"/>
    <w:rsid w:val="00A8497A"/>
    <w:rsid w:val="00AA0217"/>
    <w:rsid w:val="00B02EB4"/>
    <w:rsid w:val="00B109DF"/>
    <w:rsid w:val="00B178CE"/>
    <w:rsid w:val="00B26A08"/>
    <w:rsid w:val="00B309AF"/>
    <w:rsid w:val="00B9344F"/>
    <w:rsid w:val="00BC4170"/>
    <w:rsid w:val="00BF61A0"/>
    <w:rsid w:val="00BF7AF2"/>
    <w:rsid w:val="00C01343"/>
    <w:rsid w:val="00C235F1"/>
    <w:rsid w:val="00C9290F"/>
    <w:rsid w:val="00CB006D"/>
    <w:rsid w:val="00CB7501"/>
    <w:rsid w:val="00CC35AC"/>
    <w:rsid w:val="00D21605"/>
    <w:rsid w:val="00D37586"/>
    <w:rsid w:val="00D60254"/>
    <w:rsid w:val="00D636AD"/>
    <w:rsid w:val="00DA5157"/>
    <w:rsid w:val="00DD1024"/>
    <w:rsid w:val="00DD52C6"/>
    <w:rsid w:val="00DE076D"/>
    <w:rsid w:val="00E30907"/>
    <w:rsid w:val="00E37628"/>
    <w:rsid w:val="00E46554"/>
    <w:rsid w:val="00E93EC6"/>
    <w:rsid w:val="00E95A48"/>
    <w:rsid w:val="00EA7152"/>
    <w:rsid w:val="00EE0F46"/>
    <w:rsid w:val="00F00BBC"/>
    <w:rsid w:val="00F305FE"/>
    <w:rsid w:val="00F52BB3"/>
    <w:rsid w:val="00F71405"/>
    <w:rsid w:val="00F81D92"/>
    <w:rsid w:val="00F978CD"/>
    <w:rsid w:val="00FA14D3"/>
    <w:rsid w:val="00FB0F6F"/>
    <w:rsid w:val="00FC5F81"/>
    <w:rsid w:val="00FD0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9A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E076D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309A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01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3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3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9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4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3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jfif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header" Target="header3.xml"/><Relationship Id="rId16" Type="http://schemas.openxmlformats.org/officeDocument/2006/relationships/image" Target="media/image8.png"/><Relationship Id="rId107" Type="http://schemas.openxmlformats.org/officeDocument/2006/relationships/image" Target="media/image98.png"/><Relationship Id="rId11" Type="http://schemas.openxmlformats.org/officeDocument/2006/relationships/hyperlink" Target="https://www.youtube.com/watch?v=YO1Tn1z2grE" TargetMode="External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footer" Target="footer3.xml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4.png"/><Relationship Id="rId108" Type="http://schemas.openxmlformats.org/officeDocument/2006/relationships/header" Target="header1.xml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6" Type="http://schemas.openxmlformats.org/officeDocument/2006/relationships/image" Target="media/image97.png"/><Relationship Id="rId114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header" Target="header2.xml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8.png"/><Relationship Id="rId110" Type="http://schemas.openxmlformats.org/officeDocument/2006/relationships/footer" Target="footer1.xml"/><Relationship Id="rId115" Type="http://schemas.openxmlformats.org/officeDocument/2006/relationships/theme" Target="theme/theme1.xml"/><Relationship Id="rId61" Type="http://schemas.openxmlformats.org/officeDocument/2006/relationships/image" Target="media/image53.png"/><Relationship Id="rId82" Type="http://schemas.openxmlformats.org/officeDocument/2006/relationships/image" Target="media/image7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hyperlink" Target="https://www.homehost.com.br/blog/tutoriais/tabela-de-cores-html/" TargetMode="External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7938F-3B38-4B71-B7E7-960366D62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2</Pages>
  <Words>2112</Words>
  <Characters>11407</Characters>
  <Application>Microsoft Office Word</Application>
  <DocSecurity>0</DocSecurity>
  <Lines>95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3</cp:revision>
  <cp:lastPrinted>2020-09-10T11:49:00Z</cp:lastPrinted>
  <dcterms:created xsi:type="dcterms:W3CDTF">2022-01-20T20:50:00Z</dcterms:created>
  <dcterms:modified xsi:type="dcterms:W3CDTF">2022-01-22T13:22:00Z</dcterms:modified>
</cp:coreProperties>
</file>